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356" w:type="dxa"/>
        <w:tblInd w:w="-28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970"/>
        <w:gridCol w:w="5386"/>
      </w:tblGrid>
      <w:tr w:rsidR="00EB3226" w:rsidRPr="00906161" w14:paraId="14062C5C" w14:textId="77777777" w:rsidTr="00EB3226">
        <w:tc>
          <w:tcPr>
            <w:tcW w:w="3970" w:type="dxa"/>
            <w:vMerge w:val="restart"/>
            <w:shd w:val="clear" w:color="auto" w:fill="auto"/>
          </w:tcPr>
          <w:p w14:paraId="55926A4F" w14:textId="77777777" w:rsidR="00EB3226" w:rsidRPr="00906161" w:rsidRDefault="00EB3226" w:rsidP="00EB3226">
            <w:pPr>
              <w:rPr>
                <w:rFonts w:ascii="Garamond" w:hAnsi="Garamond"/>
                <w:spacing w:val="50"/>
              </w:rPr>
            </w:pPr>
            <w:r w:rsidRPr="00906161">
              <w:br w:type="page"/>
            </w:r>
            <w:r w:rsidRPr="00906161">
              <w:rPr>
                <w:rFonts w:ascii="Garamond" w:hAnsi="Garamond"/>
                <w:spacing w:val="50"/>
              </w:rPr>
              <w:t>ΕΛΛΗΝΙΚΗ ΔΗΜΟΚΡΑΤΙΑ</w:t>
            </w:r>
          </w:p>
          <w:p w14:paraId="6D0547BE" w14:textId="77777777" w:rsidR="00EB3226" w:rsidRPr="00906161" w:rsidRDefault="00EB3226" w:rsidP="00EB3226">
            <w:pPr>
              <w:spacing w:line="280" w:lineRule="atLeast"/>
              <w:rPr>
                <w:lang w:eastAsia="el-GR"/>
              </w:rPr>
            </w:pPr>
            <w:r w:rsidRPr="00906161">
              <w:rPr>
                <w:noProof/>
                <w:lang w:val="en-US"/>
              </w:rPr>
              <w:drawing>
                <wp:inline distT="0" distB="0" distL="0" distR="0" wp14:anchorId="326CC95B" wp14:editId="12757B9B">
                  <wp:extent cx="2286000" cy="838200"/>
                  <wp:effectExtent l="0" t="0" r="0" b="0"/>
                  <wp:docPr id="2" name="Εικόνα 2" descr="up_2017_logo_g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up_2017_logo_g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838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86" w:type="dxa"/>
            <w:shd w:val="clear" w:color="auto" w:fill="auto"/>
            <w:tcMar>
              <w:left w:w="57" w:type="dxa"/>
            </w:tcMar>
          </w:tcPr>
          <w:p w14:paraId="7E9E2534" w14:textId="77777777" w:rsidR="00EB3226" w:rsidRPr="000F378E" w:rsidRDefault="00EB3226" w:rsidP="00EB3226">
            <w:pPr>
              <w:rPr>
                <w:lang w:eastAsia="el-GR"/>
              </w:rPr>
            </w:pPr>
          </w:p>
        </w:tc>
      </w:tr>
      <w:tr w:rsidR="00EB3226" w:rsidRPr="00906161" w14:paraId="7AB3C760" w14:textId="77777777" w:rsidTr="00EB3226">
        <w:tc>
          <w:tcPr>
            <w:tcW w:w="3970" w:type="dxa"/>
            <w:vMerge/>
            <w:shd w:val="clear" w:color="auto" w:fill="auto"/>
          </w:tcPr>
          <w:p w14:paraId="4BE091A0" w14:textId="77777777" w:rsidR="00EB3226" w:rsidRPr="00906161" w:rsidRDefault="00EB3226" w:rsidP="00EB3226">
            <w:pPr>
              <w:spacing w:line="280" w:lineRule="atLeast"/>
              <w:rPr>
                <w:lang w:eastAsia="el-GR"/>
              </w:rPr>
            </w:pPr>
          </w:p>
        </w:tc>
        <w:tc>
          <w:tcPr>
            <w:tcW w:w="5386" w:type="dxa"/>
            <w:shd w:val="clear" w:color="auto" w:fill="auto"/>
            <w:tcMar>
              <w:left w:w="57" w:type="dxa"/>
            </w:tcMar>
          </w:tcPr>
          <w:p w14:paraId="013F768E" w14:textId="77777777" w:rsidR="00EB3226" w:rsidRPr="009E32EC" w:rsidRDefault="00EB3226" w:rsidP="00EB3226">
            <w:pPr>
              <w:pStyle w:val="NoSpacing"/>
              <w:jc w:val="center"/>
              <w:rPr>
                <w:b/>
                <w:sz w:val="24"/>
                <w:szCs w:val="24"/>
                <w:lang w:eastAsia="el-GR"/>
              </w:rPr>
            </w:pPr>
            <w:r w:rsidRPr="009E32EC">
              <w:rPr>
                <w:b/>
                <w:sz w:val="24"/>
                <w:szCs w:val="24"/>
                <w:lang w:eastAsia="el-GR"/>
              </w:rPr>
              <w:t>ΤΜΗΜΑ ΜΑΘΗΜΑΤΙΚΩΝ</w:t>
            </w:r>
          </w:p>
        </w:tc>
      </w:tr>
      <w:tr w:rsidR="00EB3226" w:rsidRPr="00906161" w14:paraId="5FC63A1F" w14:textId="77777777" w:rsidTr="00EB3226">
        <w:tc>
          <w:tcPr>
            <w:tcW w:w="3970" w:type="dxa"/>
            <w:vMerge/>
            <w:shd w:val="clear" w:color="auto" w:fill="auto"/>
          </w:tcPr>
          <w:p w14:paraId="5DF4AB01" w14:textId="77777777" w:rsidR="00EB3226" w:rsidRPr="00906161" w:rsidRDefault="00EB3226" w:rsidP="00EB3226">
            <w:pPr>
              <w:spacing w:line="280" w:lineRule="atLeast"/>
              <w:rPr>
                <w:lang w:eastAsia="el-GR"/>
              </w:rPr>
            </w:pPr>
          </w:p>
        </w:tc>
        <w:tc>
          <w:tcPr>
            <w:tcW w:w="5386" w:type="dxa"/>
            <w:shd w:val="clear" w:color="auto" w:fill="auto"/>
            <w:tcMar>
              <w:left w:w="57" w:type="dxa"/>
            </w:tcMar>
          </w:tcPr>
          <w:p w14:paraId="0E5137C8" w14:textId="77777777" w:rsidR="00EB3226" w:rsidRPr="009E32EC" w:rsidRDefault="00EB3226" w:rsidP="00EB3226">
            <w:pPr>
              <w:pStyle w:val="NoSpacing"/>
              <w:jc w:val="center"/>
              <w:rPr>
                <w:b/>
                <w:lang w:eastAsia="el-GR"/>
              </w:rPr>
            </w:pPr>
            <w:r w:rsidRPr="009E32EC">
              <w:rPr>
                <w:b/>
                <w:lang w:eastAsia="el-GR"/>
              </w:rPr>
              <w:t>ΠΡΟΓΡΑΜΜΑ ΜΕΤΑΠΤΥΧΙΑΚΩΝ ΣΠΟΥΔΩΝ</w:t>
            </w:r>
          </w:p>
          <w:p w14:paraId="5CD5B524" w14:textId="77777777" w:rsidR="00EB3226" w:rsidRPr="00570F23" w:rsidRDefault="00EB3226" w:rsidP="00EB3226">
            <w:pPr>
              <w:pStyle w:val="NoSpacing"/>
              <w:jc w:val="center"/>
              <w:rPr>
                <w:b/>
                <w:lang w:eastAsia="el-G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9E32EC">
              <w:rPr>
                <w:b/>
                <w:lang w:eastAsia="el-GR"/>
              </w:rPr>
              <w:t>«</w:t>
            </w:r>
            <w:r w:rsidRPr="00570F23">
              <w:rPr>
                <w:b/>
                <w:lang w:eastAsia="el-G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Υπολογιστική και Στατιστική Αναλυτική στην</w:t>
            </w:r>
          </w:p>
          <w:p w14:paraId="0D931CD8" w14:textId="77777777" w:rsidR="00EB3226" w:rsidRPr="009E32EC" w:rsidRDefault="00EB3226" w:rsidP="00EB3226">
            <w:pPr>
              <w:pStyle w:val="NoSpacing"/>
              <w:jc w:val="center"/>
              <w:rPr>
                <w:b/>
                <w:lang w:eastAsia="el-GR"/>
              </w:rPr>
            </w:pPr>
            <w:r w:rsidRPr="00570F23">
              <w:rPr>
                <w:b/>
                <w:lang w:eastAsia="el-G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Επιστήμη των Δεδομένων</w:t>
            </w:r>
            <w:r w:rsidRPr="009E32EC">
              <w:rPr>
                <w:b/>
                <w:lang w:eastAsia="el-GR"/>
              </w:rPr>
              <w:t>»</w:t>
            </w:r>
          </w:p>
        </w:tc>
      </w:tr>
    </w:tbl>
    <w:p w14:paraId="52B0A52E" w14:textId="14F27A1C" w:rsidR="00EB3226" w:rsidRDefault="00EB3226" w:rsidP="00EB3226">
      <w:pPr>
        <w:rPr>
          <w:lang w:eastAsia="el-GR"/>
        </w:rPr>
      </w:pPr>
    </w:p>
    <w:p w14:paraId="35434390" w14:textId="77777777" w:rsidR="00706874" w:rsidRPr="00906161" w:rsidRDefault="00706874" w:rsidP="00EB3226">
      <w:pPr>
        <w:rPr>
          <w:lang w:eastAsia="el-GR"/>
        </w:rPr>
      </w:pPr>
    </w:p>
    <w:p w14:paraId="5DBDC175" w14:textId="77777777" w:rsidR="00EB3226" w:rsidRPr="00906161" w:rsidRDefault="00EB3226" w:rsidP="00EB3226">
      <w:pPr>
        <w:jc w:val="center"/>
        <w:rPr>
          <w:b/>
          <w:sz w:val="28"/>
        </w:rPr>
      </w:pPr>
      <w:r w:rsidRPr="00906161">
        <w:rPr>
          <w:b/>
          <w:sz w:val="28"/>
        </w:rPr>
        <w:t>ΠΡΑΚΤΙΚΟ ΕΞΕΤΑΣΗΣ</w:t>
      </w:r>
    </w:p>
    <w:p w14:paraId="53B386FC" w14:textId="7E5C5ECB" w:rsidR="00EB3226" w:rsidRPr="00151D38" w:rsidRDefault="00EB3226" w:rsidP="00EB3226">
      <w:pPr>
        <w:ind w:firstLine="567"/>
        <w:rPr>
          <w:sz w:val="24"/>
          <w:szCs w:val="24"/>
        </w:rPr>
      </w:pPr>
      <w:r w:rsidRPr="00151D38">
        <w:rPr>
          <w:sz w:val="24"/>
          <w:szCs w:val="24"/>
        </w:rPr>
        <w:t xml:space="preserve">Σήμερα, την </w:t>
      </w:r>
      <w:r w:rsidRPr="00706874">
        <w:rPr>
          <w:sz w:val="24"/>
          <w:szCs w:val="24"/>
          <w:highlight w:val="yellow"/>
        </w:rPr>
        <w:t>(ημερομηνία ολογράφως)</w:t>
      </w:r>
      <w:r w:rsidRPr="00151D38">
        <w:rPr>
          <w:sz w:val="24"/>
          <w:szCs w:val="24"/>
        </w:rPr>
        <w:t xml:space="preserve">, η Τριμελής Εξεταστική Επιτροπή, όπως αυτή ορίσθηκε από τη </w:t>
      </w:r>
      <w:bookmarkStart w:id="0" w:name="_Hlk513745602"/>
      <w:r w:rsidRPr="00151D38">
        <w:rPr>
          <w:sz w:val="24"/>
          <w:szCs w:val="24"/>
        </w:rPr>
        <w:t xml:space="preserve">Συνέλευση Τμήματος </w:t>
      </w:r>
      <w:bookmarkEnd w:id="0"/>
      <w:r w:rsidRPr="00706874">
        <w:rPr>
          <w:sz w:val="24"/>
          <w:szCs w:val="24"/>
          <w:highlight w:val="yellow"/>
        </w:rPr>
        <w:t>(αριθμός και ημερομηνία)</w:t>
      </w:r>
      <w:r w:rsidRPr="00151D38">
        <w:rPr>
          <w:spacing w:val="-4"/>
          <w:sz w:val="24"/>
          <w:szCs w:val="24"/>
        </w:rPr>
        <w:t xml:space="preserve">, αποτελούμενη από την/τον </w:t>
      </w:r>
      <w:r w:rsidRPr="00706874">
        <w:rPr>
          <w:spacing w:val="-4"/>
          <w:sz w:val="24"/>
          <w:szCs w:val="24"/>
          <w:highlight w:val="yellow"/>
        </w:rPr>
        <w:t>(όνομα επιβλέποντα και ιδιότητα)</w:t>
      </w:r>
      <w:r w:rsidRPr="00151D38">
        <w:rPr>
          <w:spacing w:val="-4"/>
          <w:sz w:val="24"/>
          <w:szCs w:val="24"/>
        </w:rPr>
        <w:t xml:space="preserve">, </w:t>
      </w:r>
      <w:r w:rsidRPr="00151D38">
        <w:rPr>
          <w:sz w:val="24"/>
          <w:szCs w:val="24"/>
        </w:rPr>
        <w:t>ως επιβλέποντα</w:t>
      </w:r>
      <w:r w:rsidRPr="00151D38">
        <w:rPr>
          <w:spacing w:val="-4"/>
          <w:sz w:val="24"/>
          <w:szCs w:val="24"/>
        </w:rPr>
        <w:t xml:space="preserve">, την/τον </w:t>
      </w:r>
      <w:bookmarkStart w:id="1" w:name="_Hlk494015550"/>
      <w:r w:rsidRPr="00706874">
        <w:rPr>
          <w:spacing w:val="-4"/>
          <w:sz w:val="24"/>
          <w:szCs w:val="24"/>
          <w:highlight w:val="yellow"/>
        </w:rPr>
        <w:t>(όνομα εξεταστή και ιδιότητα)</w:t>
      </w:r>
      <w:bookmarkEnd w:id="1"/>
      <w:r w:rsidRPr="00151D38">
        <w:rPr>
          <w:spacing w:val="-4"/>
          <w:sz w:val="24"/>
          <w:szCs w:val="24"/>
        </w:rPr>
        <w:t xml:space="preserve"> </w:t>
      </w:r>
      <w:r w:rsidRPr="00151D38">
        <w:rPr>
          <w:sz w:val="24"/>
          <w:szCs w:val="24"/>
        </w:rPr>
        <w:t xml:space="preserve">και την/τον </w:t>
      </w:r>
      <w:r w:rsidRPr="00706874">
        <w:rPr>
          <w:spacing w:val="-4"/>
          <w:sz w:val="24"/>
          <w:szCs w:val="24"/>
          <w:highlight w:val="yellow"/>
        </w:rPr>
        <w:t>(όνομα εξεταστή και ιδιότητα)</w:t>
      </w:r>
      <w:r w:rsidRPr="00151D38">
        <w:rPr>
          <w:sz w:val="24"/>
          <w:szCs w:val="24"/>
        </w:rPr>
        <w:t xml:space="preserve">, αφού μελέτησε και </w:t>
      </w:r>
      <w:r w:rsidRPr="00151D38">
        <w:rPr>
          <w:spacing w:val="-4"/>
          <w:sz w:val="24"/>
          <w:szCs w:val="24"/>
        </w:rPr>
        <w:t>παρακολούθησε τη δημόσια παρουσίαση της Διπλωματικής Εργασίας για απόκτηση Μεταπτυχιακού Διπλώματος Ειδίκευσης, της/του Μεταπτυχιακής/ού Φοιτήτριας/ή</w:t>
      </w:r>
      <w:r w:rsidRPr="00151D38">
        <w:rPr>
          <w:sz w:val="24"/>
          <w:szCs w:val="24"/>
        </w:rPr>
        <w:t xml:space="preserve"> κ. </w:t>
      </w:r>
      <w:r w:rsidRPr="00706874">
        <w:rPr>
          <w:sz w:val="24"/>
          <w:szCs w:val="24"/>
          <w:highlight w:val="yellow"/>
        </w:rPr>
        <w:t>(ονοματεπώνυμο)</w:t>
      </w:r>
      <w:r w:rsidRPr="00151D38">
        <w:rPr>
          <w:sz w:val="24"/>
          <w:szCs w:val="24"/>
        </w:rPr>
        <w:t>, με τίτλο:</w:t>
      </w:r>
    </w:p>
    <w:p w14:paraId="294E5773" w14:textId="77777777" w:rsidR="00EB3226" w:rsidRPr="00151D38" w:rsidRDefault="00EB3226" w:rsidP="00EB3226">
      <w:pPr>
        <w:rPr>
          <w:sz w:val="24"/>
          <w:szCs w:val="24"/>
        </w:rPr>
      </w:pPr>
    </w:p>
    <w:p w14:paraId="3D7DB1D1" w14:textId="77777777" w:rsidR="00EB3226" w:rsidRPr="00151D38" w:rsidRDefault="00EB3226" w:rsidP="00EB3226">
      <w:pPr>
        <w:jc w:val="center"/>
        <w:rPr>
          <w:i/>
          <w:sz w:val="24"/>
          <w:szCs w:val="24"/>
        </w:rPr>
      </w:pPr>
      <w:r w:rsidRPr="00706874">
        <w:rPr>
          <w:i/>
          <w:sz w:val="24"/>
          <w:szCs w:val="24"/>
          <w:highlight w:val="yellow"/>
        </w:rPr>
        <w:t>«………………………………………………»</w:t>
      </w:r>
    </w:p>
    <w:p w14:paraId="1A1B6D01" w14:textId="77777777" w:rsidR="00EB3226" w:rsidRPr="00151D38" w:rsidRDefault="00EB3226" w:rsidP="00EB3226">
      <w:pPr>
        <w:rPr>
          <w:sz w:val="24"/>
          <w:szCs w:val="24"/>
        </w:rPr>
      </w:pPr>
    </w:p>
    <w:p w14:paraId="29317D2E" w14:textId="77777777" w:rsidR="00EB3226" w:rsidRPr="00151D38" w:rsidRDefault="00EB3226" w:rsidP="00EB3226">
      <w:pPr>
        <w:jc w:val="center"/>
        <w:rPr>
          <w:b/>
          <w:sz w:val="24"/>
          <w:szCs w:val="24"/>
        </w:rPr>
      </w:pPr>
      <w:r w:rsidRPr="00151D38">
        <w:rPr>
          <w:b/>
          <w:sz w:val="24"/>
          <w:szCs w:val="24"/>
        </w:rPr>
        <w:t>ΑΠΟΦΑΣΙΣΕ</w:t>
      </w:r>
    </w:p>
    <w:p w14:paraId="6A9C21EE" w14:textId="77777777" w:rsidR="00EB3226" w:rsidRPr="00151D38" w:rsidRDefault="00EB3226" w:rsidP="00EB3226">
      <w:pPr>
        <w:jc w:val="center"/>
        <w:rPr>
          <w:b/>
          <w:sz w:val="24"/>
          <w:szCs w:val="24"/>
        </w:rPr>
      </w:pPr>
    </w:p>
    <w:p w14:paraId="02CE8799" w14:textId="77777777" w:rsidR="00EB3226" w:rsidRPr="00151D38" w:rsidRDefault="00EB3226" w:rsidP="00EB3226">
      <w:pPr>
        <w:jc w:val="center"/>
        <w:rPr>
          <w:sz w:val="24"/>
          <w:szCs w:val="24"/>
        </w:rPr>
      </w:pPr>
      <w:r w:rsidRPr="00151D38">
        <w:rPr>
          <w:sz w:val="24"/>
          <w:szCs w:val="24"/>
        </w:rPr>
        <w:t>ομόφωνα, κατόπιν συζητήσεως, να βαθμολογήσει τη Διπλωματική Εργασία της/του</w:t>
      </w:r>
    </w:p>
    <w:p w14:paraId="4834ADC8" w14:textId="77777777" w:rsidR="00EB3226" w:rsidRPr="00151D38" w:rsidRDefault="00EB3226" w:rsidP="00EB3226">
      <w:pPr>
        <w:jc w:val="center"/>
        <w:rPr>
          <w:sz w:val="24"/>
          <w:szCs w:val="24"/>
        </w:rPr>
      </w:pPr>
      <w:r w:rsidRPr="00151D38">
        <w:rPr>
          <w:sz w:val="24"/>
          <w:szCs w:val="24"/>
        </w:rPr>
        <w:t xml:space="preserve">κ. </w:t>
      </w:r>
      <w:r w:rsidRPr="00706874">
        <w:rPr>
          <w:sz w:val="24"/>
          <w:szCs w:val="24"/>
          <w:highlight w:val="yellow"/>
        </w:rPr>
        <w:t>(ονοματεπώνυμο)</w:t>
      </w:r>
      <w:r w:rsidRPr="00151D38">
        <w:rPr>
          <w:sz w:val="24"/>
          <w:szCs w:val="24"/>
        </w:rPr>
        <w:t xml:space="preserve"> με το βαθμό: </w:t>
      </w:r>
      <w:r w:rsidRPr="00706874">
        <w:rPr>
          <w:sz w:val="24"/>
          <w:szCs w:val="24"/>
          <w:highlight w:val="yellow"/>
        </w:rPr>
        <w:t>(ολογράφως και σε παρένθεση αριθμητικά).</w:t>
      </w:r>
      <w:bookmarkStart w:id="2" w:name="_GoBack"/>
      <w:bookmarkEnd w:id="2"/>
    </w:p>
    <w:p w14:paraId="27FBAA27" w14:textId="77777777" w:rsidR="00EB3226" w:rsidRDefault="00EB3226" w:rsidP="009F68E7">
      <w:pPr>
        <w:spacing w:after="120"/>
        <w:jc w:val="center"/>
        <w:rPr>
          <w:b/>
          <w:sz w:val="28"/>
        </w:rPr>
      </w:pPr>
    </w:p>
    <w:p w14:paraId="7CBB5223" w14:textId="77777777" w:rsidR="00EB3226" w:rsidRPr="00906161" w:rsidRDefault="00EB3226" w:rsidP="00706874">
      <w:pPr>
        <w:spacing w:after="120"/>
        <w:jc w:val="center"/>
        <w:rPr>
          <w:b/>
          <w:sz w:val="28"/>
        </w:rPr>
      </w:pPr>
      <w:r>
        <w:rPr>
          <w:b/>
          <w:sz w:val="28"/>
        </w:rPr>
        <w:t xml:space="preserve"> Η </w:t>
      </w:r>
      <w:r w:rsidRPr="00906161">
        <w:rPr>
          <w:b/>
          <w:sz w:val="28"/>
        </w:rPr>
        <w:t>ΕΠΙΤΡΟΠΗ</w:t>
      </w:r>
    </w:p>
    <w:tbl>
      <w:tblPr>
        <w:tblW w:w="0" w:type="auto"/>
        <w:jc w:val="center"/>
        <w:tblLayout w:type="fixed"/>
        <w:tblLook w:val="01E0" w:firstRow="1" w:lastRow="1" w:firstColumn="1" w:lastColumn="1" w:noHBand="0" w:noVBand="0"/>
      </w:tblPr>
      <w:tblGrid>
        <w:gridCol w:w="3345"/>
        <w:gridCol w:w="3119"/>
        <w:gridCol w:w="3119"/>
      </w:tblGrid>
      <w:tr w:rsidR="00EB3226" w:rsidRPr="00906161" w14:paraId="3ADB6354" w14:textId="77777777" w:rsidTr="00EB3226">
        <w:trPr>
          <w:jc w:val="center"/>
        </w:trPr>
        <w:tc>
          <w:tcPr>
            <w:tcW w:w="3345" w:type="dxa"/>
          </w:tcPr>
          <w:p w14:paraId="394AFCDB" w14:textId="77777777" w:rsidR="00EB3226" w:rsidRPr="00706874" w:rsidRDefault="00EB3226" w:rsidP="00EB3226">
            <w:pPr>
              <w:jc w:val="center"/>
              <w:rPr>
                <w:b/>
                <w:highlight w:val="yellow"/>
              </w:rPr>
            </w:pPr>
            <w:r w:rsidRPr="00706874">
              <w:rPr>
                <w:b/>
                <w:highlight w:val="yellow"/>
              </w:rPr>
              <w:t>(ονοματεπώνυμο επιβλέποντα)</w:t>
            </w:r>
          </w:p>
        </w:tc>
        <w:tc>
          <w:tcPr>
            <w:tcW w:w="3119" w:type="dxa"/>
            <w:vAlign w:val="center"/>
          </w:tcPr>
          <w:p w14:paraId="0CD32605" w14:textId="77777777" w:rsidR="00EB3226" w:rsidRPr="00706874" w:rsidRDefault="00EB3226" w:rsidP="00EB3226">
            <w:pPr>
              <w:jc w:val="center"/>
              <w:rPr>
                <w:b/>
                <w:highlight w:val="yellow"/>
              </w:rPr>
            </w:pPr>
            <w:r w:rsidRPr="00706874">
              <w:rPr>
                <w:b/>
                <w:highlight w:val="yellow"/>
              </w:rPr>
              <w:t>(ονοματεπώνυμο εξεταστή)</w:t>
            </w:r>
          </w:p>
        </w:tc>
        <w:tc>
          <w:tcPr>
            <w:tcW w:w="3119" w:type="dxa"/>
            <w:vAlign w:val="center"/>
          </w:tcPr>
          <w:p w14:paraId="1B6633BC" w14:textId="77777777" w:rsidR="00EB3226" w:rsidRPr="00906161" w:rsidRDefault="00EB3226" w:rsidP="00EB3226">
            <w:pPr>
              <w:jc w:val="center"/>
              <w:rPr>
                <w:b/>
              </w:rPr>
            </w:pPr>
            <w:r w:rsidRPr="00706874">
              <w:rPr>
                <w:b/>
                <w:highlight w:val="yellow"/>
              </w:rPr>
              <w:t>(ονοματεπώνυμο εξεταστή)</w:t>
            </w:r>
          </w:p>
        </w:tc>
      </w:tr>
      <w:tr w:rsidR="00EB3226" w:rsidRPr="00906161" w14:paraId="0EA62D60" w14:textId="77777777" w:rsidTr="00EB3226">
        <w:trPr>
          <w:jc w:val="center"/>
        </w:trPr>
        <w:tc>
          <w:tcPr>
            <w:tcW w:w="3345" w:type="dxa"/>
          </w:tcPr>
          <w:p w14:paraId="63769068" w14:textId="77777777" w:rsidR="00EB3226" w:rsidRDefault="00EB3226" w:rsidP="00EB3226">
            <w:pPr>
              <w:spacing w:line="360" w:lineRule="auto"/>
              <w:jc w:val="center"/>
              <w:rPr>
                <w:b/>
                <w:sz w:val="28"/>
              </w:rPr>
            </w:pPr>
          </w:p>
          <w:p w14:paraId="0D7E518E" w14:textId="2F5B7A7B" w:rsidR="00706874" w:rsidRPr="00906161" w:rsidRDefault="00706874" w:rsidP="00EB3226">
            <w:pPr>
              <w:spacing w:line="360" w:lineRule="auto"/>
              <w:jc w:val="center"/>
              <w:rPr>
                <w:b/>
                <w:sz w:val="28"/>
              </w:rPr>
            </w:pPr>
          </w:p>
        </w:tc>
        <w:tc>
          <w:tcPr>
            <w:tcW w:w="3119" w:type="dxa"/>
            <w:vAlign w:val="center"/>
          </w:tcPr>
          <w:p w14:paraId="3EE0F6D8" w14:textId="77777777" w:rsidR="00EB3226" w:rsidRDefault="00EB3226" w:rsidP="00EB3226">
            <w:pPr>
              <w:spacing w:line="360" w:lineRule="auto"/>
              <w:jc w:val="center"/>
              <w:rPr>
                <w:b/>
                <w:sz w:val="28"/>
              </w:rPr>
            </w:pPr>
          </w:p>
          <w:p w14:paraId="420B655D" w14:textId="568EC9CF" w:rsidR="00706874" w:rsidRPr="00906161" w:rsidRDefault="00706874" w:rsidP="00EB3226">
            <w:pPr>
              <w:spacing w:line="360" w:lineRule="auto"/>
              <w:jc w:val="center"/>
              <w:rPr>
                <w:b/>
                <w:sz w:val="28"/>
              </w:rPr>
            </w:pPr>
          </w:p>
        </w:tc>
        <w:tc>
          <w:tcPr>
            <w:tcW w:w="3119" w:type="dxa"/>
            <w:vAlign w:val="center"/>
          </w:tcPr>
          <w:p w14:paraId="3142CD48" w14:textId="77777777" w:rsidR="00EB3226" w:rsidRDefault="00EB3226" w:rsidP="00EB3226">
            <w:pPr>
              <w:spacing w:line="360" w:lineRule="auto"/>
              <w:jc w:val="center"/>
              <w:rPr>
                <w:b/>
                <w:sz w:val="28"/>
              </w:rPr>
            </w:pPr>
          </w:p>
          <w:p w14:paraId="4A3C8424" w14:textId="576AA4D8" w:rsidR="00706874" w:rsidRPr="00906161" w:rsidRDefault="00706874" w:rsidP="00EB3226">
            <w:pPr>
              <w:spacing w:line="360" w:lineRule="auto"/>
              <w:jc w:val="center"/>
              <w:rPr>
                <w:b/>
                <w:sz w:val="28"/>
              </w:rPr>
            </w:pPr>
          </w:p>
        </w:tc>
      </w:tr>
      <w:tr w:rsidR="00EB3226" w:rsidRPr="00906161" w14:paraId="4D39C6AD" w14:textId="77777777" w:rsidTr="00EB3226">
        <w:trPr>
          <w:jc w:val="center"/>
        </w:trPr>
        <w:tc>
          <w:tcPr>
            <w:tcW w:w="3345" w:type="dxa"/>
          </w:tcPr>
          <w:p w14:paraId="18277C9E" w14:textId="77777777" w:rsidR="00EB3226" w:rsidRPr="00706874" w:rsidRDefault="00EB3226" w:rsidP="00706874">
            <w:pPr>
              <w:spacing w:after="0" w:line="240" w:lineRule="auto"/>
              <w:jc w:val="center"/>
              <w:rPr>
                <w:highlight w:val="yellow"/>
              </w:rPr>
            </w:pPr>
            <w:r w:rsidRPr="00706874">
              <w:rPr>
                <w:highlight w:val="yellow"/>
              </w:rPr>
              <w:t>(Ιδιότητα)</w:t>
            </w:r>
          </w:p>
          <w:p w14:paraId="3DE46A7A" w14:textId="77777777" w:rsidR="00EB3226" w:rsidRPr="00706874" w:rsidRDefault="00EB3226" w:rsidP="00706874">
            <w:pPr>
              <w:spacing w:after="0" w:line="240" w:lineRule="auto"/>
              <w:jc w:val="center"/>
              <w:rPr>
                <w:highlight w:val="yellow"/>
              </w:rPr>
            </w:pPr>
            <w:r w:rsidRPr="00706874">
              <w:rPr>
                <w:highlight w:val="yellow"/>
              </w:rPr>
              <w:t>(Τμήμα )</w:t>
            </w:r>
          </w:p>
          <w:p w14:paraId="7ED5A32F" w14:textId="77777777" w:rsidR="00EB3226" w:rsidRPr="00706874" w:rsidRDefault="00EB3226" w:rsidP="00706874">
            <w:pPr>
              <w:spacing w:after="0" w:line="240" w:lineRule="auto"/>
              <w:jc w:val="center"/>
              <w:rPr>
                <w:highlight w:val="yellow"/>
              </w:rPr>
            </w:pPr>
            <w:r w:rsidRPr="00706874">
              <w:rPr>
                <w:highlight w:val="yellow"/>
              </w:rPr>
              <w:t>(Πανεπιστήμιο )</w:t>
            </w:r>
          </w:p>
        </w:tc>
        <w:tc>
          <w:tcPr>
            <w:tcW w:w="3119" w:type="dxa"/>
            <w:vAlign w:val="center"/>
          </w:tcPr>
          <w:p w14:paraId="64E22C3F" w14:textId="77777777" w:rsidR="00EB3226" w:rsidRPr="00706874" w:rsidRDefault="00EB3226" w:rsidP="00706874">
            <w:pPr>
              <w:spacing w:after="0" w:line="240" w:lineRule="auto"/>
              <w:jc w:val="center"/>
              <w:rPr>
                <w:highlight w:val="yellow"/>
              </w:rPr>
            </w:pPr>
            <w:r w:rsidRPr="00706874">
              <w:rPr>
                <w:highlight w:val="yellow"/>
              </w:rPr>
              <w:t>(Ιδιότητα)</w:t>
            </w:r>
          </w:p>
          <w:p w14:paraId="53C85590" w14:textId="77777777" w:rsidR="00EB3226" w:rsidRPr="00706874" w:rsidRDefault="00EB3226" w:rsidP="00706874">
            <w:pPr>
              <w:spacing w:after="0" w:line="240" w:lineRule="auto"/>
              <w:jc w:val="center"/>
              <w:rPr>
                <w:highlight w:val="yellow"/>
              </w:rPr>
            </w:pPr>
            <w:r w:rsidRPr="00706874">
              <w:rPr>
                <w:highlight w:val="yellow"/>
              </w:rPr>
              <w:t>(Τμήμα)</w:t>
            </w:r>
          </w:p>
          <w:p w14:paraId="478745A3" w14:textId="77777777" w:rsidR="00EB3226" w:rsidRPr="00706874" w:rsidRDefault="00EB3226" w:rsidP="00706874">
            <w:pPr>
              <w:spacing w:after="0" w:line="240" w:lineRule="auto"/>
              <w:jc w:val="center"/>
              <w:rPr>
                <w:highlight w:val="yellow"/>
              </w:rPr>
            </w:pPr>
            <w:r w:rsidRPr="00706874">
              <w:rPr>
                <w:highlight w:val="yellow"/>
              </w:rPr>
              <w:t>(Πανεπιστήμιο)</w:t>
            </w:r>
          </w:p>
        </w:tc>
        <w:tc>
          <w:tcPr>
            <w:tcW w:w="3119" w:type="dxa"/>
            <w:vAlign w:val="center"/>
          </w:tcPr>
          <w:p w14:paraId="2B874D44" w14:textId="77777777" w:rsidR="00EB3226" w:rsidRPr="00706874" w:rsidRDefault="00EB3226" w:rsidP="00706874">
            <w:pPr>
              <w:spacing w:after="0" w:line="240" w:lineRule="auto"/>
              <w:jc w:val="center"/>
              <w:rPr>
                <w:highlight w:val="yellow"/>
              </w:rPr>
            </w:pPr>
            <w:r w:rsidRPr="00706874">
              <w:rPr>
                <w:highlight w:val="yellow"/>
              </w:rPr>
              <w:t>(Ιδιότητα)</w:t>
            </w:r>
          </w:p>
          <w:p w14:paraId="00ABF563" w14:textId="77777777" w:rsidR="00EB3226" w:rsidRPr="00706874" w:rsidRDefault="00EB3226" w:rsidP="00706874">
            <w:pPr>
              <w:spacing w:after="0" w:line="240" w:lineRule="auto"/>
              <w:jc w:val="center"/>
              <w:rPr>
                <w:highlight w:val="yellow"/>
              </w:rPr>
            </w:pPr>
            <w:r w:rsidRPr="00706874">
              <w:rPr>
                <w:highlight w:val="yellow"/>
              </w:rPr>
              <w:t>(Τμήμα)</w:t>
            </w:r>
          </w:p>
          <w:p w14:paraId="5FF1759C" w14:textId="77777777" w:rsidR="00EB3226" w:rsidRPr="00706874" w:rsidRDefault="00EB3226" w:rsidP="00706874">
            <w:pPr>
              <w:spacing w:after="0" w:line="240" w:lineRule="auto"/>
              <w:jc w:val="center"/>
              <w:rPr>
                <w:highlight w:val="yellow"/>
              </w:rPr>
            </w:pPr>
            <w:r w:rsidRPr="00706874">
              <w:rPr>
                <w:highlight w:val="yellow"/>
              </w:rPr>
              <w:t>(Πανεπιστήμιο)</w:t>
            </w:r>
          </w:p>
        </w:tc>
      </w:tr>
    </w:tbl>
    <w:p w14:paraId="08D09E3B" w14:textId="1BC94F43" w:rsidR="00C65B03" w:rsidRPr="00EB3226" w:rsidRDefault="00C65B03" w:rsidP="00706874">
      <w:pPr>
        <w:pStyle w:val="Heading2"/>
        <w:jc w:val="left"/>
        <w:rPr>
          <w:b/>
          <w:bCs/>
          <w:sz w:val="20"/>
        </w:rPr>
      </w:pPr>
    </w:p>
    <w:sectPr w:rsidR="00C65B03" w:rsidRPr="00EB3226" w:rsidSect="00EE1C12">
      <w:footerReference w:type="default" r:id="rId9"/>
      <w:pgSz w:w="11906" w:h="16838" w:code="9"/>
      <w:pgMar w:top="1418" w:right="1134" w:bottom="1644" w:left="1134" w:header="709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839E6C" w14:textId="77777777" w:rsidR="00703C02" w:rsidRDefault="00703C02" w:rsidP="00CC6B40">
      <w:pPr>
        <w:spacing w:after="0" w:line="240" w:lineRule="auto"/>
      </w:pPr>
      <w:r>
        <w:separator/>
      </w:r>
    </w:p>
  </w:endnote>
  <w:endnote w:type="continuationSeparator" w:id="0">
    <w:p w14:paraId="771C78F9" w14:textId="77777777" w:rsidR="00703C02" w:rsidRDefault="00703C02" w:rsidP="00CC6B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DejaVu Sans">
    <w:panose1 w:val="00000000000000000000"/>
    <w:charset w:val="00"/>
    <w:family w:val="roman"/>
    <w:notTrueType/>
    <w:pitch w:val="default"/>
  </w:font>
  <w:font w:name="Garamond">
    <w:panose1 w:val="02020404030301010803"/>
    <w:charset w:val="A1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13448133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05124F6" w14:textId="77777777" w:rsidR="00B32B4C" w:rsidRDefault="00B32B4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D1167">
          <w:rPr>
            <w:noProof/>
          </w:rPr>
          <w:t>50</w:t>
        </w:r>
        <w:r>
          <w:rPr>
            <w:noProof/>
          </w:rPr>
          <w:fldChar w:fldCharType="end"/>
        </w:r>
      </w:p>
    </w:sdtContent>
  </w:sdt>
  <w:p w14:paraId="6403C37D" w14:textId="77D2FAB6" w:rsidR="00B32B4C" w:rsidRDefault="00DD1167" w:rsidP="00DD1167">
    <w:pPr>
      <w:pStyle w:val="Footer"/>
      <w:tabs>
        <w:tab w:val="clear" w:pos="4153"/>
        <w:tab w:val="left" w:pos="8306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5FD39F" w14:textId="77777777" w:rsidR="00703C02" w:rsidRDefault="00703C02" w:rsidP="00CC6B40">
      <w:pPr>
        <w:spacing w:after="0" w:line="240" w:lineRule="auto"/>
      </w:pPr>
      <w:r>
        <w:separator/>
      </w:r>
    </w:p>
  </w:footnote>
  <w:footnote w:type="continuationSeparator" w:id="0">
    <w:p w14:paraId="32786378" w14:textId="77777777" w:rsidR="00703C02" w:rsidRDefault="00703C02" w:rsidP="00CC6B4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singleLevel"/>
    <w:tmpl w:val="00000001"/>
    <w:name w:val="WW8Num1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/>
      </w:rPr>
    </w:lvl>
  </w:abstractNum>
  <w:abstractNum w:abstractNumId="1" w15:restartNumberingAfterBreak="0">
    <w:nsid w:val="00000002"/>
    <w:multiLevelType w:val="singleLevel"/>
    <w:tmpl w:val="00000002"/>
    <w:name w:val="WW8Num2"/>
    <w:lvl w:ilvl="0">
      <w:start w:val="1"/>
      <w:numFmt w:val="lowerRoman"/>
      <w:lvlText w:val="%1)"/>
      <w:lvlJc w:val="right"/>
      <w:pPr>
        <w:tabs>
          <w:tab w:val="num" w:pos="0"/>
        </w:tabs>
        <w:ind w:left="720" w:hanging="360"/>
      </w:pPr>
    </w:lvl>
  </w:abstractNum>
  <w:abstractNum w:abstractNumId="2" w15:restartNumberingAfterBreak="0">
    <w:nsid w:val="00FA3763"/>
    <w:multiLevelType w:val="hybridMultilevel"/>
    <w:tmpl w:val="AF62E78E"/>
    <w:lvl w:ilvl="0" w:tplc="0408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9DD01E2"/>
    <w:multiLevelType w:val="hybridMultilevel"/>
    <w:tmpl w:val="C9741A2A"/>
    <w:lvl w:ilvl="0" w:tplc="837CD4F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8D57D2"/>
    <w:multiLevelType w:val="hybridMultilevel"/>
    <w:tmpl w:val="B21EDA76"/>
    <w:lvl w:ilvl="0" w:tplc="837CD4F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0C4A27"/>
    <w:multiLevelType w:val="hybridMultilevel"/>
    <w:tmpl w:val="02D0475A"/>
    <w:lvl w:ilvl="0" w:tplc="0408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992572"/>
    <w:multiLevelType w:val="hybridMultilevel"/>
    <w:tmpl w:val="A2D2EE06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E504AD"/>
    <w:multiLevelType w:val="hybridMultilevel"/>
    <w:tmpl w:val="0686AA34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EE1216"/>
    <w:multiLevelType w:val="hybridMultilevel"/>
    <w:tmpl w:val="1DCC9D5C"/>
    <w:lvl w:ilvl="0" w:tplc="85D83CB2">
      <w:start w:val="2"/>
      <w:numFmt w:val="bullet"/>
      <w:lvlText w:val="•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8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47113E9"/>
    <w:multiLevelType w:val="hybridMultilevel"/>
    <w:tmpl w:val="2316762E"/>
    <w:lvl w:ilvl="0" w:tplc="837CD4F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8001B">
      <w:start w:val="1"/>
      <w:numFmt w:val="lowerRoman"/>
      <w:lvlText w:val="%2."/>
      <w:lvlJc w:val="right"/>
      <w:pPr>
        <w:ind w:left="1440" w:hanging="360"/>
      </w:pPr>
      <w:rPr>
        <w:rFonts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810B49"/>
    <w:multiLevelType w:val="hybridMultilevel"/>
    <w:tmpl w:val="E16C7D36"/>
    <w:lvl w:ilvl="0" w:tplc="837CD4F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8001B">
      <w:start w:val="1"/>
      <w:numFmt w:val="lowerRoman"/>
      <w:lvlText w:val="%2."/>
      <w:lvlJc w:val="right"/>
      <w:pPr>
        <w:ind w:left="1211" w:hanging="360"/>
      </w:pPr>
      <w:rPr>
        <w:rFonts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1856B57"/>
    <w:multiLevelType w:val="hybridMultilevel"/>
    <w:tmpl w:val="118A2ADE"/>
    <w:lvl w:ilvl="0" w:tplc="DBBE8356">
      <w:start w:val="4"/>
      <w:numFmt w:val="bullet"/>
      <w:lvlText w:val="•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F072A9"/>
    <w:multiLevelType w:val="hybridMultilevel"/>
    <w:tmpl w:val="F042CB2E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2176956"/>
    <w:multiLevelType w:val="hybridMultilevel"/>
    <w:tmpl w:val="62C48CC2"/>
    <w:lvl w:ilvl="0" w:tplc="F8D21462">
      <w:start w:val="2"/>
      <w:numFmt w:val="bullet"/>
      <w:lvlText w:val="•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190797"/>
    <w:multiLevelType w:val="hybridMultilevel"/>
    <w:tmpl w:val="D0C6B850"/>
    <w:lvl w:ilvl="0" w:tplc="837CD4F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65A5E9C"/>
    <w:multiLevelType w:val="hybridMultilevel"/>
    <w:tmpl w:val="B00C50E4"/>
    <w:lvl w:ilvl="0" w:tplc="837CD4F8">
      <w:start w:val="1"/>
      <w:numFmt w:val="bullet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6" w15:restartNumberingAfterBreak="0">
    <w:nsid w:val="6AFC1BA2"/>
    <w:multiLevelType w:val="hybridMultilevel"/>
    <w:tmpl w:val="1BC6C958"/>
    <w:lvl w:ilvl="0" w:tplc="04080001">
      <w:start w:val="1"/>
      <w:numFmt w:val="bullet"/>
      <w:lvlText w:val=""/>
      <w:lvlJc w:val="left"/>
      <w:pPr>
        <w:tabs>
          <w:tab w:val="num" w:pos="1174"/>
        </w:tabs>
        <w:ind w:left="1174" w:hanging="360"/>
      </w:pPr>
      <w:rPr>
        <w:rFonts w:ascii="Symbol" w:hAnsi="Symbol" w:hint="default"/>
      </w:rPr>
    </w:lvl>
    <w:lvl w:ilvl="1" w:tplc="0408000D">
      <w:start w:val="1"/>
      <w:numFmt w:val="bullet"/>
      <w:lvlText w:val=""/>
      <w:lvlJc w:val="left"/>
      <w:pPr>
        <w:ind w:left="1894" w:hanging="360"/>
      </w:pPr>
      <w:rPr>
        <w:rFonts w:ascii="Wingdings" w:hAnsi="Wingdings" w:hint="default"/>
      </w:rPr>
    </w:lvl>
    <w:lvl w:ilvl="2" w:tplc="04080005" w:tentative="1">
      <w:start w:val="1"/>
      <w:numFmt w:val="bullet"/>
      <w:lvlText w:val=""/>
      <w:lvlJc w:val="left"/>
      <w:pPr>
        <w:ind w:left="2614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334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4054" w:hanging="360"/>
      </w:pPr>
      <w:rPr>
        <w:rFonts w:ascii="Courier New" w:hAnsi="Courier New" w:hint="default"/>
      </w:rPr>
    </w:lvl>
    <w:lvl w:ilvl="5" w:tplc="04080005" w:tentative="1">
      <w:start w:val="1"/>
      <w:numFmt w:val="bullet"/>
      <w:lvlText w:val=""/>
      <w:lvlJc w:val="left"/>
      <w:pPr>
        <w:ind w:left="4774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494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214" w:hanging="360"/>
      </w:pPr>
      <w:rPr>
        <w:rFonts w:ascii="Courier New" w:hAnsi="Courier New" w:hint="default"/>
      </w:rPr>
    </w:lvl>
    <w:lvl w:ilvl="8" w:tplc="04080005" w:tentative="1">
      <w:start w:val="1"/>
      <w:numFmt w:val="bullet"/>
      <w:lvlText w:val=""/>
      <w:lvlJc w:val="left"/>
      <w:pPr>
        <w:ind w:left="6934" w:hanging="360"/>
      </w:pPr>
      <w:rPr>
        <w:rFonts w:ascii="Wingdings" w:hAnsi="Wingdings" w:hint="default"/>
      </w:rPr>
    </w:lvl>
  </w:abstractNum>
  <w:abstractNum w:abstractNumId="17" w15:restartNumberingAfterBreak="0">
    <w:nsid w:val="73C2315A"/>
    <w:multiLevelType w:val="hybridMultilevel"/>
    <w:tmpl w:val="F674732E"/>
    <w:lvl w:ilvl="0" w:tplc="837CD4F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6"/>
  </w:num>
  <w:num w:numId="3">
    <w:abstractNumId w:val="10"/>
  </w:num>
  <w:num w:numId="4">
    <w:abstractNumId w:val="13"/>
  </w:num>
  <w:num w:numId="5">
    <w:abstractNumId w:val="2"/>
  </w:num>
  <w:num w:numId="6">
    <w:abstractNumId w:val="8"/>
  </w:num>
  <w:num w:numId="7">
    <w:abstractNumId w:val="14"/>
  </w:num>
  <w:num w:numId="8">
    <w:abstractNumId w:val="4"/>
  </w:num>
  <w:num w:numId="9">
    <w:abstractNumId w:val="15"/>
  </w:num>
  <w:num w:numId="10">
    <w:abstractNumId w:val="17"/>
  </w:num>
  <w:num w:numId="11">
    <w:abstractNumId w:val="5"/>
  </w:num>
  <w:num w:numId="12">
    <w:abstractNumId w:val="3"/>
  </w:num>
  <w:num w:numId="13">
    <w:abstractNumId w:val="9"/>
  </w:num>
  <w:num w:numId="14">
    <w:abstractNumId w:val="11"/>
  </w:num>
  <w:num w:numId="15">
    <w:abstractNumId w:val="12"/>
  </w:num>
  <w:num w:numId="16">
    <w:abstractNumId w:val="1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U0NTSzNDczNrY0MbdQ0lEKTi0uzszPAykwNKgFAC03EH8tAAAA"/>
  </w:docVars>
  <w:rsids>
    <w:rsidRoot w:val="007B7535"/>
    <w:rsid w:val="00000410"/>
    <w:rsid w:val="00001BF9"/>
    <w:rsid w:val="00001E6C"/>
    <w:rsid w:val="0000206A"/>
    <w:rsid w:val="000021FD"/>
    <w:rsid w:val="00002D82"/>
    <w:rsid w:val="000030E0"/>
    <w:rsid w:val="0000310F"/>
    <w:rsid w:val="0000323B"/>
    <w:rsid w:val="000032CE"/>
    <w:rsid w:val="00003DE4"/>
    <w:rsid w:val="00004303"/>
    <w:rsid w:val="00004DF7"/>
    <w:rsid w:val="00005367"/>
    <w:rsid w:val="00006845"/>
    <w:rsid w:val="00006B2E"/>
    <w:rsid w:val="00006F01"/>
    <w:rsid w:val="000104C5"/>
    <w:rsid w:val="00010754"/>
    <w:rsid w:val="00010EA4"/>
    <w:rsid w:val="000121EC"/>
    <w:rsid w:val="00012729"/>
    <w:rsid w:val="000128FE"/>
    <w:rsid w:val="00012905"/>
    <w:rsid w:val="000130AF"/>
    <w:rsid w:val="000131B9"/>
    <w:rsid w:val="00013A8C"/>
    <w:rsid w:val="00013E05"/>
    <w:rsid w:val="00013EF2"/>
    <w:rsid w:val="0001422B"/>
    <w:rsid w:val="0001434B"/>
    <w:rsid w:val="00014355"/>
    <w:rsid w:val="0001520D"/>
    <w:rsid w:val="00015342"/>
    <w:rsid w:val="0001556E"/>
    <w:rsid w:val="00015BBA"/>
    <w:rsid w:val="00015C23"/>
    <w:rsid w:val="00015C64"/>
    <w:rsid w:val="00015DBC"/>
    <w:rsid w:val="00016143"/>
    <w:rsid w:val="00016162"/>
    <w:rsid w:val="00016BFE"/>
    <w:rsid w:val="00016E6F"/>
    <w:rsid w:val="000174DB"/>
    <w:rsid w:val="00017FCA"/>
    <w:rsid w:val="000200DF"/>
    <w:rsid w:val="000205BE"/>
    <w:rsid w:val="000206AF"/>
    <w:rsid w:val="000207BE"/>
    <w:rsid w:val="00020E14"/>
    <w:rsid w:val="00021307"/>
    <w:rsid w:val="00021879"/>
    <w:rsid w:val="000221EA"/>
    <w:rsid w:val="00022252"/>
    <w:rsid w:val="000225A8"/>
    <w:rsid w:val="00022A56"/>
    <w:rsid w:val="00023367"/>
    <w:rsid w:val="00023933"/>
    <w:rsid w:val="00023E13"/>
    <w:rsid w:val="00023FBC"/>
    <w:rsid w:val="00024500"/>
    <w:rsid w:val="0002476B"/>
    <w:rsid w:val="0002488B"/>
    <w:rsid w:val="00025CBA"/>
    <w:rsid w:val="00026240"/>
    <w:rsid w:val="00026843"/>
    <w:rsid w:val="0002690C"/>
    <w:rsid w:val="00027F02"/>
    <w:rsid w:val="00030ACB"/>
    <w:rsid w:val="00031976"/>
    <w:rsid w:val="00031E38"/>
    <w:rsid w:val="00031F53"/>
    <w:rsid w:val="000322CE"/>
    <w:rsid w:val="000327F9"/>
    <w:rsid w:val="00032E4C"/>
    <w:rsid w:val="00033167"/>
    <w:rsid w:val="00033231"/>
    <w:rsid w:val="000332B7"/>
    <w:rsid w:val="00034972"/>
    <w:rsid w:val="00034B52"/>
    <w:rsid w:val="00034E8C"/>
    <w:rsid w:val="0003580A"/>
    <w:rsid w:val="000358B5"/>
    <w:rsid w:val="00035943"/>
    <w:rsid w:val="00036366"/>
    <w:rsid w:val="000365DA"/>
    <w:rsid w:val="0003757A"/>
    <w:rsid w:val="0003774D"/>
    <w:rsid w:val="0004025E"/>
    <w:rsid w:val="00040264"/>
    <w:rsid w:val="00040968"/>
    <w:rsid w:val="0004127F"/>
    <w:rsid w:val="00042546"/>
    <w:rsid w:val="00042CAE"/>
    <w:rsid w:val="00042E5D"/>
    <w:rsid w:val="0004309C"/>
    <w:rsid w:val="00043254"/>
    <w:rsid w:val="0004340B"/>
    <w:rsid w:val="00044134"/>
    <w:rsid w:val="00044B45"/>
    <w:rsid w:val="00045D94"/>
    <w:rsid w:val="000464B9"/>
    <w:rsid w:val="00047FDF"/>
    <w:rsid w:val="00050B23"/>
    <w:rsid w:val="000514A2"/>
    <w:rsid w:val="000518E1"/>
    <w:rsid w:val="00051903"/>
    <w:rsid w:val="000530E0"/>
    <w:rsid w:val="000538EF"/>
    <w:rsid w:val="00053A42"/>
    <w:rsid w:val="0005501A"/>
    <w:rsid w:val="0005521D"/>
    <w:rsid w:val="000554CA"/>
    <w:rsid w:val="00055B29"/>
    <w:rsid w:val="000560C5"/>
    <w:rsid w:val="00056368"/>
    <w:rsid w:val="00056692"/>
    <w:rsid w:val="000566F2"/>
    <w:rsid w:val="000569C4"/>
    <w:rsid w:val="00056A84"/>
    <w:rsid w:val="00056C5D"/>
    <w:rsid w:val="000576C8"/>
    <w:rsid w:val="00057D6C"/>
    <w:rsid w:val="00061190"/>
    <w:rsid w:val="00061B8A"/>
    <w:rsid w:val="00061CC1"/>
    <w:rsid w:val="000628A5"/>
    <w:rsid w:val="00062AD6"/>
    <w:rsid w:val="000630EE"/>
    <w:rsid w:val="00063264"/>
    <w:rsid w:val="000633AB"/>
    <w:rsid w:val="00063E58"/>
    <w:rsid w:val="00064224"/>
    <w:rsid w:val="00064814"/>
    <w:rsid w:val="0006500E"/>
    <w:rsid w:val="0006539B"/>
    <w:rsid w:val="00065535"/>
    <w:rsid w:val="00065650"/>
    <w:rsid w:val="0006572D"/>
    <w:rsid w:val="00066D31"/>
    <w:rsid w:val="00066D32"/>
    <w:rsid w:val="00066D70"/>
    <w:rsid w:val="00067464"/>
    <w:rsid w:val="00067877"/>
    <w:rsid w:val="00070E6A"/>
    <w:rsid w:val="00070EF5"/>
    <w:rsid w:val="00071921"/>
    <w:rsid w:val="00071E58"/>
    <w:rsid w:val="000728AC"/>
    <w:rsid w:val="00072ACC"/>
    <w:rsid w:val="00072D62"/>
    <w:rsid w:val="00073515"/>
    <w:rsid w:val="0007365E"/>
    <w:rsid w:val="00074282"/>
    <w:rsid w:val="000747BE"/>
    <w:rsid w:val="00074853"/>
    <w:rsid w:val="0007489C"/>
    <w:rsid w:val="00074FFA"/>
    <w:rsid w:val="0007562E"/>
    <w:rsid w:val="0007570B"/>
    <w:rsid w:val="00075897"/>
    <w:rsid w:val="00075BB8"/>
    <w:rsid w:val="000772BA"/>
    <w:rsid w:val="00077CF3"/>
    <w:rsid w:val="00077E91"/>
    <w:rsid w:val="00080A60"/>
    <w:rsid w:val="00080F7C"/>
    <w:rsid w:val="0008129E"/>
    <w:rsid w:val="00081A93"/>
    <w:rsid w:val="00081CBC"/>
    <w:rsid w:val="00082CB1"/>
    <w:rsid w:val="00082E01"/>
    <w:rsid w:val="00083D0F"/>
    <w:rsid w:val="000841C9"/>
    <w:rsid w:val="0008453B"/>
    <w:rsid w:val="00084FFF"/>
    <w:rsid w:val="00085B9D"/>
    <w:rsid w:val="00086053"/>
    <w:rsid w:val="00086E7B"/>
    <w:rsid w:val="000872DA"/>
    <w:rsid w:val="00087BD6"/>
    <w:rsid w:val="00087C60"/>
    <w:rsid w:val="00087E68"/>
    <w:rsid w:val="00090D44"/>
    <w:rsid w:val="000919A0"/>
    <w:rsid w:val="00091DBF"/>
    <w:rsid w:val="0009325B"/>
    <w:rsid w:val="00093900"/>
    <w:rsid w:val="00094760"/>
    <w:rsid w:val="00095378"/>
    <w:rsid w:val="0009564C"/>
    <w:rsid w:val="00095FD5"/>
    <w:rsid w:val="0009610C"/>
    <w:rsid w:val="000968FA"/>
    <w:rsid w:val="00096CC3"/>
    <w:rsid w:val="000A0087"/>
    <w:rsid w:val="000A013E"/>
    <w:rsid w:val="000A01C2"/>
    <w:rsid w:val="000A0D69"/>
    <w:rsid w:val="000A119A"/>
    <w:rsid w:val="000A16DF"/>
    <w:rsid w:val="000A2076"/>
    <w:rsid w:val="000A2316"/>
    <w:rsid w:val="000A24BA"/>
    <w:rsid w:val="000A2563"/>
    <w:rsid w:val="000A27DE"/>
    <w:rsid w:val="000A299D"/>
    <w:rsid w:val="000A2EB5"/>
    <w:rsid w:val="000A36B7"/>
    <w:rsid w:val="000A3F71"/>
    <w:rsid w:val="000A3F82"/>
    <w:rsid w:val="000A4BD3"/>
    <w:rsid w:val="000A4C7A"/>
    <w:rsid w:val="000A56D3"/>
    <w:rsid w:val="000A5B70"/>
    <w:rsid w:val="000A602A"/>
    <w:rsid w:val="000A6176"/>
    <w:rsid w:val="000A66DD"/>
    <w:rsid w:val="000A68C3"/>
    <w:rsid w:val="000A741B"/>
    <w:rsid w:val="000A746F"/>
    <w:rsid w:val="000A7665"/>
    <w:rsid w:val="000A7932"/>
    <w:rsid w:val="000A7BCB"/>
    <w:rsid w:val="000A7E11"/>
    <w:rsid w:val="000B0504"/>
    <w:rsid w:val="000B0550"/>
    <w:rsid w:val="000B0CC8"/>
    <w:rsid w:val="000B1416"/>
    <w:rsid w:val="000B157F"/>
    <w:rsid w:val="000B2107"/>
    <w:rsid w:val="000B215C"/>
    <w:rsid w:val="000B26C9"/>
    <w:rsid w:val="000B2983"/>
    <w:rsid w:val="000B2C45"/>
    <w:rsid w:val="000B33B6"/>
    <w:rsid w:val="000B36F2"/>
    <w:rsid w:val="000B414C"/>
    <w:rsid w:val="000B4236"/>
    <w:rsid w:val="000B44C3"/>
    <w:rsid w:val="000B4F32"/>
    <w:rsid w:val="000B518D"/>
    <w:rsid w:val="000B55AC"/>
    <w:rsid w:val="000B5699"/>
    <w:rsid w:val="000B5A55"/>
    <w:rsid w:val="000B603B"/>
    <w:rsid w:val="000B61A9"/>
    <w:rsid w:val="000B6C23"/>
    <w:rsid w:val="000B6D2D"/>
    <w:rsid w:val="000B707A"/>
    <w:rsid w:val="000B7208"/>
    <w:rsid w:val="000B768D"/>
    <w:rsid w:val="000B7EFC"/>
    <w:rsid w:val="000C08AB"/>
    <w:rsid w:val="000C1DA0"/>
    <w:rsid w:val="000C22F0"/>
    <w:rsid w:val="000C24D6"/>
    <w:rsid w:val="000C2737"/>
    <w:rsid w:val="000C2AEB"/>
    <w:rsid w:val="000C2E11"/>
    <w:rsid w:val="000C3D1C"/>
    <w:rsid w:val="000C3DB9"/>
    <w:rsid w:val="000C4143"/>
    <w:rsid w:val="000C4418"/>
    <w:rsid w:val="000C45C4"/>
    <w:rsid w:val="000C4E38"/>
    <w:rsid w:val="000C52F1"/>
    <w:rsid w:val="000C5409"/>
    <w:rsid w:val="000C54E2"/>
    <w:rsid w:val="000C5805"/>
    <w:rsid w:val="000C5E0F"/>
    <w:rsid w:val="000C6062"/>
    <w:rsid w:val="000C6457"/>
    <w:rsid w:val="000C657C"/>
    <w:rsid w:val="000C690D"/>
    <w:rsid w:val="000C6920"/>
    <w:rsid w:val="000C7340"/>
    <w:rsid w:val="000C75BC"/>
    <w:rsid w:val="000C7D04"/>
    <w:rsid w:val="000D00E4"/>
    <w:rsid w:val="000D179A"/>
    <w:rsid w:val="000D1B5A"/>
    <w:rsid w:val="000D2C07"/>
    <w:rsid w:val="000D2C71"/>
    <w:rsid w:val="000D2D92"/>
    <w:rsid w:val="000D32F7"/>
    <w:rsid w:val="000D3A9F"/>
    <w:rsid w:val="000D40A4"/>
    <w:rsid w:val="000D4511"/>
    <w:rsid w:val="000D4C5B"/>
    <w:rsid w:val="000D53BF"/>
    <w:rsid w:val="000D5A8A"/>
    <w:rsid w:val="000D5DA6"/>
    <w:rsid w:val="000D6621"/>
    <w:rsid w:val="000D6752"/>
    <w:rsid w:val="000D6A45"/>
    <w:rsid w:val="000D6E73"/>
    <w:rsid w:val="000D7171"/>
    <w:rsid w:val="000D746E"/>
    <w:rsid w:val="000E012B"/>
    <w:rsid w:val="000E01DF"/>
    <w:rsid w:val="000E0B63"/>
    <w:rsid w:val="000E0BEB"/>
    <w:rsid w:val="000E0F7A"/>
    <w:rsid w:val="000E140D"/>
    <w:rsid w:val="000E148A"/>
    <w:rsid w:val="000E14F8"/>
    <w:rsid w:val="000E1EC3"/>
    <w:rsid w:val="000E20A3"/>
    <w:rsid w:val="000E21C4"/>
    <w:rsid w:val="000E2402"/>
    <w:rsid w:val="000E2B43"/>
    <w:rsid w:val="000E3585"/>
    <w:rsid w:val="000E3746"/>
    <w:rsid w:val="000E3F33"/>
    <w:rsid w:val="000E40C8"/>
    <w:rsid w:val="000E4239"/>
    <w:rsid w:val="000E42D2"/>
    <w:rsid w:val="000E43CB"/>
    <w:rsid w:val="000E4638"/>
    <w:rsid w:val="000E470B"/>
    <w:rsid w:val="000E47FC"/>
    <w:rsid w:val="000E491B"/>
    <w:rsid w:val="000E50CA"/>
    <w:rsid w:val="000E6172"/>
    <w:rsid w:val="000E61F1"/>
    <w:rsid w:val="000E63BF"/>
    <w:rsid w:val="000E68ED"/>
    <w:rsid w:val="000E695F"/>
    <w:rsid w:val="000E7259"/>
    <w:rsid w:val="000E783C"/>
    <w:rsid w:val="000E7E42"/>
    <w:rsid w:val="000E7F65"/>
    <w:rsid w:val="000F039E"/>
    <w:rsid w:val="000F0A1C"/>
    <w:rsid w:val="000F0D78"/>
    <w:rsid w:val="000F191E"/>
    <w:rsid w:val="000F2174"/>
    <w:rsid w:val="000F222F"/>
    <w:rsid w:val="000F367F"/>
    <w:rsid w:val="000F378E"/>
    <w:rsid w:val="000F3B39"/>
    <w:rsid w:val="000F3CCA"/>
    <w:rsid w:val="000F3E32"/>
    <w:rsid w:val="000F4230"/>
    <w:rsid w:val="000F44E3"/>
    <w:rsid w:val="000F4C8A"/>
    <w:rsid w:val="000F5283"/>
    <w:rsid w:val="000F5C9C"/>
    <w:rsid w:val="000F62F4"/>
    <w:rsid w:val="000F6F4A"/>
    <w:rsid w:val="000F6FD5"/>
    <w:rsid w:val="000F74C0"/>
    <w:rsid w:val="000F75B0"/>
    <w:rsid w:val="000F785C"/>
    <w:rsid w:val="000F7963"/>
    <w:rsid w:val="000F7F0B"/>
    <w:rsid w:val="0010000F"/>
    <w:rsid w:val="00100128"/>
    <w:rsid w:val="001001A3"/>
    <w:rsid w:val="0010039D"/>
    <w:rsid w:val="0010058A"/>
    <w:rsid w:val="00100846"/>
    <w:rsid w:val="00100B55"/>
    <w:rsid w:val="00101162"/>
    <w:rsid w:val="0010260D"/>
    <w:rsid w:val="001031EE"/>
    <w:rsid w:val="00103833"/>
    <w:rsid w:val="00103C90"/>
    <w:rsid w:val="00104ADB"/>
    <w:rsid w:val="001055BF"/>
    <w:rsid w:val="00106A01"/>
    <w:rsid w:val="001072FD"/>
    <w:rsid w:val="001075AF"/>
    <w:rsid w:val="001079DB"/>
    <w:rsid w:val="0011019D"/>
    <w:rsid w:val="00111FA8"/>
    <w:rsid w:val="001123CE"/>
    <w:rsid w:val="00112F97"/>
    <w:rsid w:val="001132F0"/>
    <w:rsid w:val="0011334C"/>
    <w:rsid w:val="00113D09"/>
    <w:rsid w:val="00113D6F"/>
    <w:rsid w:val="00113E47"/>
    <w:rsid w:val="001146A9"/>
    <w:rsid w:val="0011484B"/>
    <w:rsid w:val="001148FB"/>
    <w:rsid w:val="0011493A"/>
    <w:rsid w:val="00114EE8"/>
    <w:rsid w:val="001156BC"/>
    <w:rsid w:val="00116053"/>
    <w:rsid w:val="0011668B"/>
    <w:rsid w:val="00116D06"/>
    <w:rsid w:val="00117BB3"/>
    <w:rsid w:val="00117BF6"/>
    <w:rsid w:val="00120A35"/>
    <w:rsid w:val="00120D4A"/>
    <w:rsid w:val="00121394"/>
    <w:rsid w:val="00121727"/>
    <w:rsid w:val="0012175F"/>
    <w:rsid w:val="00121962"/>
    <w:rsid w:val="00122B8A"/>
    <w:rsid w:val="001232D6"/>
    <w:rsid w:val="00123385"/>
    <w:rsid w:val="00123BBE"/>
    <w:rsid w:val="00123CBD"/>
    <w:rsid w:val="00124076"/>
    <w:rsid w:val="0012416F"/>
    <w:rsid w:val="001244E1"/>
    <w:rsid w:val="00124780"/>
    <w:rsid w:val="00124844"/>
    <w:rsid w:val="00126781"/>
    <w:rsid w:val="00126E69"/>
    <w:rsid w:val="00126EB2"/>
    <w:rsid w:val="001273A5"/>
    <w:rsid w:val="00127437"/>
    <w:rsid w:val="00127D4C"/>
    <w:rsid w:val="00130374"/>
    <w:rsid w:val="00130385"/>
    <w:rsid w:val="00130595"/>
    <w:rsid w:val="0013135D"/>
    <w:rsid w:val="00131654"/>
    <w:rsid w:val="00131797"/>
    <w:rsid w:val="001321DC"/>
    <w:rsid w:val="00132594"/>
    <w:rsid w:val="001335B2"/>
    <w:rsid w:val="001337F3"/>
    <w:rsid w:val="001338FB"/>
    <w:rsid w:val="0013409B"/>
    <w:rsid w:val="001347B2"/>
    <w:rsid w:val="00137366"/>
    <w:rsid w:val="0013770A"/>
    <w:rsid w:val="00137B4E"/>
    <w:rsid w:val="00137F0D"/>
    <w:rsid w:val="00140114"/>
    <w:rsid w:val="001404D1"/>
    <w:rsid w:val="00140D5A"/>
    <w:rsid w:val="001417E2"/>
    <w:rsid w:val="001424D1"/>
    <w:rsid w:val="00142B87"/>
    <w:rsid w:val="00142CD6"/>
    <w:rsid w:val="00143F24"/>
    <w:rsid w:val="001445CE"/>
    <w:rsid w:val="001451DC"/>
    <w:rsid w:val="00145571"/>
    <w:rsid w:val="0014584C"/>
    <w:rsid w:val="00145A94"/>
    <w:rsid w:val="00145B15"/>
    <w:rsid w:val="00145BCE"/>
    <w:rsid w:val="00145C86"/>
    <w:rsid w:val="00146A4F"/>
    <w:rsid w:val="00146FAA"/>
    <w:rsid w:val="0014735B"/>
    <w:rsid w:val="001474C5"/>
    <w:rsid w:val="001476B3"/>
    <w:rsid w:val="00151079"/>
    <w:rsid w:val="0015198C"/>
    <w:rsid w:val="0015267F"/>
    <w:rsid w:val="00152CDA"/>
    <w:rsid w:val="00153642"/>
    <w:rsid w:val="00153A21"/>
    <w:rsid w:val="00154284"/>
    <w:rsid w:val="001550F8"/>
    <w:rsid w:val="001552AD"/>
    <w:rsid w:val="00155AA4"/>
    <w:rsid w:val="00155BDC"/>
    <w:rsid w:val="001561BA"/>
    <w:rsid w:val="0015661F"/>
    <w:rsid w:val="0015671F"/>
    <w:rsid w:val="00156853"/>
    <w:rsid w:val="00156934"/>
    <w:rsid w:val="00156B17"/>
    <w:rsid w:val="0015742F"/>
    <w:rsid w:val="001574D4"/>
    <w:rsid w:val="00157BB4"/>
    <w:rsid w:val="00160BE1"/>
    <w:rsid w:val="00160E59"/>
    <w:rsid w:val="0016139F"/>
    <w:rsid w:val="001613EE"/>
    <w:rsid w:val="00161486"/>
    <w:rsid w:val="00161A4C"/>
    <w:rsid w:val="0016242A"/>
    <w:rsid w:val="00162A7F"/>
    <w:rsid w:val="00162B54"/>
    <w:rsid w:val="00163380"/>
    <w:rsid w:val="00163468"/>
    <w:rsid w:val="001637F7"/>
    <w:rsid w:val="00163F81"/>
    <w:rsid w:val="001645FB"/>
    <w:rsid w:val="00165406"/>
    <w:rsid w:val="001660C7"/>
    <w:rsid w:val="00166567"/>
    <w:rsid w:val="001673B2"/>
    <w:rsid w:val="00167807"/>
    <w:rsid w:val="001678D9"/>
    <w:rsid w:val="00167EFB"/>
    <w:rsid w:val="00170036"/>
    <w:rsid w:val="001701D5"/>
    <w:rsid w:val="0017065D"/>
    <w:rsid w:val="00170A5D"/>
    <w:rsid w:val="0017125E"/>
    <w:rsid w:val="001712EB"/>
    <w:rsid w:val="00172459"/>
    <w:rsid w:val="00173BCF"/>
    <w:rsid w:val="0017470C"/>
    <w:rsid w:val="00174A2B"/>
    <w:rsid w:val="001751CA"/>
    <w:rsid w:val="00175D2A"/>
    <w:rsid w:val="00176041"/>
    <w:rsid w:val="001764C0"/>
    <w:rsid w:val="00176920"/>
    <w:rsid w:val="00177512"/>
    <w:rsid w:val="00177874"/>
    <w:rsid w:val="00180002"/>
    <w:rsid w:val="00180199"/>
    <w:rsid w:val="00180216"/>
    <w:rsid w:val="001808A2"/>
    <w:rsid w:val="001826A2"/>
    <w:rsid w:val="00182824"/>
    <w:rsid w:val="001831E7"/>
    <w:rsid w:val="00183962"/>
    <w:rsid w:val="00183B4D"/>
    <w:rsid w:val="00184913"/>
    <w:rsid w:val="00185987"/>
    <w:rsid w:val="00185CEA"/>
    <w:rsid w:val="00186662"/>
    <w:rsid w:val="00186F22"/>
    <w:rsid w:val="001874AD"/>
    <w:rsid w:val="001877D7"/>
    <w:rsid w:val="00187B84"/>
    <w:rsid w:val="001904FB"/>
    <w:rsid w:val="0019050F"/>
    <w:rsid w:val="00191088"/>
    <w:rsid w:val="001913EF"/>
    <w:rsid w:val="00191811"/>
    <w:rsid w:val="00191C51"/>
    <w:rsid w:val="00191F42"/>
    <w:rsid w:val="001922D6"/>
    <w:rsid w:val="00192804"/>
    <w:rsid w:val="00192AD1"/>
    <w:rsid w:val="00192AD2"/>
    <w:rsid w:val="001933D9"/>
    <w:rsid w:val="00193688"/>
    <w:rsid w:val="00193740"/>
    <w:rsid w:val="00193D96"/>
    <w:rsid w:val="0019417A"/>
    <w:rsid w:val="00195495"/>
    <w:rsid w:val="00195DAC"/>
    <w:rsid w:val="001962A7"/>
    <w:rsid w:val="00196A6B"/>
    <w:rsid w:val="00197AB3"/>
    <w:rsid w:val="001A0FCE"/>
    <w:rsid w:val="001A1C27"/>
    <w:rsid w:val="001A2297"/>
    <w:rsid w:val="001A23C4"/>
    <w:rsid w:val="001A24CD"/>
    <w:rsid w:val="001A2AD1"/>
    <w:rsid w:val="001A3042"/>
    <w:rsid w:val="001A3EC9"/>
    <w:rsid w:val="001A3F18"/>
    <w:rsid w:val="001A59ED"/>
    <w:rsid w:val="001A5EAA"/>
    <w:rsid w:val="001A62CD"/>
    <w:rsid w:val="001A632B"/>
    <w:rsid w:val="001A68B4"/>
    <w:rsid w:val="001A6F4F"/>
    <w:rsid w:val="001A767A"/>
    <w:rsid w:val="001A7802"/>
    <w:rsid w:val="001B010D"/>
    <w:rsid w:val="001B02CB"/>
    <w:rsid w:val="001B07BD"/>
    <w:rsid w:val="001B13DD"/>
    <w:rsid w:val="001B1890"/>
    <w:rsid w:val="001B2875"/>
    <w:rsid w:val="001B295A"/>
    <w:rsid w:val="001B32C9"/>
    <w:rsid w:val="001B3870"/>
    <w:rsid w:val="001B38B1"/>
    <w:rsid w:val="001B4E1D"/>
    <w:rsid w:val="001B57AB"/>
    <w:rsid w:val="001B5CD5"/>
    <w:rsid w:val="001B5D05"/>
    <w:rsid w:val="001C0DA4"/>
    <w:rsid w:val="001C14C2"/>
    <w:rsid w:val="001C16BF"/>
    <w:rsid w:val="001C1BC0"/>
    <w:rsid w:val="001C35BF"/>
    <w:rsid w:val="001C3CCB"/>
    <w:rsid w:val="001C47A3"/>
    <w:rsid w:val="001C47AD"/>
    <w:rsid w:val="001C4EBE"/>
    <w:rsid w:val="001C4F0A"/>
    <w:rsid w:val="001C539A"/>
    <w:rsid w:val="001C549B"/>
    <w:rsid w:val="001C54C0"/>
    <w:rsid w:val="001C60A6"/>
    <w:rsid w:val="001C641F"/>
    <w:rsid w:val="001C6D08"/>
    <w:rsid w:val="001C6FB6"/>
    <w:rsid w:val="001C71C0"/>
    <w:rsid w:val="001C720B"/>
    <w:rsid w:val="001C7500"/>
    <w:rsid w:val="001C7526"/>
    <w:rsid w:val="001D0251"/>
    <w:rsid w:val="001D046B"/>
    <w:rsid w:val="001D0CDB"/>
    <w:rsid w:val="001D11E9"/>
    <w:rsid w:val="001D1312"/>
    <w:rsid w:val="001D1E2C"/>
    <w:rsid w:val="001D22BF"/>
    <w:rsid w:val="001D2468"/>
    <w:rsid w:val="001D2668"/>
    <w:rsid w:val="001D345A"/>
    <w:rsid w:val="001D3E91"/>
    <w:rsid w:val="001D4942"/>
    <w:rsid w:val="001D510C"/>
    <w:rsid w:val="001D53D4"/>
    <w:rsid w:val="001D58BD"/>
    <w:rsid w:val="001D655C"/>
    <w:rsid w:val="001D6570"/>
    <w:rsid w:val="001D66EC"/>
    <w:rsid w:val="001D68C2"/>
    <w:rsid w:val="001D77A2"/>
    <w:rsid w:val="001D7C6B"/>
    <w:rsid w:val="001E0A90"/>
    <w:rsid w:val="001E0C79"/>
    <w:rsid w:val="001E1FDA"/>
    <w:rsid w:val="001E2769"/>
    <w:rsid w:val="001E28A1"/>
    <w:rsid w:val="001E2A9B"/>
    <w:rsid w:val="001E2B56"/>
    <w:rsid w:val="001E3946"/>
    <w:rsid w:val="001E3CFF"/>
    <w:rsid w:val="001E4018"/>
    <w:rsid w:val="001E4D6B"/>
    <w:rsid w:val="001E57E2"/>
    <w:rsid w:val="001E5A59"/>
    <w:rsid w:val="001E5F17"/>
    <w:rsid w:val="001E64E0"/>
    <w:rsid w:val="001E67EF"/>
    <w:rsid w:val="001E6FBB"/>
    <w:rsid w:val="001E7EAF"/>
    <w:rsid w:val="001E7F18"/>
    <w:rsid w:val="001F041F"/>
    <w:rsid w:val="001F0E59"/>
    <w:rsid w:val="001F170C"/>
    <w:rsid w:val="001F1A99"/>
    <w:rsid w:val="001F2AD1"/>
    <w:rsid w:val="001F30B1"/>
    <w:rsid w:val="001F3438"/>
    <w:rsid w:val="001F3692"/>
    <w:rsid w:val="001F36DB"/>
    <w:rsid w:val="001F42DC"/>
    <w:rsid w:val="001F478C"/>
    <w:rsid w:val="001F4A08"/>
    <w:rsid w:val="001F4A4F"/>
    <w:rsid w:val="001F5098"/>
    <w:rsid w:val="001F50EA"/>
    <w:rsid w:val="001F538B"/>
    <w:rsid w:val="001F5884"/>
    <w:rsid w:val="001F5910"/>
    <w:rsid w:val="001F6C4B"/>
    <w:rsid w:val="001F6CEB"/>
    <w:rsid w:val="001F7B0D"/>
    <w:rsid w:val="0020086B"/>
    <w:rsid w:val="00200DE4"/>
    <w:rsid w:val="00200EBB"/>
    <w:rsid w:val="00200FEE"/>
    <w:rsid w:val="002011F0"/>
    <w:rsid w:val="00201386"/>
    <w:rsid w:val="00201E8C"/>
    <w:rsid w:val="002023A9"/>
    <w:rsid w:val="00202B28"/>
    <w:rsid w:val="00202D91"/>
    <w:rsid w:val="00202F7F"/>
    <w:rsid w:val="00203279"/>
    <w:rsid w:val="0020379E"/>
    <w:rsid w:val="0020479A"/>
    <w:rsid w:val="0020680D"/>
    <w:rsid w:val="00206C36"/>
    <w:rsid w:val="00206E46"/>
    <w:rsid w:val="00206EFD"/>
    <w:rsid w:val="002072E3"/>
    <w:rsid w:val="0020749D"/>
    <w:rsid w:val="00207F56"/>
    <w:rsid w:val="002101CE"/>
    <w:rsid w:val="002107C1"/>
    <w:rsid w:val="00210A76"/>
    <w:rsid w:val="00210F83"/>
    <w:rsid w:val="00211948"/>
    <w:rsid w:val="00211F43"/>
    <w:rsid w:val="00212224"/>
    <w:rsid w:val="002127ED"/>
    <w:rsid w:val="00212D92"/>
    <w:rsid w:val="00212DA4"/>
    <w:rsid w:val="002133BE"/>
    <w:rsid w:val="00214C1F"/>
    <w:rsid w:val="00215AD7"/>
    <w:rsid w:val="00215BEF"/>
    <w:rsid w:val="00216406"/>
    <w:rsid w:val="00216538"/>
    <w:rsid w:val="0021665B"/>
    <w:rsid w:val="00217400"/>
    <w:rsid w:val="0022035C"/>
    <w:rsid w:val="00220A22"/>
    <w:rsid w:val="00220AA5"/>
    <w:rsid w:val="00220AE8"/>
    <w:rsid w:val="00223092"/>
    <w:rsid w:val="00223D7F"/>
    <w:rsid w:val="002241BF"/>
    <w:rsid w:val="00224572"/>
    <w:rsid w:val="0022468A"/>
    <w:rsid w:val="002246DF"/>
    <w:rsid w:val="00224A16"/>
    <w:rsid w:val="002256EF"/>
    <w:rsid w:val="00225951"/>
    <w:rsid w:val="00225E3E"/>
    <w:rsid w:val="00226080"/>
    <w:rsid w:val="0022635C"/>
    <w:rsid w:val="002263BA"/>
    <w:rsid w:val="00226605"/>
    <w:rsid w:val="00226E03"/>
    <w:rsid w:val="0022774F"/>
    <w:rsid w:val="00227A34"/>
    <w:rsid w:val="00227EEE"/>
    <w:rsid w:val="00230148"/>
    <w:rsid w:val="002302B1"/>
    <w:rsid w:val="0023152E"/>
    <w:rsid w:val="00231ABC"/>
    <w:rsid w:val="00231F7C"/>
    <w:rsid w:val="00232F99"/>
    <w:rsid w:val="002336E4"/>
    <w:rsid w:val="0023385B"/>
    <w:rsid w:val="002341F6"/>
    <w:rsid w:val="0023426B"/>
    <w:rsid w:val="00235214"/>
    <w:rsid w:val="0023533B"/>
    <w:rsid w:val="00235440"/>
    <w:rsid w:val="00236876"/>
    <w:rsid w:val="00236954"/>
    <w:rsid w:val="00236EDA"/>
    <w:rsid w:val="00237493"/>
    <w:rsid w:val="002376E1"/>
    <w:rsid w:val="002377D1"/>
    <w:rsid w:val="00237F02"/>
    <w:rsid w:val="00240006"/>
    <w:rsid w:val="00240012"/>
    <w:rsid w:val="002402A3"/>
    <w:rsid w:val="0024082C"/>
    <w:rsid w:val="00240B3A"/>
    <w:rsid w:val="00240B67"/>
    <w:rsid w:val="00241170"/>
    <w:rsid w:val="002412CC"/>
    <w:rsid w:val="0024133C"/>
    <w:rsid w:val="002415D7"/>
    <w:rsid w:val="002417A5"/>
    <w:rsid w:val="00241B73"/>
    <w:rsid w:val="00241BEF"/>
    <w:rsid w:val="00241D84"/>
    <w:rsid w:val="00242745"/>
    <w:rsid w:val="0024457E"/>
    <w:rsid w:val="002447D8"/>
    <w:rsid w:val="00244949"/>
    <w:rsid w:val="00244DCC"/>
    <w:rsid w:val="00244F78"/>
    <w:rsid w:val="00245BE4"/>
    <w:rsid w:val="0024637A"/>
    <w:rsid w:val="002466B7"/>
    <w:rsid w:val="002467E2"/>
    <w:rsid w:val="00246A14"/>
    <w:rsid w:val="00246D60"/>
    <w:rsid w:val="00247506"/>
    <w:rsid w:val="0024753A"/>
    <w:rsid w:val="00247E6E"/>
    <w:rsid w:val="00250D49"/>
    <w:rsid w:val="00251504"/>
    <w:rsid w:val="0025186C"/>
    <w:rsid w:val="00251890"/>
    <w:rsid w:val="00251DC8"/>
    <w:rsid w:val="002530F8"/>
    <w:rsid w:val="00253412"/>
    <w:rsid w:val="00253EBE"/>
    <w:rsid w:val="00254388"/>
    <w:rsid w:val="00254520"/>
    <w:rsid w:val="00254541"/>
    <w:rsid w:val="002549FD"/>
    <w:rsid w:val="00254B92"/>
    <w:rsid w:val="00254E10"/>
    <w:rsid w:val="00255712"/>
    <w:rsid w:val="002558D3"/>
    <w:rsid w:val="00255D26"/>
    <w:rsid w:val="00255F6F"/>
    <w:rsid w:val="002565FD"/>
    <w:rsid w:val="002566C8"/>
    <w:rsid w:val="00256BEA"/>
    <w:rsid w:val="0025769B"/>
    <w:rsid w:val="00257E98"/>
    <w:rsid w:val="00257F2C"/>
    <w:rsid w:val="0026045D"/>
    <w:rsid w:val="00260549"/>
    <w:rsid w:val="00260875"/>
    <w:rsid w:val="00260A3F"/>
    <w:rsid w:val="00260A81"/>
    <w:rsid w:val="00260D1A"/>
    <w:rsid w:val="00260F3E"/>
    <w:rsid w:val="002611B3"/>
    <w:rsid w:val="00261AF0"/>
    <w:rsid w:val="00262FA4"/>
    <w:rsid w:val="00263058"/>
    <w:rsid w:val="00263A63"/>
    <w:rsid w:val="0026449B"/>
    <w:rsid w:val="00264969"/>
    <w:rsid w:val="00264E97"/>
    <w:rsid w:val="00264EBC"/>
    <w:rsid w:val="0026519A"/>
    <w:rsid w:val="0026569E"/>
    <w:rsid w:val="0026583F"/>
    <w:rsid w:val="0026584F"/>
    <w:rsid w:val="00265D23"/>
    <w:rsid w:val="002660BD"/>
    <w:rsid w:val="002660D3"/>
    <w:rsid w:val="00266A44"/>
    <w:rsid w:val="00267A34"/>
    <w:rsid w:val="002703B6"/>
    <w:rsid w:val="002707D3"/>
    <w:rsid w:val="002709A1"/>
    <w:rsid w:val="002713FC"/>
    <w:rsid w:val="00271884"/>
    <w:rsid w:val="002719D9"/>
    <w:rsid w:val="00271F27"/>
    <w:rsid w:val="002721DD"/>
    <w:rsid w:val="002727B7"/>
    <w:rsid w:val="00272DEA"/>
    <w:rsid w:val="00273150"/>
    <w:rsid w:val="002731AA"/>
    <w:rsid w:val="002733BC"/>
    <w:rsid w:val="002735E9"/>
    <w:rsid w:val="00273CD8"/>
    <w:rsid w:val="00273EE5"/>
    <w:rsid w:val="00274609"/>
    <w:rsid w:val="00274AE6"/>
    <w:rsid w:val="00274E53"/>
    <w:rsid w:val="002751B3"/>
    <w:rsid w:val="002757CB"/>
    <w:rsid w:val="00275DA8"/>
    <w:rsid w:val="00275F52"/>
    <w:rsid w:val="00277700"/>
    <w:rsid w:val="00277876"/>
    <w:rsid w:val="00277D0E"/>
    <w:rsid w:val="002800D8"/>
    <w:rsid w:val="002805E1"/>
    <w:rsid w:val="00280F42"/>
    <w:rsid w:val="00282811"/>
    <w:rsid w:val="002832DD"/>
    <w:rsid w:val="002844AA"/>
    <w:rsid w:val="0028520D"/>
    <w:rsid w:val="00285304"/>
    <w:rsid w:val="002853BC"/>
    <w:rsid w:val="00286578"/>
    <w:rsid w:val="002867BE"/>
    <w:rsid w:val="0028695B"/>
    <w:rsid w:val="002907D9"/>
    <w:rsid w:val="00290A0E"/>
    <w:rsid w:val="00291EED"/>
    <w:rsid w:val="00291F0B"/>
    <w:rsid w:val="002924F9"/>
    <w:rsid w:val="00292621"/>
    <w:rsid w:val="002934CD"/>
    <w:rsid w:val="00293895"/>
    <w:rsid w:val="00293962"/>
    <w:rsid w:val="00293E26"/>
    <w:rsid w:val="0029505B"/>
    <w:rsid w:val="002956A1"/>
    <w:rsid w:val="00295961"/>
    <w:rsid w:val="00295A3B"/>
    <w:rsid w:val="002970D6"/>
    <w:rsid w:val="002A01CC"/>
    <w:rsid w:val="002A096A"/>
    <w:rsid w:val="002A09EC"/>
    <w:rsid w:val="002A0C61"/>
    <w:rsid w:val="002A139F"/>
    <w:rsid w:val="002A184A"/>
    <w:rsid w:val="002A1A9A"/>
    <w:rsid w:val="002A1B0F"/>
    <w:rsid w:val="002A1B15"/>
    <w:rsid w:val="002A1EFD"/>
    <w:rsid w:val="002A2002"/>
    <w:rsid w:val="002A3725"/>
    <w:rsid w:val="002A4054"/>
    <w:rsid w:val="002A42D4"/>
    <w:rsid w:val="002A4722"/>
    <w:rsid w:val="002A4A75"/>
    <w:rsid w:val="002A4BC1"/>
    <w:rsid w:val="002A508A"/>
    <w:rsid w:val="002A54B4"/>
    <w:rsid w:val="002A5835"/>
    <w:rsid w:val="002A5982"/>
    <w:rsid w:val="002A59C1"/>
    <w:rsid w:val="002A5CDA"/>
    <w:rsid w:val="002A64E4"/>
    <w:rsid w:val="002A7308"/>
    <w:rsid w:val="002A7A3B"/>
    <w:rsid w:val="002A7B21"/>
    <w:rsid w:val="002A7DDB"/>
    <w:rsid w:val="002B09D7"/>
    <w:rsid w:val="002B0CFC"/>
    <w:rsid w:val="002B1124"/>
    <w:rsid w:val="002B1DBF"/>
    <w:rsid w:val="002B3655"/>
    <w:rsid w:val="002B507D"/>
    <w:rsid w:val="002B5247"/>
    <w:rsid w:val="002B5267"/>
    <w:rsid w:val="002B54F9"/>
    <w:rsid w:val="002B5CD9"/>
    <w:rsid w:val="002B7308"/>
    <w:rsid w:val="002B7C50"/>
    <w:rsid w:val="002B7CA4"/>
    <w:rsid w:val="002B7F7F"/>
    <w:rsid w:val="002C07C4"/>
    <w:rsid w:val="002C0D9F"/>
    <w:rsid w:val="002C0DFC"/>
    <w:rsid w:val="002C115A"/>
    <w:rsid w:val="002C136B"/>
    <w:rsid w:val="002C21C9"/>
    <w:rsid w:val="002C2450"/>
    <w:rsid w:val="002C252E"/>
    <w:rsid w:val="002C3310"/>
    <w:rsid w:val="002C3D6D"/>
    <w:rsid w:val="002C3E85"/>
    <w:rsid w:val="002C567D"/>
    <w:rsid w:val="002C5AA7"/>
    <w:rsid w:val="002C5C4C"/>
    <w:rsid w:val="002C6CD4"/>
    <w:rsid w:val="002C6F50"/>
    <w:rsid w:val="002C74A8"/>
    <w:rsid w:val="002C774F"/>
    <w:rsid w:val="002C7B16"/>
    <w:rsid w:val="002C7EF7"/>
    <w:rsid w:val="002D0C02"/>
    <w:rsid w:val="002D125D"/>
    <w:rsid w:val="002D1CF2"/>
    <w:rsid w:val="002D1DAA"/>
    <w:rsid w:val="002D31C8"/>
    <w:rsid w:val="002D3CC7"/>
    <w:rsid w:val="002D4073"/>
    <w:rsid w:val="002D4543"/>
    <w:rsid w:val="002D4C30"/>
    <w:rsid w:val="002D4F3F"/>
    <w:rsid w:val="002D557E"/>
    <w:rsid w:val="002D7071"/>
    <w:rsid w:val="002D79F7"/>
    <w:rsid w:val="002E0593"/>
    <w:rsid w:val="002E0629"/>
    <w:rsid w:val="002E07B2"/>
    <w:rsid w:val="002E092C"/>
    <w:rsid w:val="002E135E"/>
    <w:rsid w:val="002E27B2"/>
    <w:rsid w:val="002E296A"/>
    <w:rsid w:val="002E2B8C"/>
    <w:rsid w:val="002E2ECA"/>
    <w:rsid w:val="002E333C"/>
    <w:rsid w:val="002E37DF"/>
    <w:rsid w:val="002E3C0B"/>
    <w:rsid w:val="002E40C7"/>
    <w:rsid w:val="002E423E"/>
    <w:rsid w:val="002E427D"/>
    <w:rsid w:val="002E44D6"/>
    <w:rsid w:val="002E46E3"/>
    <w:rsid w:val="002E5B4D"/>
    <w:rsid w:val="002E5ECF"/>
    <w:rsid w:val="002E5F1A"/>
    <w:rsid w:val="002E6005"/>
    <w:rsid w:val="002E6821"/>
    <w:rsid w:val="002E6C60"/>
    <w:rsid w:val="002E70D4"/>
    <w:rsid w:val="002E7F75"/>
    <w:rsid w:val="002F0011"/>
    <w:rsid w:val="002F0E89"/>
    <w:rsid w:val="002F1031"/>
    <w:rsid w:val="002F1C21"/>
    <w:rsid w:val="002F1EB8"/>
    <w:rsid w:val="002F246A"/>
    <w:rsid w:val="002F265C"/>
    <w:rsid w:val="002F2EB2"/>
    <w:rsid w:val="002F2ED1"/>
    <w:rsid w:val="002F3204"/>
    <w:rsid w:val="002F46F3"/>
    <w:rsid w:val="002F4DC6"/>
    <w:rsid w:val="002F52D4"/>
    <w:rsid w:val="002F576D"/>
    <w:rsid w:val="002F5F79"/>
    <w:rsid w:val="002F6124"/>
    <w:rsid w:val="002F66A3"/>
    <w:rsid w:val="002F66FE"/>
    <w:rsid w:val="002F7014"/>
    <w:rsid w:val="002F70A9"/>
    <w:rsid w:val="002F74F4"/>
    <w:rsid w:val="002F7579"/>
    <w:rsid w:val="002F7D73"/>
    <w:rsid w:val="00300ADB"/>
    <w:rsid w:val="00301089"/>
    <w:rsid w:val="003019DA"/>
    <w:rsid w:val="0030285A"/>
    <w:rsid w:val="003035E3"/>
    <w:rsid w:val="00303C4A"/>
    <w:rsid w:val="003041BC"/>
    <w:rsid w:val="00304C71"/>
    <w:rsid w:val="00305352"/>
    <w:rsid w:val="003056B7"/>
    <w:rsid w:val="00305AAC"/>
    <w:rsid w:val="00305C20"/>
    <w:rsid w:val="0030680C"/>
    <w:rsid w:val="00306F9D"/>
    <w:rsid w:val="00307605"/>
    <w:rsid w:val="00307842"/>
    <w:rsid w:val="003100A8"/>
    <w:rsid w:val="00310548"/>
    <w:rsid w:val="00310CBE"/>
    <w:rsid w:val="0031171A"/>
    <w:rsid w:val="003117FF"/>
    <w:rsid w:val="003118F9"/>
    <w:rsid w:val="0031236B"/>
    <w:rsid w:val="00312E63"/>
    <w:rsid w:val="00314732"/>
    <w:rsid w:val="0031477E"/>
    <w:rsid w:val="00314A9B"/>
    <w:rsid w:val="00314F00"/>
    <w:rsid w:val="00315182"/>
    <w:rsid w:val="003151EC"/>
    <w:rsid w:val="00315C8C"/>
    <w:rsid w:val="00316384"/>
    <w:rsid w:val="00316604"/>
    <w:rsid w:val="00316AFF"/>
    <w:rsid w:val="00316CE4"/>
    <w:rsid w:val="00320424"/>
    <w:rsid w:val="0032131A"/>
    <w:rsid w:val="00321AF7"/>
    <w:rsid w:val="00321B21"/>
    <w:rsid w:val="00321BB4"/>
    <w:rsid w:val="00321E32"/>
    <w:rsid w:val="00322177"/>
    <w:rsid w:val="00322327"/>
    <w:rsid w:val="003226C5"/>
    <w:rsid w:val="003229E0"/>
    <w:rsid w:val="00322A7B"/>
    <w:rsid w:val="00323611"/>
    <w:rsid w:val="00323662"/>
    <w:rsid w:val="00323A18"/>
    <w:rsid w:val="00324211"/>
    <w:rsid w:val="00324222"/>
    <w:rsid w:val="0032435D"/>
    <w:rsid w:val="00326381"/>
    <w:rsid w:val="0032691A"/>
    <w:rsid w:val="003271C2"/>
    <w:rsid w:val="0032799E"/>
    <w:rsid w:val="00327B6C"/>
    <w:rsid w:val="00327CAA"/>
    <w:rsid w:val="00327E83"/>
    <w:rsid w:val="0033053C"/>
    <w:rsid w:val="00330DAF"/>
    <w:rsid w:val="00330E59"/>
    <w:rsid w:val="003314B8"/>
    <w:rsid w:val="00331A0F"/>
    <w:rsid w:val="00331C89"/>
    <w:rsid w:val="003326A2"/>
    <w:rsid w:val="003329EC"/>
    <w:rsid w:val="00332AD3"/>
    <w:rsid w:val="00332CC9"/>
    <w:rsid w:val="003336C5"/>
    <w:rsid w:val="00333EC0"/>
    <w:rsid w:val="00334986"/>
    <w:rsid w:val="00334F32"/>
    <w:rsid w:val="00334F5A"/>
    <w:rsid w:val="00335B2B"/>
    <w:rsid w:val="00335BBD"/>
    <w:rsid w:val="003361B6"/>
    <w:rsid w:val="00336F4C"/>
    <w:rsid w:val="0033762B"/>
    <w:rsid w:val="00340D35"/>
    <w:rsid w:val="00340F29"/>
    <w:rsid w:val="003410CD"/>
    <w:rsid w:val="0034143C"/>
    <w:rsid w:val="003425CA"/>
    <w:rsid w:val="0034387D"/>
    <w:rsid w:val="00343BC0"/>
    <w:rsid w:val="00343E20"/>
    <w:rsid w:val="00343FCD"/>
    <w:rsid w:val="003447D7"/>
    <w:rsid w:val="00344A6B"/>
    <w:rsid w:val="00345247"/>
    <w:rsid w:val="00346C0D"/>
    <w:rsid w:val="00347C61"/>
    <w:rsid w:val="00350951"/>
    <w:rsid w:val="00351311"/>
    <w:rsid w:val="00351AED"/>
    <w:rsid w:val="003520C6"/>
    <w:rsid w:val="003526AE"/>
    <w:rsid w:val="003527C3"/>
    <w:rsid w:val="00352A8F"/>
    <w:rsid w:val="0035316F"/>
    <w:rsid w:val="00353D99"/>
    <w:rsid w:val="00353F0F"/>
    <w:rsid w:val="00353FF5"/>
    <w:rsid w:val="00354006"/>
    <w:rsid w:val="003541EA"/>
    <w:rsid w:val="00354A5E"/>
    <w:rsid w:val="00354DED"/>
    <w:rsid w:val="00354F78"/>
    <w:rsid w:val="003550CC"/>
    <w:rsid w:val="0035661E"/>
    <w:rsid w:val="00356E67"/>
    <w:rsid w:val="00356F5A"/>
    <w:rsid w:val="003572F5"/>
    <w:rsid w:val="0035753F"/>
    <w:rsid w:val="00357988"/>
    <w:rsid w:val="00357C03"/>
    <w:rsid w:val="0036089B"/>
    <w:rsid w:val="00360979"/>
    <w:rsid w:val="0036112F"/>
    <w:rsid w:val="00361184"/>
    <w:rsid w:val="003611FD"/>
    <w:rsid w:val="00362045"/>
    <w:rsid w:val="003623D5"/>
    <w:rsid w:val="003632BA"/>
    <w:rsid w:val="00363375"/>
    <w:rsid w:val="00363600"/>
    <w:rsid w:val="00363D8E"/>
    <w:rsid w:val="00364549"/>
    <w:rsid w:val="003645BB"/>
    <w:rsid w:val="0036481A"/>
    <w:rsid w:val="00364D38"/>
    <w:rsid w:val="00364D97"/>
    <w:rsid w:val="00365283"/>
    <w:rsid w:val="00365E3A"/>
    <w:rsid w:val="00365F0A"/>
    <w:rsid w:val="00366A65"/>
    <w:rsid w:val="00366A67"/>
    <w:rsid w:val="00367170"/>
    <w:rsid w:val="00367789"/>
    <w:rsid w:val="00367BF3"/>
    <w:rsid w:val="00367D7F"/>
    <w:rsid w:val="00367FE4"/>
    <w:rsid w:val="00370435"/>
    <w:rsid w:val="00370D10"/>
    <w:rsid w:val="00370E86"/>
    <w:rsid w:val="00371189"/>
    <w:rsid w:val="00371236"/>
    <w:rsid w:val="00371A6D"/>
    <w:rsid w:val="00371E43"/>
    <w:rsid w:val="00372252"/>
    <w:rsid w:val="00373209"/>
    <w:rsid w:val="00373E60"/>
    <w:rsid w:val="00373F0A"/>
    <w:rsid w:val="00374090"/>
    <w:rsid w:val="003742D6"/>
    <w:rsid w:val="003747FB"/>
    <w:rsid w:val="00374EA7"/>
    <w:rsid w:val="003765A4"/>
    <w:rsid w:val="003778AC"/>
    <w:rsid w:val="00377E06"/>
    <w:rsid w:val="00380578"/>
    <w:rsid w:val="003806B6"/>
    <w:rsid w:val="00380B97"/>
    <w:rsid w:val="003813F7"/>
    <w:rsid w:val="0038182B"/>
    <w:rsid w:val="0038348F"/>
    <w:rsid w:val="003837F2"/>
    <w:rsid w:val="00383A70"/>
    <w:rsid w:val="00383DA7"/>
    <w:rsid w:val="00384ABE"/>
    <w:rsid w:val="00384CD2"/>
    <w:rsid w:val="0038529A"/>
    <w:rsid w:val="00385568"/>
    <w:rsid w:val="0038653F"/>
    <w:rsid w:val="0038654A"/>
    <w:rsid w:val="00387075"/>
    <w:rsid w:val="00387164"/>
    <w:rsid w:val="0038728E"/>
    <w:rsid w:val="00387499"/>
    <w:rsid w:val="003874E1"/>
    <w:rsid w:val="00390346"/>
    <w:rsid w:val="003903C8"/>
    <w:rsid w:val="00390534"/>
    <w:rsid w:val="00390564"/>
    <w:rsid w:val="0039070B"/>
    <w:rsid w:val="003907D1"/>
    <w:rsid w:val="00390B56"/>
    <w:rsid w:val="00390DC8"/>
    <w:rsid w:val="00391B82"/>
    <w:rsid w:val="00391F88"/>
    <w:rsid w:val="003929F4"/>
    <w:rsid w:val="00392C14"/>
    <w:rsid w:val="003934D2"/>
    <w:rsid w:val="00393D10"/>
    <w:rsid w:val="003942E2"/>
    <w:rsid w:val="0039431E"/>
    <w:rsid w:val="00394324"/>
    <w:rsid w:val="0039506B"/>
    <w:rsid w:val="003955B8"/>
    <w:rsid w:val="00395DDB"/>
    <w:rsid w:val="003960A5"/>
    <w:rsid w:val="003A0416"/>
    <w:rsid w:val="003A0FAD"/>
    <w:rsid w:val="003A10BA"/>
    <w:rsid w:val="003A1A13"/>
    <w:rsid w:val="003A240A"/>
    <w:rsid w:val="003A260C"/>
    <w:rsid w:val="003A26A9"/>
    <w:rsid w:val="003A294C"/>
    <w:rsid w:val="003A3386"/>
    <w:rsid w:val="003A3792"/>
    <w:rsid w:val="003A4466"/>
    <w:rsid w:val="003A4DCD"/>
    <w:rsid w:val="003A4E36"/>
    <w:rsid w:val="003A52C5"/>
    <w:rsid w:val="003A55FB"/>
    <w:rsid w:val="003A6352"/>
    <w:rsid w:val="003A6698"/>
    <w:rsid w:val="003A717B"/>
    <w:rsid w:val="003A71F3"/>
    <w:rsid w:val="003A744C"/>
    <w:rsid w:val="003A7524"/>
    <w:rsid w:val="003A79DF"/>
    <w:rsid w:val="003B02E2"/>
    <w:rsid w:val="003B0815"/>
    <w:rsid w:val="003B09DA"/>
    <w:rsid w:val="003B0FD3"/>
    <w:rsid w:val="003B159A"/>
    <w:rsid w:val="003B15C2"/>
    <w:rsid w:val="003B18B0"/>
    <w:rsid w:val="003B1D5F"/>
    <w:rsid w:val="003B1E3A"/>
    <w:rsid w:val="003B2602"/>
    <w:rsid w:val="003B3585"/>
    <w:rsid w:val="003B4279"/>
    <w:rsid w:val="003B45AB"/>
    <w:rsid w:val="003B4967"/>
    <w:rsid w:val="003B5679"/>
    <w:rsid w:val="003B598F"/>
    <w:rsid w:val="003B5C16"/>
    <w:rsid w:val="003B6332"/>
    <w:rsid w:val="003B665C"/>
    <w:rsid w:val="003B6B53"/>
    <w:rsid w:val="003B71E6"/>
    <w:rsid w:val="003B7512"/>
    <w:rsid w:val="003B792C"/>
    <w:rsid w:val="003C1F15"/>
    <w:rsid w:val="003C212D"/>
    <w:rsid w:val="003C26CF"/>
    <w:rsid w:val="003C3B92"/>
    <w:rsid w:val="003C3E5A"/>
    <w:rsid w:val="003C44ED"/>
    <w:rsid w:val="003C4731"/>
    <w:rsid w:val="003C587B"/>
    <w:rsid w:val="003C64ED"/>
    <w:rsid w:val="003C6A43"/>
    <w:rsid w:val="003C72CE"/>
    <w:rsid w:val="003C78A2"/>
    <w:rsid w:val="003D01E5"/>
    <w:rsid w:val="003D0A47"/>
    <w:rsid w:val="003D0C8D"/>
    <w:rsid w:val="003D0DD5"/>
    <w:rsid w:val="003D18F4"/>
    <w:rsid w:val="003D1FBA"/>
    <w:rsid w:val="003D22FB"/>
    <w:rsid w:val="003D25E5"/>
    <w:rsid w:val="003D3A47"/>
    <w:rsid w:val="003D3F3E"/>
    <w:rsid w:val="003D4091"/>
    <w:rsid w:val="003D52F2"/>
    <w:rsid w:val="003D57D5"/>
    <w:rsid w:val="003D60AE"/>
    <w:rsid w:val="003D61EA"/>
    <w:rsid w:val="003D6320"/>
    <w:rsid w:val="003D70FA"/>
    <w:rsid w:val="003D746E"/>
    <w:rsid w:val="003D7A8A"/>
    <w:rsid w:val="003D7D04"/>
    <w:rsid w:val="003D7D14"/>
    <w:rsid w:val="003D7FEA"/>
    <w:rsid w:val="003E0975"/>
    <w:rsid w:val="003E0BCB"/>
    <w:rsid w:val="003E0DB8"/>
    <w:rsid w:val="003E1236"/>
    <w:rsid w:val="003E1664"/>
    <w:rsid w:val="003E1A1F"/>
    <w:rsid w:val="003E1CAD"/>
    <w:rsid w:val="003E2954"/>
    <w:rsid w:val="003E29ED"/>
    <w:rsid w:val="003E2FAD"/>
    <w:rsid w:val="003E3361"/>
    <w:rsid w:val="003E33FA"/>
    <w:rsid w:val="003E363B"/>
    <w:rsid w:val="003E57A5"/>
    <w:rsid w:val="003E5A34"/>
    <w:rsid w:val="003E5C50"/>
    <w:rsid w:val="003E6229"/>
    <w:rsid w:val="003E6498"/>
    <w:rsid w:val="003E6637"/>
    <w:rsid w:val="003F08D8"/>
    <w:rsid w:val="003F2043"/>
    <w:rsid w:val="003F2812"/>
    <w:rsid w:val="003F2A94"/>
    <w:rsid w:val="003F3592"/>
    <w:rsid w:val="003F3A59"/>
    <w:rsid w:val="003F4074"/>
    <w:rsid w:val="003F4370"/>
    <w:rsid w:val="003F43A0"/>
    <w:rsid w:val="003F5B73"/>
    <w:rsid w:val="003F6100"/>
    <w:rsid w:val="003F67D8"/>
    <w:rsid w:val="003F699B"/>
    <w:rsid w:val="003F6FDA"/>
    <w:rsid w:val="003F7351"/>
    <w:rsid w:val="003F73A7"/>
    <w:rsid w:val="003F7E2F"/>
    <w:rsid w:val="0040041A"/>
    <w:rsid w:val="00400949"/>
    <w:rsid w:val="00400D69"/>
    <w:rsid w:val="0040120C"/>
    <w:rsid w:val="00401788"/>
    <w:rsid w:val="00401A22"/>
    <w:rsid w:val="00401B1E"/>
    <w:rsid w:val="00401E33"/>
    <w:rsid w:val="004027B7"/>
    <w:rsid w:val="0040299C"/>
    <w:rsid w:val="00403F6B"/>
    <w:rsid w:val="0040438C"/>
    <w:rsid w:val="004046E2"/>
    <w:rsid w:val="0040473F"/>
    <w:rsid w:val="00404908"/>
    <w:rsid w:val="00404E6D"/>
    <w:rsid w:val="004050EE"/>
    <w:rsid w:val="00405949"/>
    <w:rsid w:val="00406038"/>
    <w:rsid w:val="0040626D"/>
    <w:rsid w:val="0040631F"/>
    <w:rsid w:val="00406CD2"/>
    <w:rsid w:val="00406D8A"/>
    <w:rsid w:val="00407630"/>
    <w:rsid w:val="00407D9A"/>
    <w:rsid w:val="004106ED"/>
    <w:rsid w:val="00410C9D"/>
    <w:rsid w:val="004110E7"/>
    <w:rsid w:val="00411257"/>
    <w:rsid w:val="004115DF"/>
    <w:rsid w:val="0041212A"/>
    <w:rsid w:val="00412165"/>
    <w:rsid w:val="004131DF"/>
    <w:rsid w:val="00413526"/>
    <w:rsid w:val="00413AB0"/>
    <w:rsid w:val="00413ADC"/>
    <w:rsid w:val="00414709"/>
    <w:rsid w:val="00414F07"/>
    <w:rsid w:val="00414F17"/>
    <w:rsid w:val="00414F28"/>
    <w:rsid w:val="0041528C"/>
    <w:rsid w:val="00415F78"/>
    <w:rsid w:val="0041656B"/>
    <w:rsid w:val="00416C45"/>
    <w:rsid w:val="0041749B"/>
    <w:rsid w:val="004179A5"/>
    <w:rsid w:val="004203CA"/>
    <w:rsid w:val="00420B6B"/>
    <w:rsid w:val="00421004"/>
    <w:rsid w:val="004211C2"/>
    <w:rsid w:val="004214A4"/>
    <w:rsid w:val="004214D0"/>
    <w:rsid w:val="00421965"/>
    <w:rsid w:val="00422197"/>
    <w:rsid w:val="004228F8"/>
    <w:rsid w:val="00422D17"/>
    <w:rsid w:val="00422F7B"/>
    <w:rsid w:val="00424208"/>
    <w:rsid w:val="00424EE8"/>
    <w:rsid w:val="0042577B"/>
    <w:rsid w:val="00426130"/>
    <w:rsid w:val="0042616F"/>
    <w:rsid w:val="00426444"/>
    <w:rsid w:val="0042658F"/>
    <w:rsid w:val="00426A29"/>
    <w:rsid w:val="00427669"/>
    <w:rsid w:val="00427A28"/>
    <w:rsid w:val="00427D05"/>
    <w:rsid w:val="00427FDB"/>
    <w:rsid w:val="00430AE8"/>
    <w:rsid w:val="00430CF4"/>
    <w:rsid w:val="0043122D"/>
    <w:rsid w:val="004313ED"/>
    <w:rsid w:val="00431574"/>
    <w:rsid w:val="004317D5"/>
    <w:rsid w:val="004319A7"/>
    <w:rsid w:val="004319A8"/>
    <w:rsid w:val="004319CA"/>
    <w:rsid w:val="00431B18"/>
    <w:rsid w:val="00431E3C"/>
    <w:rsid w:val="00431F4C"/>
    <w:rsid w:val="00433284"/>
    <w:rsid w:val="004332AB"/>
    <w:rsid w:val="0043397A"/>
    <w:rsid w:val="004343FC"/>
    <w:rsid w:val="00434D0B"/>
    <w:rsid w:val="00434EE7"/>
    <w:rsid w:val="00435239"/>
    <w:rsid w:val="004359BB"/>
    <w:rsid w:val="00435AD4"/>
    <w:rsid w:val="00436C0F"/>
    <w:rsid w:val="00436C3C"/>
    <w:rsid w:val="00437688"/>
    <w:rsid w:val="00437D5D"/>
    <w:rsid w:val="004407B3"/>
    <w:rsid w:val="004407BD"/>
    <w:rsid w:val="00440C43"/>
    <w:rsid w:val="00442BBF"/>
    <w:rsid w:val="00444BB8"/>
    <w:rsid w:val="00444E2F"/>
    <w:rsid w:val="00445480"/>
    <w:rsid w:val="004458CD"/>
    <w:rsid w:val="00445DFB"/>
    <w:rsid w:val="004464F1"/>
    <w:rsid w:val="004471D5"/>
    <w:rsid w:val="00447AEA"/>
    <w:rsid w:val="00447C23"/>
    <w:rsid w:val="00451033"/>
    <w:rsid w:val="004517B5"/>
    <w:rsid w:val="00451985"/>
    <w:rsid w:val="00451DE3"/>
    <w:rsid w:val="0045204D"/>
    <w:rsid w:val="00453656"/>
    <w:rsid w:val="00453CEB"/>
    <w:rsid w:val="00454181"/>
    <w:rsid w:val="00454765"/>
    <w:rsid w:val="00455CEC"/>
    <w:rsid w:val="00455FC7"/>
    <w:rsid w:val="00456274"/>
    <w:rsid w:val="0045635D"/>
    <w:rsid w:val="00457118"/>
    <w:rsid w:val="00457778"/>
    <w:rsid w:val="004605C4"/>
    <w:rsid w:val="00460731"/>
    <w:rsid w:val="00460B4A"/>
    <w:rsid w:val="00460EFA"/>
    <w:rsid w:val="004614D0"/>
    <w:rsid w:val="0046212D"/>
    <w:rsid w:val="00462F98"/>
    <w:rsid w:val="00463061"/>
    <w:rsid w:val="004641C4"/>
    <w:rsid w:val="004643C6"/>
    <w:rsid w:val="00464940"/>
    <w:rsid w:val="00465C76"/>
    <w:rsid w:val="00466017"/>
    <w:rsid w:val="00466131"/>
    <w:rsid w:val="00466613"/>
    <w:rsid w:val="00466B2A"/>
    <w:rsid w:val="00466B6E"/>
    <w:rsid w:val="00466D8C"/>
    <w:rsid w:val="00466FB0"/>
    <w:rsid w:val="00466FBC"/>
    <w:rsid w:val="0046793D"/>
    <w:rsid w:val="00467A96"/>
    <w:rsid w:val="00467B8B"/>
    <w:rsid w:val="004702BB"/>
    <w:rsid w:val="004708EF"/>
    <w:rsid w:val="00471442"/>
    <w:rsid w:val="00471735"/>
    <w:rsid w:val="0047198F"/>
    <w:rsid w:val="00471A58"/>
    <w:rsid w:val="00472300"/>
    <w:rsid w:val="0047279B"/>
    <w:rsid w:val="004732B6"/>
    <w:rsid w:val="00473DFC"/>
    <w:rsid w:val="00474237"/>
    <w:rsid w:val="00474FDA"/>
    <w:rsid w:val="00475902"/>
    <w:rsid w:val="00476269"/>
    <w:rsid w:val="0047629E"/>
    <w:rsid w:val="00476591"/>
    <w:rsid w:val="00476DB8"/>
    <w:rsid w:val="0047705E"/>
    <w:rsid w:val="00477B67"/>
    <w:rsid w:val="0048063C"/>
    <w:rsid w:val="00480CF2"/>
    <w:rsid w:val="0048102C"/>
    <w:rsid w:val="00481D53"/>
    <w:rsid w:val="00481DAB"/>
    <w:rsid w:val="004824FA"/>
    <w:rsid w:val="00482891"/>
    <w:rsid w:val="00482F61"/>
    <w:rsid w:val="0048348F"/>
    <w:rsid w:val="00483E6B"/>
    <w:rsid w:val="00483FCC"/>
    <w:rsid w:val="00484429"/>
    <w:rsid w:val="00484B29"/>
    <w:rsid w:val="0048507A"/>
    <w:rsid w:val="00485317"/>
    <w:rsid w:val="00485552"/>
    <w:rsid w:val="00485993"/>
    <w:rsid w:val="00486613"/>
    <w:rsid w:val="0048672C"/>
    <w:rsid w:val="00486988"/>
    <w:rsid w:val="004872EB"/>
    <w:rsid w:val="00487398"/>
    <w:rsid w:val="00487606"/>
    <w:rsid w:val="0049026B"/>
    <w:rsid w:val="00490FF0"/>
    <w:rsid w:val="0049100C"/>
    <w:rsid w:val="0049121B"/>
    <w:rsid w:val="00491234"/>
    <w:rsid w:val="00491D2D"/>
    <w:rsid w:val="004926CE"/>
    <w:rsid w:val="00492A95"/>
    <w:rsid w:val="00492ACC"/>
    <w:rsid w:val="00493644"/>
    <w:rsid w:val="004936A7"/>
    <w:rsid w:val="0049375C"/>
    <w:rsid w:val="00493810"/>
    <w:rsid w:val="004938A2"/>
    <w:rsid w:val="004938BB"/>
    <w:rsid w:val="004945B5"/>
    <w:rsid w:val="004951C5"/>
    <w:rsid w:val="004958C4"/>
    <w:rsid w:val="00495F4E"/>
    <w:rsid w:val="0049678C"/>
    <w:rsid w:val="00496CB9"/>
    <w:rsid w:val="00496F58"/>
    <w:rsid w:val="00497A28"/>
    <w:rsid w:val="004A0046"/>
    <w:rsid w:val="004A00AE"/>
    <w:rsid w:val="004A0569"/>
    <w:rsid w:val="004A0B1E"/>
    <w:rsid w:val="004A1160"/>
    <w:rsid w:val="004A1593"/>
    <w:rsid w:val="004A309F"/>
    <w:rsid w:val="004A3BB3"/>
    <w:rsid w:val="004A4AB2"/>
    <w:rsid w:val="004A4D57"/>
    <w:rsid w:val="004A5DB4"/>
    <w:rsid w:val="004A6F51"/>
    <w:rsid w:val="004A7635"/>
    <w:rsid w:val="004A7CEB"/>
    <w:rsid w:val="004B0660"/>
    <w:rsid w:val="004B1073"/>
    <w:rsid w:val="004B127B"/>
    <w:rsid w:val="004B1397"/>
    <w:rsid w:val="004B19EE"/>
    <w:rsid w:val="004B1C8B"/>
    <w:rsid w:val="004B1CF3"/>
    <w:rsid w:val="004B2A4A"/>
    <w:rsid w:val="004B2B5D"/>
    <w:rsid w:val="004B33F4"/>
    <w:rsid w:val="004B4350"/>
    <w:rsid w:val="004B4840"/>
    <w:rsid w:val="004B488D"/>
    <w:rsid w:val="004B48A9"/>
    <w:rsid w:val="004B6ACE"/>
    <w:rsid w:val="004B732D"/>
    <w:rsid w:val="004B77F2"/>
    <w:rsid w:val="004B7E30"/>
    <w:rsid w:val="004C0004"/>
    <w:rsid w:val="004C0120"/>
    <w:rsid w:val="004C06DB"/>
    <w:rsid w:val="004C0E46"/>
    <w:rsid w:val="004C0E6B"/>
    <w:rsid w:val="004C1551"/>
    <w:rsid w:val="004C176A"/>
    <w:rsid w:val="004C2E81"/>
    <w:rsid w:val="004C30C6"/>
    <w:rsid w:val="004C3323"/>
    <w:rsid w:val="004C3F26"/>
    <w:rsid w:val="004C3F82"/>
    <w:rsid w:val="004C50CC"/>
    <w:rsid w:val="004C559E"/>
    <w:rsid w:val="004C55BF"/>
    <w:rsid w:val="004C5634"/>
    <w:rsid w:val="004C5D51"/>
    <w:rsid w:val="004C5E62"/>
    <w:rsid w:val="004C742C"/>
    <w:rsid w:val="004C76A3"/>
    <w:rsid w:val="004D03EA"/>
    <w:rsid w:val="004D13E5"/>
    <w:rsid w:val="004D1C39"/>
    <w:rsid w:val="004D1D2A"/>
    <w:rsid w:val="004D26AB"/>
    <w:rsid w:val="004D26CA"/>
    <w:rsid w:val="004D2B96"/>
    <w:rsid w:val="004D2EFB"/>
    <w:rsid w:val="004D2F26"/>
    <w:rsid w:val="004D34B3"/>
    <w:rsid w:val="004D39D8"/>
    <w:rsid w:val="004D3ABB"/>
    <w:rsid w:val="004D4EB5"/>
    <w:rsid w:val="004D58FC"/>
    <w:rsid w:val="004D693E"/>
    <w:rsid w:val="004D6A8F"/>
    <w:rsid w:val="004D6D3C"/>
    <w:rsid w:val="004D6FA3"/>
    <w:rsid w:val="004D76C1"/>
    <w:rsid w:val="004D7A17"/>
    <w:rsid w:val="004D7E36"/>
    <w:rsid w:val="004E0115"/>
    <w:rsid w:val="004E046D"/>
    <w:rsid w:val="004E0572"/>
    <w:rsid w:val="004E0F98"/>
    <w:rsid w:val="004E1040"/>
    <w:rsid w:val="004E12A1"/>
    <w:rsid w:val="004E12F2"/>
    <w:rsid w:val="004E16D3"/>
    <w:rsid w:val="004E2EA9"/>
    <w:rsid w:val="004E382A"/>
    <w:rsid w:val="004E3BEB"/>
    <w:rsid w:val="004E4852"/>
    <w:rsid w:val="004E5244"/>
    <w:rsid w:val="004E52BE"/>
    <w:rsid w:val="004E62A2"/>
    <w:rsid w:val="004E666B"/>
    <w:rsid w:val="004E67FD"/>
    <w:rsid w:val="004E6AE0"/>
    <w:rsid w:val="004E6B85"/>
    <w:rsid w:val="004F0274"/>
    <w:rsid w:val="004F059A"/>
    <w:rsid w:val="004F0B29"/>
    <w:rsid w:val="004F1EB3"/>
    <w:rsid w:val="004F267F"/>
    <w:rsid w:val="004F274A"/>
    <w:rsid w:val="004F2768"/>
    <w:rsid w:val="004F2A28"/>
    <w:rsid w:val="004F2ACA"/>
    <w:rsid w:val="004F2E4F"/>
    <w:rsid w:val="004F2E5C"/>
    <w:rsid w:val="004F2F6D"/>
    <w:rsid w:val="004F32E5"/>
    <w:rsid w:val="004F446B"/>
    <w:rsid w:val="004F4595"/>
    <w:rsid w:val="004F5057"/>
    <w:rsid w:val="004F5C44"/>
    <w:rsid w:val="004F5EFA"/>
    <w:rsid w:val="004F64CD"/>
    <w:rsid w:val="004F6A3C"/>
    <w:rsid w:val="004F6FF9"/>
    <w:rsid w:val="004F7798"/>
    <w:rsid w:val="004F7DBD"/>
    <w:rsid w:val="00500704"/>
    <w:rsid w:val="0050130F"/>
    <w:rsid w:val="005015EB"/>
    <w:rsid w:val="00502521"/>
    <w:rsid w:val="0050266C"/>
    <w:rsid w:val="00502B42"/>
    <w:rsid w:val="00503A7B"/>
    <w:rsid w:val="00503F3B"/>
    <w:rsid w:val="00504503"/>
    <w:rsid w:val="00504BE7"/>
    <w:rsid w:val="005051A3"/>
    <w:rsid w:val="00505347"/>
    <w:rsid w:val="005054CD"/>
    <w:rsid w:val="005057EA"/>
    <w:rsid w:val="005067B3"/>
    <w:rsid w:val="0050701E"/>
    <w:rsid w:val="005077FF"/>
    <w:rsid w:val="005103EB"/>
    <w:rsid w:val="00510538"/>
    <w:rsid w:val="00512093"/>
    <w:rsid w:val="00512159"/>
    <w:rsid w:val="005128EC"/>
    <w:rsid w:val="00513886"/>
    <w:rsid w:val="00514088"/>
    <w:rsid w:val="00514842"/>
    <w:rsid w:val="0051538A"/>
    <w:rsid w:val="0051632C"/>
    <w:rsid w:val="00516C40"/>
    <w:rsid w:val="00517249"/>
    <w:rsid w:val="00517AC1"/>
    <w:rsid w:val="00517AF5"/>
    <w:rsid w:val="00517EFF"/>
    <w:rsid w:val="00520665"/>
    <w:rsid w:val="00520698"/>
    <w:rsid w:val="005206E5"/>
    <w:rsid w:val="00520B86"/>
    <w:rsid w:val="00521630"/>
    <w:rsid w:val="005218ED"/>
    <w:rsid w:val="0052223A"/>
    <w:rsid w:val="00522C9D"/>
    <w:rsid w:val="00522CB8"/>
    <w:rsid w:val="00522E57"/>
    <w:rsid w:val="00523697"/>
    <w:rsid w:val="005237EF"/>
    <w:rsid w:val="005238EE"/>
    <w:rsid w:val="005248C6"/>
    <w:rsid w:val="00524BFD"/>
    <w:rsid w:val="00525250"/>
    <w:rsid w:val="00525716"/>
    <w:rsid w:val="00526B14"/>
    <w:rsid w:val="0052714F"/>
    <w:rsid w:val="00527217"/>
    <w:rsid w:val="00527541"/>
    <w:rsid w:val="005279D9"/>
    <w:rsid w:val="005302DC"/>
    <w:rsid w:val="00530684"/>
    <w:rsid w:val="00531101"/>
    <w:rsid w:val="0053225F"/>
    <w:rsid w:val="005324DD"/>
    <w:rsid w:val="005334DF"/>
    <w:rsid w:val="005334F2"/>
    <w:rsid w:val="005337A4"/>
    <w:rsid w:val="00533B3D"/>
    <w:rsid w:val="00533FFC"/>
    <w:rsid w:val="00534A35"/>
    <w:rsid w:val="00534E65"/>
    <w:rsid w:val="00534F16"/>
    <w:rsid w:val="0053520E"/>
    <w:rsid w:val="00535293"/>
    <w:rsid w:val="005352CC"/>
    <w:rsid w:val="005355C0"/>
    <w:rsid w:val="005357D5"/>
    <w:rsid w:val="00535D9C"/>
    <w:rsid w:val="00535E97"/>
    <w:rsid w:val="005362CE"/>
    <w:rsid w:val="00536748"/>
    <w:rsid w:val="00536A62"/>
    <w:rsid w:val="00536A89"/>
    <w:rsid w:val="005372EA"/>
    <w:rsid w:val="005377CA"/>
    <w:rsid w:val="0054019F"/>
    <w:rsid w:val="00540215"/>
    <w:rsid w:val="005407FA"/>
    <w:rsid w:val="005408D4"/>
    <w:rsid w:val="005410FC"/>
    <w:rsid w:val="0054122B"/>
    <w:rsid w:val="005412FE"/>
    <w:rsid w:val="00541478"/>
    <w:rsid w:val="005414CD"/>
    <w:rsid w:val="005426F4"/>
    <w:rsid w:val="005433D5"/>
    <w:rsid w:val="00543790"/>
    <w:rsid w:val="0054412E"/>
    <w:rsid w:val="0054425B"/>
    <w:rsid w:val="00544D59"/>
    <w:rsid w:val="005456D4"/>
    <w:rsid w:val="00545819"/>
    <w:rsid w:val="0054636A"/>
    <w:rsid w:val="005465F6"/>
    <w:rsid w:val="00546839"/>
    <w:rsid w:val="00546A3B"/>
    <w:rsid w:val="00546E60"/>
    <w:rsid w:val="00546FF6"/>
    <w:rsid w:val="005470A0"/>
    <w:rsid w:val="0054717F"/>
    <w:rsid w:val="005503D0"/>
    <w:rsid w:val="0055052A"/>
    <w:rsid w:val="00550724"/>
    <w:rsid w:val="0055090D"/>
    <w:rsid w:val="00551589"/>
    <w:rsid w:val="00551F91"/>
    <w:rsid w:val="0055227A"/>
    <w:rsid w:val="005522D3"/>
    <w:rsid w:val="00552528"/>
    <w:rsid w:val="00552FC4"/>
    <w:rsid w:val="0055312B"/>
    <w:rsid w:val="00553620"/>
    <w:rsid w:val="00553661"/>
    <w:rsid w:val="00553D40"/>
    <w:rsid w:val="00553ED9"/>
    <w:rsid w:val="00554068"/>
    <w:rsid w:val="0055443A"/>
    <w:rsid w:val="00554BC8"/>
    <w:rsid w:val="00554DED"/>
    <w:rsid w:val="00556557"/>
    <w:rsid w:val="0055677B"/>
    <w:rsid w:val="005569E5"/>
    <w:rsid w:val="005570A6"/>
    <w:rsid w:val="00557B69"/>
    <w:rsid w:val="00557BC4"/>
    <w:rsid w:val="00557DD3"/>
    <w:rsid w:val="00557EA9"/>
    <w:rsid w:val="005602F7"/>
    <w:rsid w:val="0056044D"/>
    <w:rsid w:val="00560656"/>
    <w:rsid w:val="0056099B"/>
    <w:rsid w:val="00561132"/>
    <w:rsid w:val="005618F1"/>
    <w:rsid w:val="00561BDE"/>
    <w:rsid w:val="00561C37"/>
    <w:rsid w:val="00563210"/>
    <w:rsid w:val="00563400"/>
    <w:rsid w:val="005634B3"/>
    <w:rsid w:val="005634EA"/>
    <w:rsid w:val="00563524"/>
    <w:rsid w:val="00563901"/>
    <w:rsid w:val="00563A6C"/>
    <w:rsid w:val="00563D6B"/>
    <w:rsid w:val="0056437B"/>
    <w:rsid w:val="00564B2A"/>
    <w:rsid w:val="00564F51"/>
    <w:rsid w:val="00564FDF"/>
    <w:rsid w:val="00565091"/>
    <w:rsid w:val="00565303"/>
    <w:rsid w:val="0056598A"/>
    <w:rsid w:val="00565C27"/>
    <w:rsid w:val="005663D7"/>
    <w:rsid w:val="00566C0F"/>
    <w:rsid w:val="00566DED"/>
    <w:rsid w:val="00566E98"/>
    <w:rsid w:val="005674FB"/>
    <w:rsid w:val="005675B6"/>
    <w:rsid w:val="00567880"/>
    <w:rsid w:val="0057041C"/>
    <w:rsid w:val="00570521"/>
    <w:rsid w:val="00570E20"/>
    <w:rsid w:val="00570F23"/>
    <w:rsid w:val="00570FFC"/>
    <w:rsid w:val="005712B7"/>
    <w:rsid w:val="00571450"/>
    <w:rsid w:val="00571DF6"/>
    <w:rsid w:val="0057241F"/>
    <w:rsid w:val="00572580"/>
    <w:rsid w:val="00572EDD"/>
    <w:rsid w:val="00572F30"/>
    <w:rsid w:val="0057392B"/>
    <w:rsid w:val="00573E2B"/>
    <w:rsid w:val="005742E4"/>
    <w:rsid w:val="00574374"/>
    <w:rsid w:val="00574414"/>
    <w:rsid w:val="005744EE"/>
    <w:rsid w:val="0057485A"/>
    <w:rsid w:val="00574C14"/>
    <w:rsid w:val="005753BE"/>
    <w:rsid w:val="00575440"/>
    <w:rsid w:val="00575987"/>
    <w:rsid w:val="0057607C"/>
    <w:rsid w:val="0057667B"/>
    <w:rsid w:val="005767DD"/>
    <w:rsid w:val="00577010"/>
    <w:rsid w:val="005770F5"/>
    <w:rsid w:val="00577530"/>
    <w:rsid w:val="0057776A"/>
    <w:rsid w:val="00577947"/>
    <w:rsid w:val="005809B6"/>
    <w:rsid w:val="00580BDF"/>
    <w:rsid w:val="00580C86"/>
    <w:rsid w:val="00581177"/>
    <w:rsid w:val="00581CDF"/>
    <w:rsid w:val="00582634"/>
    <w:rsid w:val="00582A78"/>
    <w:rsid w:val="00583407"/>
    <w:rsid w:val="00584C36"/>
    <w:rsid w:val="00584FDB"/>
    <w:rsid w:val="00585561"/>
    <w:rsid w:val="005861C4"/>
    <w:rsid w:val="005864F5"/>
    <w:rsid w:val="00586E2D"/>
    <w:rsid w:val="00590217"/>
    <w:rsid w:val="00590808"/>
    <w:rsid w:val="00590E8E"/>
    <w:rsid w:val="00592595"/>
    <w:rsid w:val="00593096"/>
    <w:rsid w:val="005933D1"/>
    <w:rsid w:val="005934CE"/>
    <w:rsid w:val="00593E97"/>
    <w:rsid w:val="0059425E"/>
    <w:rsid w:val="00594C98"/>
    <w:rsid w:val="00594DF9"/>
    <w:rsid w:val="00595814"/>
    <w:rsid w:val="00595CA6"/>
    <w:rsid w:val="00595F9D"/>
    <w:rsid w:val="00596703"/>
    <w:rsid w:val="00596776"/>
    <w:rsid w:val="00596BDD"/>
    <w:rsid w:val="00596E40"/>
    <w:rsid w:val="00597266"/>
    <w:rsid w:val="005979E2"/>
    <w:rsid w:val="005A01E6"/>
    <w:rsid w:val="005A0C12"/>
    <w:rsid w:val="005A0EF4"/>
    <w:rsid w:val="005A1935"/>
    <w:rsid w:val="005A2041"/>
    <w:rsid w:val="005A234D"/>
    <w:rsid w:val="005A2488"/>
    <w:rsid w:val="005A2BF3"/>
    <w:rsid w:val="005A3309"/>
    <w:rsid w:val="005A3642"/>
    <w:rsid w:val="005A3BFC"/>
    <w:rsid w:val="005A3F2A"/>
    <w:rsid w:val="005A465E"/>
    <w:rsid w:val="005A4722"/>
    <w:rsid w:val="005A4963"/>
    <w:rsid w:val="005A4A76"/>
    <w:rsid w:val="005A55C4"/>
    <w:rsid w:val="005A5786"/>
    <w:rsid w:val="005A5F97"/>
    <w:rsid w:val="005A5FEA"/>
    <w:rsid w:val="005A6020"/>
    <w:rsid w:val="005A6C96"/>
    <w:rsid w:val="005A783E"/>
    <w:rsid w:val="005A7B41"/>
    <w:rsid w:val="005B02A4"/>
    <w:rsid w:val="005B0325"/>
    <w:rsid w:val="005B04DE"/>
    <w:rsid w:val="005B05AE"/>
    <w:rsid w:val="005B0638"/>
    <w:rsid w:val="005B06D6"/>
    <w:rsid w:val="005B0D21"/>
    <w:rsid w:val="005B1576"/>
    <w:rsid w:val="005B1B53"/>
    <w:rsid w:val="005B1E1B"/>
    <w:rsid w:val="005B21A8"/>
    <w:rsid w:val="005B24DD"/>
    <w:rsid w:val="005B2E38"/>
    <w:rsid w:val="005B3163"/>
    <w:rsid w:val="005B38F9"/>
    <w:rsid w:val="005B3FF7"/>
    <w:rsid w:val="005B4070"/>
    <w:rsid w:val="005B48C1"/>
    <w:rsid w:val="005B4B68"/>
    <w:rsid w:val="005B4E2F"/>
    <w:rsid w:val="005B50CC"/>
    <w:rsid w:val="005B562A"/>
    <w:rsid w:val="005B59EB"/>
    <w:rsid w:val="005B632E"/>
    <w:rsid w:val="005B64F7"/>
    <w:rsid w:val="005B65FF"/>
    <w:rsid w:val="005B72B2"/>
    <w:rsid w:val="005B7A9B"/>
    <w:rsid w:val="005B7B95"/>
    <w:rsid w:val="005B7ED5"/>
    <w:rsid w:val="005C15EC"/>
    <w:rsid w:val="005C172D"/>
    <w:rsid w:val="005C2312"/>
    <w:rsid w:val="005C2932"/>
    <w:rsid w:val="005C35B4"/>
    <w:rsid w:val="005C4BF1"/>
    <w:rsid w:val="005C4DBE"/>
    <w:rsid w:val="005C4EF9"/>
    <w:rsid w:val="005C667A"/>
    <w:rsid w:val="005C699B"/>
    <w:rsid w:val="005C78E7"/>
    <w:rsid w:val="005C7BE1"/>
    <w:rsid w:val="005C7C50"/>
    <w:rsid w:val="005D050A"/>
    <w:rsid w:val="005D075B"/>
    <w:rsid w:val="005D0B0C"/>
    <w:rsid w:val="005D1205"/>
    <w:rsid w:val="005D125D"/>
    <w:rsid w:val="005D1BD7"/>
    <w:rsid w:val="005D1CB2"/>
    <w:rsid w:val="005D21D7"/>
    <w:rsid w:val="005D242E"/>
    <w:rsid w:val="005D2502"/>
    <w:rsid w:val="005D261B"/>
    <w:rsid w:val="005D28CD"/>
    <w:rsid w:val="005D2C4C"/>
    <w:rsid w:val="005D3230"/>
    <w:rsid w:val="005D3D01"/>
    <w:rsid w:val="005D4120"/>
    <w:rsid w:val="005D4219"/>
    <w:rsid w:val="005D45FC"/>
    <w:rsid w:val="005D48C9"/>
    <w:rsid w:val="005D5009"/>
    <w:rsid w:val="005D5559"/>
    <w:rsid w:val="005D605E"/>
    <w:rsid w:val="005D61A6"/>
    <w:rsid w:val="005D6864"/>
    <w:rsid w:val="005D6F57"/>
    <w:rsid w:val="005D711B"/>
    <w:rsid w:val="005D7638"/>
    <w:rsid w:val="005E0B56"/>
    <w:rsid w:val="005E1ABA"/>
    <w:rsid w:val="005E1CD0"/>
    <w:rsid w:val="005E1E08"/>
    <w:rsid w:val="005E1F8A"/>
    <w:rsid w:val="005E248B"/>
    <w:rsid w:val="005E2B2C"/>
    <w:rsid w:val="005E3121"/>
    <w:rsid w:val="005E33BC"/>
    <w:rsid w:val="005E3690"/>
    <w:rsid w:val="005E3AF5"/>
    <w:rsid w:val="005E4187"/>
    <w:rsid w:val="005E4963"/>
    <w:rsid w:val="005E4ACE"/>
    <w:rsid w:val="005E4ADE"/>
    <w:rsid w:val="005E51A3"/>
    <w:rsid w:val="005E52B3"/>
    <w:rsid w:val="005E550D"/>
    <w:rsid w:val="005E5E7E"/>
    <w:rsid w:val="005E64D3"/>
    <w:rsid w:val="005E6E9F"/>
    <w:rsid w:val="005E6F1A"/>
    <w:rsid w:val="005E7382"/>
    <w:rsid w:val="005E7DB4"/>
    <w:rsid w:val="005F013B"/>
    <w:rsid w:val="005F1E5A"/>
    <w:rsid w:val="005F20DA"/>
    <w:rsid w:val="005F28D4"/>
    <w:rsid w:val="005F294D"/>
    <w:rsid w:val="005F2DA5"/>
    <w:rsid w:val="005F3772"/>
    <w:rsid w:val="005F3BD0"/>
    <w:rsid w:val="005F441E"/>
    <w:rsid w:val="005F44D8"/>
    <w:rsid w:val="005F4DB9"/>
    <w:rsid w:val="005F51E1"/>
    <w:rsid w:val="005F53DC"/>
    <w:rsid w:val="005F5554"/>
    <w:rsid w:val="005F55F1"/>
    <w:rsid w:val="005F57EC"/>
    <w:rsid w:val="005F6F60"/>
    <w:rsid w:val="005F7096"/>
    <w:rsid w:val="005F71AE"/>
    <w:rsid w:val="005F755E"/>
    <w:rsid w:val="005F7DD4"/>
    <w:rsid w:val="00600007"/>
    <w:rsid w:val="00600450"/>
    <w:rsid w:val="00600683"/>
    <w:rsid w:val="00600A28"/>
    <w:rsid w:val="00600A61"/>
    <w:rsid w:val="00601143"/>
    <w:rsid w:val="00601518"/>
    <w:rsid w:val="0060155A"/>
    <w:rsid w:val="006018F4"/>
    <w:rsid w:val="0060224D"/>
    <w:rsid w:val="00602500"/>
    <w:rsid w:val="00602942"/>
    <w:rsid w:val="00602E01"/>
    <w:rsid w:val="006033FC"/>
    <w:rsid w:val="006037BE"/>
    <w:rsid w:val="00603CF8"/>
    <w:rsid w:val="00604279"/>
    <w:rsid w:val="006046E7"/>
    <w:rsid w:val="00604B32"/>
    <w:rsid w:val="006051CD"/>
    <w:rsid w:val="0060596A"/>
    <w:rsid w:val="00605CE6"/>
    <w:rsid w:val="00606350"/>
    <w:rsid w:val="00606E85"/>
    <w:rsid w:val="00607E54"/>
    <w:rsid w:val="00610CAA"/>
    <w:rsid w:val="00610EC7"/>
    <w:rsid w:val="00611277"/>
    <w:rsid w:val="00611A4A"/>
    <w:rsid w:val="00611D3E"/>
    <w:rsid w:val="00612430"/>
    <w:rsid w:val="00612A99"/>
    <w:rsid w:val="00612CFC"/>
    <w:rsid w:val="00612D57"/>
    <w:rsid w:val="00612DE5"/>
    <w:rsid w:val="00613334"/>
    <w:rsid w:val="00614159"/>
    <w:rsid w:val="00615237"/>
    <w:rsid w:val="00616119"/>
    <w:rsid w:val="00616263"/>
    <w:rsid w:val="006163B8"/>
    <w:rsid w:val="0061683D"/>
    <w:rsid w:val="00617514"/>
    <w:rsid w:val="0061761B"/>
    <w:rsid w:val="00617FA0"/>
    <w:rsid w:val="006205D9"/>
    <w:rsid w:val="006208F1"/>
    <w:rsid w:val="00620E6E"/>
    <w:rsid w:val="006215E8"/>
    <w:rsid w:val="00621A89"/>
    <w:rsid w:val="0062217E"/>
    <w:rsid w:val="00622E83"/>
    <w:rsid w:val="006232AC"/>
    <w:rsid w:val="00623D3E"/>
    <w:rsid w:val="00623D4B"/>
    <w:rsid w:val="006242D9"/>
    <w:rsid w:val="00624D19"/>
    <w:rsid w:val="006253C1"/>
    <w:rsid w:val="00625A20"/>
    <w:rsid w:val="006261FB"/>
    <w:rsid w:val="0062669F"/>
    <w:rsid w:val="00626C7C"/>
    <w:rsid w:val="00626CA1"/>
    <w:rsid w:val="0062762B"/>
    <w:rsid w:val="00630682"/>
    <w:rsid w:val="00630899"/>
    <w:rsid w:val="00630BB0"/>
    <w:rsid w:val="00631CDF"/>
    <w:rsid w:val="00631D01"/>
    <w:rsid w:val="00631D8F"/>
    <w:rsid w:val="0063262D"/>
    <w:rsid w:val="006326E1"/>
    <w:rsid w:val="00632E00"/>
    <w:rsid w:val="00633443"/>
    <w:rsid w:val="00633F55"/>
    <w:rsid w:val="00634B79"/>
    <w:rsid w:val="00636167"/>
    <w:rsid w:val="00636870"/>
    <w:rsid w:val="0063691C"/>
    <w:rsid w:val="006371C1"/>
    <w:rsid w:val="00637968"/>
    <w:rsid w:val="0064004B"/>
    <w:rsid w:val="00640876"/>
    <w:rsid w:val="00640ACC"/>
    <w:rsid w:val="00640B63"/>
    <w:rsid w:val="00640EB5"/>
    <w:rsid w:val="00640F51"/>
    <w:rsid w:val="006417DA"/>
    <w:rsid w:val="00641AD1"/>
    <w:rsid w:val="00642164"/>
    <w:rsid w:val="0064265F"/>
    <w:rsid w:val="006426B9"/>
    <w:rsid w:val="00642D1F"/>
    <w:rsid w:val="00643C32"/>
    <w:rsid w:val="00643DE4"/>
    <w:rsid w:val="00644172"/>
    <w:rsid w:val="00644636"/>
    <w:rsid w:val="00644FAE"/>
    <w:rsid w:val="006455DA"/>
    <w:rsid w:val="00646410"/>
    <w:rsid w:val="00646569"/>
    <w:rsid w:val="0064686A"/>
    <w:rsid w:val="00646935"/>
    <w:rsid w:val="00646938"/>
    <w:rsid w:val="00647791"/>
    <w:rsid w:val="006477D2"/>
    <w:rsid w:val="00647809"/>
    <w:rsid w:val="0064791E"/>
    <w:rsid w:val="0064793A"/>
    <w:rsid w:val="00647A63"/>
    <w:rsid w:val="0065003D"/>
    <w:rsid w:val="00650872"/>
    <w:rsid w:val="0065126B"/>
    <w:rsid w:val="00653EB8"/>
    <w:rsid w:val="006550C2"/>
    <w:rsid w:val="006550D7"/>
    <w:rsid w:val="006554B9"/>
    <w:rsid w:val="00655A15"/>
    <w:rsid w:val="006562C8"/>
    <w:rsid w:val="006563C1"/>
    <w:rsid w:val="006566F8"/>
    <w:rsid w:val="00656731"/>
    <w:rsid w:val="00657ABA"/>
    <w:rsid w:val="00660483"/>
    <w:rsid w:val="0066159B"/>
    <w:rsid w:val="0066199B"/>
    <w:rsid w:val="00661DC5"/>
    <w:rsid w:val="006632BD"/>
    <w:rsid w:val="0066379D"/>
    <w:rsid w:val="006638F2"/>
    <w:rsid w:val="00665303"/>
    <w:rsid w:val="006659DC"/>
    <w:rsid w:val="00665B02"/>
    <w:rsid w:val="00665B3A"/>
    <w:rsid w:val="00665B4C"/>
    <w:rsid w:val="00665F05"/>
    <w:rsid w:val="00665F55"/>
    <w:rsid w:val="00666111"/>
    <w:rsid w:val="00666163"/>
    <w:rsid w:val="00666BD5"/>
    <w:rsid w:val="00667DFA"/>
    <w:rsid w:val="00670937"/>
    <w:rsid w:val="00670CAB"/>
    <w:rsid w:val="006712B8"/>
    <w:rsid w:val="006712DD"/>
    <w:rsid w:val="0067315B"/>
    <w:rsid w:val="00673185"/>
    <w:rsid w:val="00674280"/>
    <w:rsid w:val="006744AA"/>
    <w:rsid w:val="00674773"/>
    <w:rsid w:val="00674A72"/>
    <w:rsid w:val="00674A9B"/>
    <w:rsid w:val="00674B74"/>
    <w:rsid w:val="006751C4"/>
    <w:rsid w:val="006756D3"/>
    <w:rsid w:val="006757E9"/>
    <w:rsid w:val="00675C23"/>
    <w:rsid w:val="00676169"/>
    <w:rsid w:val="00676709"/>
    <w:rsid w:val="006770FF"/>
    <w:rsid w:val="006772AE"/>
    <w:rsid w:val="00680009"/>
    <w:rsid w:val="0068019D"/>
    <w:rsid w:val="006803C7"/>
    <w:rsid w:val="00680895"/>
    <w:rsid w:val="00680948"/>
    <w:rsid w:val="00680D47"/>
    <w:rsid w:val="00681C54"/>
    <w:rsid w:val="00682E5D"/>
    <w:rsid w:val="00683281"/>
    <w:rsid w:val="00683B37"/>
    <w:rsid w:val="00683CFF"/>
    <w:rsid w:val="00683D2B"/>
    <w:rsid w:val="00683F26"/>
    <w:rsid w:val="006841EF"/>
    <w:rsid w:val="00684245"/>
    <w:rsid w:val="00684310"/>
    <w:rsid w:val="00684D7E"/>
    <w:rsid w:val="00685BE9"/>
    <w:rsid w:val="00686135"/>
    <w:rsid w:val="00686343"/>
    <w:rsid w:val="006864C3"/>
    <w:rsid w:val="006865AB"/>
    <w:rsid w:val="006867A8"/>
    <w:rsid w:val="00686B6E"/>
    <w:rsid w:val="00686D6B"/>
    <w:rsid w:val="00686FE0"/>
    <w:rsid w:val="00687623"/>
    <w:rsid w:val="006879B3"/>
    <w:rsid w:val="00687F77"/>
    <w:rsid w:val="00690212"/>
    <w:rsid w:val="006908B3"/>
    <w:rsid w:val="00692226"/>
    <w:rsid w:val="006934EB"/>
    <w:rsid w:val="00693633"/>
    <w:rsid w:val="00693BD4"/>
    <w:rsid w:val="0069492E"/>
    <w:rsid w:val="00694A8A"/>
    <w:rsid w:val="0069549C"/>
    <w:rsid w:val="00697132"/>
    <w:rsid w:val="00697140"/>
    <w:rsid w:val="006971FD"/>
    <w:rsid w:val="00697231"/>
    <w:rsid w:val="00697669"/>
    <w:rsid w:val="006976C2"/>
    <w:rsid w:val="006A0DD0"/>
    <w:rsid w:val="006A100E"/>
    <w:rsid w:val="006A112D"/>
    <w:rsid w:val="006A169A"/>
    <w:rsid w:val="006A1895"/>
    <w:rsid w:val="006A19EF"/>
    <w:rsid w:val="006A2247"/>
    <w:rsid w:val="006A2E2B"/>
    <w:rsid w:val="006A2E66"/>
    <w:rsid w:val="006A2E77"/>
    <w:rsid w:val="006A330B"/>
    <w:rsid w:val="006A3525"/>
    <w:rsid w:val="006A39CA"/>
    <w:rsid w:val="006A4AAE"/>
    <w:rsid w:val="006A5C1A"/>
    <w:rsid w:val="006A62D4"/>
    <w:rsid w:val="006A66FE"/>
    <w:rsid w:val="006A6847"/>
    <w:rsid w:val="006A6AEC"/>
    <w:rsid w:val="006A6D05"/>
    <w:rsid w:val="006A6D63"/>
    <w:rsid w:val="006A70AE"/>
    <w:rsid w:val="006A7E10"/>
    <w:rsid w:val="006B03A8"/>
    <w:rsid w:val="006B069C"/>
    <w:rsid w:val="006B1FD6"/>
    <w:rsid w:val="006B2462"/>
    <w:rsid w:val="006B249D"/>
    <w:rsid w:val="006B2CF8"/>
    <w:rsid w:val="006B2FE9"/>
    <w:rsid w:val="006B390A"/>
    <w:rsid w:val="006B4477"/>
    <w:rsid w:val="006B4F66"/>
    <w:rsid w:val="006B6995"/>
    <w:rsid w:val="006B6F9F"/>
    <w:rsid w:val="006B7E2F"/>
    <w:rsid w:val="006B7EAF"/>
    <w:rsid w:val="006B7F22"/>
    <w:rsid w:val="006C0622"/>
    <w:rsid w:val="006C091D"/>
    <w:rsid w:val="006C0A13"/>
    <w:rsid w:val="006C0DA2"/>
    <w:rsid w:val="006C0F44"/>
    <w:rsid w:val="006C1FDC"/>
    <w:rsid w:val="006C203E"/>
    <w:rsid w:val="006C2EB3"/>
    <w:rsid w:val="006C3A7E"/>
    <w:rsid w:val="006C3FC6"/>
    <w:rsid w:val="006C412E"/>
    <w:rsid w:val="006C42B3"/>
    <w:rsid w:val="006C43FB"/>
    <w:rsid w:val="006C4C42"/>
    <w:rsid w:val="006C4CF5"/>
    <w:rsid w:val="006C545D"/>
    <w:rsid w:val="006C5DBA"/>
    <w:rsid w:val="006C6131"/>
    <w:rsid w:val="006C6301"/>
    <w:rsid w:val="006C6488"/>
    <w:rsid w:val="006C6CC0"/>
    <w:rsid w:val="006C7381"/>
    <w:rsid w:val="006C7537"/>
    <w:rsid w:val="006D0164"/>
    <w:rsid w:val="006D123C"/>
    <w:rsid w:val="006D1FCD"/>
    <w:rsid w:val="006D2223"/>
    <w:rsid w:val="006D2C06"/>
    <w:rsid w:val="006D2D04"/>
    <w:rsid w:val="006D31BE"/>
    <w:rsid w:val="006D3A3D"/>
    <w:rsid w:val="006D3B7D"/>
    <w:rsid w:val="006D4856"/>
    <w:rsid w:val="006D4AB1"/>
    <w:rsid w:val="006D5299"/>
    <w:rsid w:val="006D5C5F"/>
    <w:rsid w:val="006D600C"/>
    <w:rsid w:val="006D6212"/>
    <w:rsid w:val="006D71F5"/>
    <w:rsid w:val="006E00C2"/>
    <w:rsid w:val="006E0177"/>
    <w:rsid w:val="006E06CA"/>
    <w:rsid w:val="006E0FB0"/>
    <w:rsid w:val="006E1336"/>
    <w:rsid w:val="006E1897"/>
    <w:rsid w:val="006E1CD3"/>
    <w:rsid w:val="006E1F31"/>
    <w:rsid w:val="006E222A"/>
    <w:rsid w:val="006E27EB"/>
    <w:rsid w:val="006E2EAD"/>
    <w:rsid w:val="006E3051"/>
    <w:rsid w:val="006E3DAF"/>
    <w:rsid w:val="006E4BB1"/>
    <w:rsid w:val="006E4CB4"/>
    <w:rsid w:val="006E4CFB"/>
    <w:rsid w:val="006E73F1"/>
    <w:rsid w:val="006E7852"/>
    <w:rsid w:val="006E791D"/>
    <w:rsid w:val="006E7A01"/>
    <w:rsid w:val="006E7AA0"/>
    <w:rsid w:val="006F0412"/>
    <w:rsid w:val="006F08D2"/>
    <w:rsid w:val="006F0B9D"/>
    <w:rsid w:val="006F1278"/>
    <w:rsid w:val="006F1BF7"/>
    <w:rsid w:val="006F1D9C"/>
    <w:rsid w:val="006F21F6"/>
    <w:rsid w:val="006F2A43"/>
    <w:rsid w:val="006F2FAE"/>
    <w:rsid w:val="006F3587"/>
    <w:rsid w:val="006F3EB1"/>
    <w:rsid w:val="006F4188"/>
    <w:rsid w:val="006F442D"/>
    <w:rsid w:val="006F4590"/>
    <w:rsid w:val="006F47C7"/>
    <w:rsid w:val="006F4AB3"/>
    <w:rsid w:val="006F4CCD"/>
    <w:rsid w:val="006F578B"/>
    <w:rsid w:val="006F5ABA"/>
    <w:rsid w:val="006F6650"/>
    <w:rsid w:val="006F67CD"/>
    <w:rsid w:val="006F6FD4"/>
    <w:rsid w:val="006F717A"/>
    <w:rsid w:val="006F78FF"/>
    <w:rsid w:val="006F7EDB"/>
    <w:rsid w:val="00700937"/>
    <w:rsid w:val="00700A28"/>
    <w:rsid w:val="00701960"/>
    <w:rsid w:val="007019CD"/>
    <w:rsid w:val="00701CA9"/>
    <w:rsid w:val="00701EB9"/>
    <w:rsid w:val="0070206B"/>
    <w:rsid w:val="00702296"/>
    <w:rsid w:val="00703492"/>
    <w:rsid w:val="00703A94"/>
    <w:rsid w:val="00703C02"/>
    <w:rsid w:val="00704650"/>
    <w:rsid w:val="00704AAB"/>
    <w:rsid w:val="00704B95"/>
    <w:rsid w:val="00704FC8"/>
    <w:rsid w:val="007054F0"/>
    <w:rsid w:val="00705887"/>
    <w:rsid w:val="00705976"/>
    <w:rsid w:val="00705FF9"/>
    <w:rsid w:val="007063FF"/>
    <w:rsid w:val="00706874"/>
    <w:rsid w:val="00706A57"/>
    <w:rsid w:val="00706CE9"/>
    <w:rsid w:val="007073E8"/>
    <w:rsid w:val="0070744F"/>
    <w:rsid w:val="007076B1"/>
    <w:rsid w:val="007076C4"/>
    <w:rsid w:val="00707AC1"/>
    <w:rsid w:val="00707C94"/>
    <w:rsid w:val="007106A7"/>
    <w:rsid w:val="007108AA"/>
    <w:rsid w:val="00710964"/>
    <w:rsid w:val="0071163F"/>
    <w:rsid w:val="0071171D"/>
    <w:rsid w:val="007128C1"/>
    <w:rsid w:val="00713318"/>
    <w:rsid w:val="007134C9"/>
    <w:rsid w:val="007136F3"/>
    <w:rsid w:val="00713A8C"/>
    <w:rsid w:val="00713CBC"/>
    <w:rsid w:val="00713D49"/>
    <w:rsid w:val="007145B9"/>
    <w:rsid w:val="00714613"/>
    <w:rsid w:val="00714B5F"/>
    <w:rsid w:val="00714EF7"/>
    <w:rsid w:val="0071501E"/>
    <w:rsid w:val="0071533F"/>
    <w:rsid w:val="00715E7E"/>
    <w:rsid w:val="007161BA"/>
    <w:rsid w:val="00716D81"/>
    <w:rsid w:val="007176AF"/>
    <w:rsid w:val="00717969"/>
    <w:rsid w:val="00717A03"/>
    <w:rsid w:val="0072022C"/>
    <w:rsid w:val="0072037B"/>
    <w:rsid w:val="00720435"/>
    <w:rsid w:val="00720BF7"/>
    <w:rsid w:val="00720F18"/>
    <w:rsid w:val="00721424"/>
    <w:rsid w:val="00721B70"/>
    <w:rsid w:val="00721E02"/>
    <w:rsid w:val="00722824"/>
    <w:rsid w:val="0072290C"/>
    <w:rsid w:val="00722A57"/>
    <w:rsid w:val="00722D1D"/>
    <w:rsid w:val="00722DD0"/>
    <w:rsid w:val="00722DDE"/>
    <w:rsid w:val="00722EBE"/>
    <w:rsid w:val="007231D6"/>
    <w:rsid w:val="007239AF"/>
    <w:rsid w:val="0072415D"/>
    <w:rsid w:val="00724177"/>
    <w:rsid w:val="00724178"/>
    <w:rsid w:val="0072429E"/>
    <w:rsid w:val="007244C0"/>
    <w:rsid w:val="00724D69"/>
    <w:rsid w:val="00724F44"/>
    <w:rsid w:val="00725327"/>
    <w:rsid w:val="007253BA"/>
    <w:rsid w:val="007254A8"/>
    <w:rsid w:val="007258FD"/>
    <w:rsid w:val="00725C3D"/>
    <w:rsid w:val="00725FBE"/>
    <w:rsid w:val="0072633C"/>
    <w:rsid w:val="00726BD8"/>
    <w:rsid w:val="007279C1"/>
    <w:rsid w:val="00727CD4"/>
    <w:rsid w:val="00730A4B"/>
    <w:rsid w:val="00730A52"/>
    <w:rsid w:val="007312C9"/>
    <w:rsid w:val="00732072"/>
    <w:rsid w:val="00732126"/>
    <w:rsid w:val="00732772"/>
    <w:rsid w:val="00732801"/>
    <w:rsid w:val="00732E30"/>
    <w:rsid w:val="00732F99"/>
    <w:rsid w:val="00733048"/>
    <w:rsid w:val="00733097"/>
    <w:rsid w:val="007341FB"/>
    <w:rsid w:val="007348A3"/>
    <w:rsid w:val="007357F2"/>
    <w:rsid w:val="00735C5F"/>
    <w:rsid w:val="00735E4E"/>
    <w:rsid w:val="0073605E"/>
    <w:rsid w:val="00737855"/>
    <w:rsid w:val="007379FA"/>
    <w:rsid w:val="007401F0"/>
    <w:rsid w:val="0074038F"/>
    <w:rsid w:val="00740DE4"/>
    <w:rsid w:val="00740F89"/>
    <w:rsid w:val="007410B5"/>
    <w:rsid w:val="007419F6"/>
    <w:rsid w:val="00741E49"/>
    <w:rsid w:val="00742F85"/>
    <w:rsid w:val="007431C5"/>
    <w:rsid w:val="00743F04"/>
    <w:rsid w:val="007446A4"/>
    <w:rsid w:val="00744F78"/>
    <w:rsid w:val="007457B6"/>
    <w:rsid w:val="00746A2F"/>
    <w:rsid w:val="00746D57"/>
    <w:rsid w:val="00746F49"/>
    <w:rsid w:val="00747016"/>
    <w:rsid w:val="007471B3"/>
    <w:rsid w:val="007472F9"/>
    <w:rsid w:val="00747841"/>
    <w:rsid w:val="00747B03"/>
    <w:rsid w:val="007500C3"/>
    <w:rsid w:val="0075104E"/>
    <w:rsid w:val="00751A9E"/>
    <w:rsid w:val="00752D0A"/>
    <w:rsid w:val="0075308B"/>
    <w:rsid w:val="00753791"/>
    <w:rsid w:val="007538AE"/>
    <w:rsid w:val="00753AB1"/>
    <w:rsid w:val="00753DBA"/>
    <w:rsid w:val="00753E91"/>
    <w:rsid w:val="00753E92"/>
    <w:rsid w:val="00753F3E"/>
    <w:rsid w:val="00754093"/>
    <w:rsid w:val="00754C1F"/>
    <w:rsid w:val="0075517D"/>
    <w:rsid w:val="007551DB"/>
    <w:rsid w:val="0075571B"/>
    <w:rsid w:val="00756010"/>
    <w:rsid w:val="007560D3"/>
    <w:rsid w:val="0075651E"/>
    <w:rsid w:val="007565E3"/>
    <w:rsid w:val="007567F4"/>
    <w:rsid w:val="00756BBB"/>
    <w:rsid w:val="00757324"/>
    <w:rsid w:val="00757AB0"/>
    <w:rsid w:val="00757D84"/>
    <w:rsid w:val="00760843"/>
    <w:rsid w:val="007615FC"/>
    <w:rsid w:val="00761A17"/>
    <w:rsid w:val="00761A31"/>
    <w:rsid w:val="00761E10"/>
    <w:rsid w:val="007626E8"/>
    <w:rsid w:val="00762F78"/>
    <w:rsid w:val="00764719"/>
    <w:rsid w:val="00764874"/>
    <w:rsid w:val="00765499"/>
    <w:rsid w:val="0076567D"/>
    <w:rsid w:val="007658BB"/>
    <w:rsid w:val="00765D78"/>
    <w:rsid w:val="00765E1A"/>
    <w:rsid w:val="00767E03"/>
    <w:rsid w:val="00770091"/>
    <w:rsid w:val="007707BD"/>
    <w:rsid w:val="00771716"/>
    <w:rsid w:val="00772221"/>
    <w:rsid w:val="0077227A"/>
    <w:rsid w:val="007725C6"/>
    <w:rsid w:val="00772996"/>
    <w:rsid w:val="0077327C"/>
    <w:rsid w:val="0077369B"/>
    <w:rsid w:val="00773A99"/>
    <w:rsid w:val="00773E1A"/>
    <w:rsid w:val="00773F5E"/>
    <w:rsid w:val="00774A7F"/>
    <w:rsid w:val="00774C22"/>
    <w:rsid w:val="007753A0"/>
    <w:rsid w:val="007755CC"/>
    <w:rsid w:val="0077579B"/>
    <w:rsid w:val="00775E2C"/>
    <w:rsid w:val="00776814"/>
    <w:rsid w:val="0077709A"/>
    <w:rsid w:val="007771A3"/>
    <w:rsid w:val="0078020C"/>
    <w:rsid w:val="00780785"/>
    <w:rsid w:val="00780FCA"/>
    <w:rsid w:val="007821B0"/>
    <w:rsid w:val="007822D5"/>
    <w:rsid w:val="007827D2"/>
    <w:rsid w:val="00782A8A"/>
    <w:rsid w:val="00782DEB"/>
    <w:rsid w:val="0078337F"/>
    <w:rsid w:val="00784328"/>
    <w:rsid w:val="007853FF"/>
    <w:rsid w:val="007854AE"/>
    <w:rsid w:val="00785F41"/>
    <w:rsid w:val="00786153"/>
    <w:rsid w:val="00787855"/>
    <w:rsid w:val="00787CC7"/>
    <w:rsid w:val="00787CD8"/>
    <w:rsid w:val="00787E21"/>
    <w:rsid w:val="00787ED1"/>
    <w:rsid w:val="0079082B"/>
    <w:rsid w:val="007908D3"/>
    <w:rsid w:val="00790FC8"/>
    <w:rsid w:val="00791527"/>
    <w:rsid w:val="00791F8F"/>
    <w:rsid w:val="007922F9"/>
    <w:rsid w:val="00792BCC"/>
    <w:rsid w:val="00793802"/>
    <w:rsid w:val="00794A55"/>
    <w:rsid w:val="0079519A"/>
    <w:rsid w:val="00795D1F"/>
    <w:rsid w:val="00795E07"/>
    <w:rsid w:val="00796352"/>
    <w:rsid w:val="0079658A"/>
    <w:rsid w:val="00796B9D"/>
    <w:rsid w:val="00796E95"/>
    <w:rsid w:val="00796F0D"/>
    <w:rsid w:val="0079784E"/>
    <w:rsid w:val="00797C3E"/>
    <w:rsid w:val="007A080B"/>
    <w:rsid w:val="007A0B4B"/>
    <w:rsid w:val="007A0CBD"/>
    <w:rsid w:val="007A0F5E"/>
    <w:rsid w:val="007A1976"/>
    <w:rsid w:val="007A226F"/>
    <w:rsid w:val="007A26CE"/>
    <w:rsid w:val="007A2D1D"/>
    <w:rsid w:val="007A379B"/>
    <w:rsid w:val="007A418C"/>
    <w:rsid w:val="007A4273"/>
    <w:rsid w:val="007A483C"/>
    <w:rsid w:val="007A516F"/>
    <w:rsid w:val="007A5670"/>
    <w:rsid w:val="007A5CAD"/>
    <w:rsid w:val="007A5D33"/>
    <w:rsid w:val="007A5E91"/>
    <w:rsid w:val="007A62FD"/>
    <w:rsid w:val="007A675A"/>
    <w:rsid w:val="007A6EC2"/>
    <w:rsid w:val="007A7466"/>
    <w:rsid w:val="007A772E"/>
    <w:rsid w:val="007A7A69"/>
    <w:rsid w:val="007B0953"/>
    <w:rsid w:val="007B0D9A"/>
    <w:rsid w:val="007B0F40"/>
    <w:rsid w:val="007B19FD"/>
    <w:rsid w:val="007B1CFD"/>
    <w:rsid w:val="007B204E"/>
    <w:rsid w:val="007B2171"/>
    <w:rsid w:val="007B21C3"/>
    <w:rsid w:val="007B23A7"/>
    <w:rsid w:val="007B2C60"/>
    <w:rsid w:val="007B2CDA"/>
    <w:rsid w:val="007B3F94"/>
    <w:rsid w:val="007B3FCC"/>
    <w:rsid w:val="007B4154"/>
    <w:rsid w:val="007B460C"/>
    <w:rsid w:val="007B484E"/>
    <w:rsid w:val="007B4E8F"/>
    <w:rsid w:val="007B55B8"/>
    <w:rsid w:val="007B5B88"/>
    <w:rsid w:val="007B6075"/>
    <w:rsid w:val="007B6617"/>
    <w:rsid w:val="007B7093"/>
    <w:rsid w:val="007B7446"/>
    <w:rsid w:val="007B7535"/>
    <w:rsid w:val="007C0427"/>
    <w:rsid w:val="007C04B5"/>
    <w:rsid w:val="007C0B84"/>
    <w:rsid w:val="007C0C95"/>
    <w:rsid w:val="007C1FAC"/>
    <w:rsid w:val="007C2900"/>
    <w:rsid w:val="007C290E"/>
    <w:rsid w:val="007C30A5"/>
    <w:rsid w:val="007C33E4"/>
    <w:rsid w:val="007C35E3"/>
    <w:rsid w:val="007C39F2"/>
    <w:rsid w:val="007C40D7"/>
    <w:rsid w:val="007C47A3"/>
    <w:rsid w:val="007C48CC"/>
    <w:rsid w:val="007C5C3B"/>
    <w:rsid w:val="007C5C70"/>
    <w:rsid w:val="007C5D79"/>
    <w:rsid w:val="007C6116"/>
    <w:rsid w:val="007C7477"/>
    <w:rsid w:val="007C7D96"/>
    <w:rsid w:val="007D0F19"/>
    <w:rsid w:val="007D187F"/>
    <w:rsid w:val="007D1EE2"/>
    <w:rsid w:val="007D27F9"/>
    <w:rsid w:val="007D3003"/>
    <w:rsid w:val="007D354C"/>
    <w:rsid w:val="007D3C6D"/>
    <w:rsid w:val="007D451C"/>
    <w:rsid w:val="007D5A2A"/>
    <w:rsid w:val="007D5AC7"/>
    <w:rsid w:val="007D5CEE"/>
    <w:rsid w:val="007D5E1F"/>
    <w:rsid w:val="007D606A"/>
    <w:rsid w:val="007D616F"/>
    <w:rsid w:val="007D68A2"/>
    <w:rsid w:val="007D6A09"/>
    <w:rsid w:val="007D6A31"/>
    <w:rsid w:val="007D72F5"/>
    <w:rsid w:val="007D7ADF"/>
    <w:rsid w:val="007D7C98"/>
    <w:rsid w:val="007D7EC3"/>
    <w:rsid w:val="007E0B9C"/>
    <w:rsid w:val="007E13A4"/>
    <w:rsid w:val="007E181D"/>
    <w:rsid w:val="007E1885"/>
    <w:rsid w:val="007E18C1"/>
    <w:rsid w:val="007E210D"/>
    <w:rsid w:val="007E23D4"/>
    <w:rsid w:val="007E245B"/>
    <w:rsid w:val="007E24CA"/>
    <w:rsid w:val="007E25F0"/>
    <w:rsid w:val="007E36EC"/>
    <w:rsid w:val="007E3A69"/>
    <w:rsid w:val="007E4593"/>
    <w:rsid w:val="007E5456"/>
    <w:rsid w:val="007E5B9D"/>
    <w:rsid w:val="007E6CAF"/>
    <w:rsid w:val="007E76D4"/>
    <w:rsid w:val="007E7910"/>
    <w:rsid w:val="007F0344"/>
    <w:rsid w:val="007F0632"/>
    <w:rsid w:val="007F0638"/>
    <w:rsid w:val="007F0C1B"/>
    <w:rsid w:val="007F0E65"/>
    <w:rsid w:val="007F0E6F"/>
    <w:rsid w:val="007F1D91"/>
    <w:rsid w:val="007F2404"/>
    <w:rsid w:val="007F27B2"/>
    <w:rsid w:val="007F2BA7"/>
    <w:rsid w:val="007F2EEE"/>
    <w:rsid w:val="007F3A2E"/>
    <w:rsid w:val="007F3AB9"/>
    <w:rsid w:val="007F401F"/>
    <w:rsid w:val="007F4386"/>
    <w:rsid w:val="007F462D"/>
    <w:rsid w:val="007F47E8"/>
    <w:rsid w:val="007F4BC1"/>
    <w:rsid w:val="007F4CD3"/>
    <w:rsid w:val="007F5633"/>
    <w:rsid w:val="007F56A8"/>
    <w:rsid w:val="007F5DA5"/>
    <w:rsid w:val="007F5EB6"/>
    <w:rsid w:val="007F6474"/>
    <w:rsid w:val="007F64D3"/>
    <w:rsid w:val="007F65DE"/>
    <w:rsid w:val="007F6ECF"/>
    <w:rsid w:val="007F6F94"/>
    <w:rsid w:val="007F7F38"/>
    <w:rsid w:val="00800AF7"/>
    <w:rsid w:val="0080112F"/>
    <w:rsid w:val="0080115B"/>
    <w:rsid w:val="00803616"/>
    <w:rsid w:val="0080432B"/>
    <w:rsid w:val="00804605"/>
    <w:rsid w:val="00804C59"/>
    <w:rsid w:val="00804CC1"/>
    <w:rsid w:val="00804FE9"/>
    <w:rsid w:val="00805AE0"/>
    <w:rsid w:val="0080662E"/>
    <w:rsid w:val="00806F9A"/>
    <w:rsid w:val="00807506"/>
    <w:rsid w:val="00807566"/>
    <w:rsid w:val="00807597"/>
    <w:rsid w:val="0080772D"/>
    <w:rsid w:val="0081005D"/>
    <w:rsid w:val="00810308"/>
    <w:rsid w:val="008105DE"/>
    <w:rsid w:val="0081075D"/>
    <w:rsid w:val="008113CA"/>
    <w:rsid w:val="00812142"/>
    <w:rsid w:val="0081223E"/>
    <w:rsid w:val="00812AA6"/>
    <w:rsid w:val="0081370F"/>
    <w:rsid w:val="0081461B"/>
    <w:rsid w:val="00815165"/>
    <w:rsid w:val="00815ADF"/>
    <w:rsid w:val="00815D67"/>
    <w:rsid w:val="00816558"/>
    <w:rsid w:val="00816A45"/>
    <w:rsid w:val="00816BFA"/>
    <w:rsid w:val="00817233"/>
    <w:rsid w:val="00820338"/>
    <w:rsid w:val="00820556"/>
    <w:rsid w:val="00821137"/>
    <w:rsid w:val="00821F12"/>
    <w:rsid w:val="0082256C"/>
    <w:rsid w:val="008225DF"/>
    <w:rsid w:val="008226D1"/>
    <w:rsid w:val="00822A2A"/>
    <w:rsid w:val="00822CB7"/>
    <w:rsid w:val="00822FAD"/>
    <w:rsid w:val="00823553"/>
    <w:rsid w:val="00824B86"/>
    <w:rsid w:val="00824B89"/>
    <w:rsid w:val="00825012"/>
    <w:rsid w:val="0082539A"/>
    <w:rsid w:val="00826064"/>
    <w:rsid w:val="00826FC3"/>
    <w:rsid w:val="00827461"/>
    <w:rsid w:val="00827808"/>
    <w:rsid w:val="00827A45"/>
    <w:rsid w:val="00827CDE"/>
    <w:rsid w:val="00827FAD"/>
    <w:rsid w:val="008306B4"/>
    <w:rsid w:val="00831D75"/>
    <w:rsid w:val="0083255D"/>
    <w:rsid w:val="0083278B"/>
    <w:rsid w:val="00832871"/>
    <w:rsid w:val="008338A1"/>
    <w:rsid w:val="0083416A"/>
    <w:rsid w:val="0083422D"/>
    <w:rsid w:val="00834237"/>
    <w:rsid w:val="008344CF"/>
    <w:rsid w:val="008346DD"/>
    <w:rsid w:val="008348E9"/>
    <w:rsid w:val="00834A7D"/>
    <w:rsid w:val="00834BBA"/>
    <w:rsid w:val="00834CA0"/>
    <w:rsid w:val="0083532F"/>
    <w:rsid w:val="00835709"/>
    <w:rsid w:val="008357E4"/>
    <w:rsid w:val="00835860"/>
    <w:rsid w:val="00835C0F"/>
    <w:rsid w:val="00835DE2"/>
    <w:rsid w:val="00836655"/>
    <w:rsid w:val="008369F8"/>
    <w:rsid w:val="00836AC0"/>
    <w:rsid w:val="00836EA4"/>
    <w:rsid w:val="00836F88"/>
    <w:rsid w:val="008370B2"/>
    <w:rsid w:val="008402F2"/>
    <w:rsid w:val="00842801"/>
    <w:rsid w:val="0084281E"/>
    <w:rsid w:val="008433BA"/>
    <w:rsid w:val="00843411"/>
    <w:rsid w:val="008437AE"/>
    <w:rsid w:val="00843996"/>
    <w:rsid w:val="00843A1B"/>
    <w:rsid w:val="00843DA2"/>
    <w:rsid w:val="00844007"/>
    <w:rsid w:val="00844878"/>
    <w:rsid w:val="008456A2"/>
    <w:rsid w:val="00845B90"/>
    <w:rsid w:val="00845C83"/>
    <w:rsid w:val="00846AB9"/>
    <w:rsid w:val="00847AB4"/>
    <w:rsid w:val="00847D94"/>
    <w:rsid w:val="0085014E"/>
    <w:rsid w:val="00850EE8"/>
    <w:rsid w:val="008511BB"/>
    <w:rsid w:val="0085188F"/>
    <w:rsid w:val="00853378"/>
    <w:rsid w:val="00853997"/>
    <w:rsid w:val="00853D9F"/>
    <w:rsid w:val="008541C6"/>
    <w:rsid w:val="008542E8"/>
    <w:rsid w:val="0085594C"/>
    <w:rsid w:val="008559E3"/>
    <w:rsid w:val="00855C56"/>
    <w:rsid w:val="00856006"/>
    <w:rsid w:val="00856D1F"/>
    <w:rsid w:val="008572E9"/>
    <w:rsid w:val="0085779A"/>
    <w:rsid w:val="00857B18"/>
    <w:rsid w:val="0086012D"/>
    <w:rsid w:val="00860CC9"/>
    <w:rsid w:val="00860E77"/>
    <w:rsid w:val="00861FE1"/>
    <w:rsid w:val="00862412"/>
    <w:rsid w:val="00862D04"/>
    <w:rsid w:val="00862E2A"/>
    <w:rsid w:val="00862EBD"/>
    <w:rsid w:val="0086358A"/>
    <w:rsid w:val="008635C5"/>
    <w:rsid w:val="0086403E"/>
    <w:rsid w:val="008640C1"/>
    <w:rsid w:val="00864339"/>
    <w:rsid w:val="0086469C"/>
    <w:rsid w:val="00864E3D"/>
    <w:rsid w:val="00864F29"/>
    <w:rsid w:val="0086536F"/>
    <w:rsid w:val="00865B9A"/>
    <w:rsid w:val="00866A3B"/>
    <w:rsid w:val="00866E5B"/>
    <w:rsid w:val="008701F3"/>
    <w:rsid w:val="00870482"/>
    <w:rsid w:val="00870D12"/>
    <w:rsid w:val="0087155A"/>
    <w:rsid w:val="00871BE5"/>
    <w:rsid w:val="00873FE9"/>
    <w:rsid w:val="00874A02"/>
    <w:rsid w:val="00874D20"/>
    <w:rsid w:val="008751C1"/>
    <w:rsid w:val="00875DE2"/>
    <w:rsid w:val="00876402"/>
    <w:rsid w:val="00876588"/>
    <w:rsid w:val="00876A12"/>
    <w:rsid w:val="00876F54"/>
    <w:rsid w:val="00877EBC"/>
    <w:rsid w:val="00880298"/>
    <w:rsid w:val="00880766"/>
    <w:rsid w:val="00880EB6"/>
    <w:rsid w:val="008816F3"/>
    <w:rsid w:val="008822A5"/>
    <w:rsid w:val="008831CA"/>
    <w:rsid w:val="008838D2"/>
    <w:rsid w:val="00883D80"/>
    <w:rsid w:val="008849E3"/>
    <w:rsid w:val="00884A0A"/>
    <w:rsid w:val="0088602E"/>
    <w:rsid w:val="00886263"/>
    <w:rsid w:val="00886D4D"/>
    <w:rsid w:val="008877AF"/>
    <w:rsid w:val="00887848"/>
    <w:rsid w:val="00887A2A"/>
    <w:rsid w:val="00887E26"/>
    <w:rsid w:val="008905A6"/>
    <w:rsid w:val="00890639"/>
    <w:rsid w:val="00890F13"/>
    <w:rsid w:val="0089177D"/>
    <w:rsid w:val="008920FD"/>
    <w:rsid w:val="008923F3"/>
    <w:rsid w:val="0089244D"/>
    <w:rsid w:val="00893471"/>
    <w:rsid w:val="00893BF9"/>
    <w:rsid w:val="00893D29"/>
    <w:rsid w:val="00894481"/>
    <w:rsid w:val="008946BA"/>
    <w:rsid w:val="00895E6E"/>
    <w:rsid w:val="0089634E"/>
    <w:rsid w:val="008967FD"/>
    <w:rsid w:val="00896C10"/>
    <w:rsid w:val="00897596"/>
    <w:rsid w:val="00897686"/>
    <w:rsid w:val="008A0339"/>
    <w:rsid w:val="008A05AD"/>
    <w:rsid w:val="008A16A7"/>
    <w:rsid w:val="008A23C4"/>
    <w:rsid w:val="008A2B55"/>
    <w:rsid w:val="008A2C5D"/>
    <w:rsid w:val="008A336D"/>
    <w:rsid w:val="008A33FF"/>
    <w:rsid w:val="008A38F1"/>
    <w:rsid w:val="008A4312"/>
    <w:rsid w:val="008A5671"/>
    <w:rsid w:val="008A5C39"/>
    <w:rsid w:val="008A5FAF"/>
    <w:rsid w:val="008A62BD"/>
    <w:rsid w:val="008A672D"/>
    <w:rsid w:val="008A6C2B"/>
    <w:rsid w:val="008A75C4"/>
    <w:rsid w:val="008A791E"/>
    <w:rsid w:val="008A79B6"/>
    <w:rsid w:val="008A7CF9"/>
    <w:rsid w:val="008A7E81"/>
    <w:rsid w:val="008B0553"/>
    <w:rsid w:val="008B0E03"/>
    <w:rsid w:val="008B0E4C"/>
    <w:rsid w:val="008B1DDF"/>
    <w:rsid w:val="008B2AF8"/>
    <w:rsid w:val="008B30C2"/>
    <w:rsid w:val="008B31BC"/>
    <w:rsid w:val="008B466D"/>
    <w:rsid w:val="008B502E"/>
    <w:rsid w:val="008B56B5"/>
    <w:rsid w:val="008B5D14"/>
    <w:rsid w:val="008B5F77"/>
    <w:rsid w:val="008B62F1"/>
    <w:rsid w:val="008B6936"/>
    <w:rsid w:val="008B6B60"/>
    <w:rsid w:val="008B7D8F"/>
    <w:rsid w:val="008C0654"/>
    <w:rsid w:val="008C0D8F"/>
    <w:rsid w:val="008C1FF7"/>
    <w:rsid w:val="008C2065"/>
    <w:rsid w:val="008C2066"/>
    <w:rsid w:val="008C25A7"/>
    <w:rsid w:val="008C2CD4"/>
    <w:rsid w:val="008C3035"/>
    <w:rsid w:val="008C361E"/>
    <w:rsid w:val="008C3BFC"/>
    <w:rsid w:val="008C42B6"/>
    <w:rsid w:val="008C44EC"/>
    <w:rsid w:val="008C44FC"/>
    <w:rsid w:val="008C5E61"/>
    <w:rsid w:val="008C5EAE"/>
    <w:rsid w:val="008C61CB"/>
    <w:rsid w:val="008C6591"/>
    <w:rsid w:val="008C6C82"/>
    <w:rsid w:val="008C6F96"/>
    <w:rsid w:val="008C78A8"/>
    <w:rsid w:val="008D0F0D"/>
    <w:rsid w:val="008D16A3"/>
    <w:rsid w:val="008D1998"/>
    <w:rsid w:val="008D19E1"/>
    <w:rsid w:val="008D1D37"/>
    <w:rsid w:val="008D2197"/>
    <w:rsid w:val="008D27E7"/>
    <w:rsid w:val="008D29FE"/>
    <w:rsid w:val="008D340D"/>
    <w:rsid w:val="008D3E26"/>
    <w:rsid w:val="008D41B8"/>
    <w:rsid w:val="008D4EA9"/>
    <w:rsid w:val="008D5469"/>
    <w:rsid w:val="008D5EAA"/>
    <w:rsid w:val="008D77C9"/>
    <w:rsid w:val="008D7D91"/>
    <w:rsid w:val="008E041E"/>
    <w:rsid w:val="008E117A"/>
    <w:rsid w:val="008E1C2F"/>
    <w:rsid w:val="008E2032"/>
    <w:rsid w:val="008E2099"/>
    <w:rsid w:val="008E26E1"/>
    <w:rsid w:val="008E2EED"/>
    <w:rsid w:val="008E33E8"/>
    <w:rsid w:val="008E4934"/>
    <w:rsid w:val="008E558F"/>
    <w:rsid w:val="008E5971"/>
    <w:rsid w:val="008E5C63"/>
    <w:rsid w:val="008E6106"/>
    <w:rsid w:val="008E6399"/>
    <w:rsid w:val="008E6820"/>
    <w:rsid w:val="008E7054"/>
    <w:rsid w:val="008E75B4"/>
    <w:rsid w:val="008E79B5"/>
    <w:rsid w:val="008E7A21"/>
    <w:rsid w:val="008E7F42"/>
    <w:rsid w:val="008F022F"/>
    <w:rsid w:val="008F08AB"/>
    <w:rsid w:val="008F0EFF"/>
    <w:rsid w:val="008F15DC"/>
    <w:rsid w:val="008F1B40"/>
    <w:rsid w:val="008F252E"/>
    <w:rsid w:val="008F253B"/>
    <w:rsid w:val="008F2739"/>
    <w:rsid w:val="008F3435"/>
    <w:rsid w:val="008F3708"/>
    <w:rsid w:val="008F495A"/>
    <w:rsid w:val="008F4ABA"/>
    <w:rsid w:val="008F4CEE"/>
    <w:rsid w:val="008F56C1"/>
    <w:rsid w:val="008F5779"/>
    <w:rsid w:val="008F69B2"/>
    <w:rsid w:val="008F7A6B"/>
    <w:rsid w:val="0090088E"/>
    <w:rsid w:val="00900B0A"/>
    <w:rsid w:val="00900E20"/>
    <w:rsid w:val="009010C8"/>
    <w:rsid w:val="00901250"/>
    <w:rsid w:val="00901314"/>
    <w:rsid w:val="009015CA"/>
    <w:rsid w:val="00901B85"/>
    <w:rsid w:val="00901D4E"/>
    <w:rsid w:val="009025FC"/>
    <w:rsid w:val="00902A5F"/>
    <w:rsid w:val="00902D22"/>
    <w:rsid w:val="00902DBF"/>
    <w:rsid w:val="00902FAB"/>
    <w:rsid w:val="00903289"/>
    <w:rsid w:val="009033FC"/>
    <w:rsid w:val="009037D9"/>
    <w:rsid w:val="00903F26"/>
    <w:rsid w:val="00903FD1"/>
    <w:rsid w:val="0090418D"/>
    <w:rsid w:val="0090462F"/>
    <w:rsid w:val="00904885"/>
    <w:rsid w:val="00904A7B"/>
    <w:rsid w:val="00904E70"/>
    <w:rsid w:val="009050C7"/>
    <w:rsid w:val="0090519B"/>
    <w:rsid w:val="009052FB"/>
    <w:rsid w:val="00905407"/>
    <w:rsid w:val="00905659"/>
    <w:rsid w:val="00905AB8"/>
    <w:rsid w:val="00905BC2"/>
    <w:rsid w:val="00905FA5"/>
    <w:rsid w:val="009062A8"/>
    <w:rsid w:val="00906766"/>
    <w:rsid w:val="0090795D"/>
    <w:rsid w:val="00907ADB"/>
    <w:rsid w:val="00907DC3"/>
    <w:rsid w:val="009100F5"/>
    <w:rsid w:val="00911D8D"/>
    <w:rsid w:val="00912257"/>
    <w:rsid w:val="009129A1"/>
    <w:rsid w:val="009130C3"/>
    <w:rsid w:val="00913BFA"/>
    <w:rsid w:val="00913FE9"/>
    <w:rsid w:val="009142B3"/>
    <w:rsid w:val="009145A5"/>
    <w:rsid w:val="00914F92"/>
    <w:rsid w:val="0091534A"/>
    <w:rsid w:val="00915355"/>
    <w:rsid w:val="00915D38"/>
    <w:rsid w:val="0091626B"/>
    <w:rsid w:val="00916C10"/>
    <w:rsid w:val="009175AA"/>
    <w:rsid w:val="0091791B"/>
    <w:rsid w:val="00917B35"/>
    <w:rsid w:val="009207D5"/>
    <w:rsid w:val="00920D2D"/>
    <w:rsid w:val="00920DB5"/>
    <w:rsid w:val="00921277"/>
    <w:rsid w:val="0092130C"/>
    <w:rsid w:val="0092334C"/>
    <w:rsid w:val="009236B6"/>
    <w:rsid w:val="00924353"/>
    <w:rsid w:val="00925303"/>
    <w:rsid w:val="0092539F"/>
    <w:rsid w:val="009255A6"/>
    <w:rsid w:val="00925E3E"/>
    <w:rsid w:val="009265BB"/>
    <w:rsid w:val="00926709"/>
    <w:rsid w:val="009269EB"/>
    <w:rsid w:val="00926E70"/>
    <w:rsid w:val="00927151"/>
    <w:rsid w:val="009275D8"/>
    <w:rsid w:val="00927CA5"/>
    <w:rsid w:val="00927CE5"/>
    <w:rsid w:val="00930637"/>
    <w:rsid w:val="00930AB7"/>
    <w:rsid w:val="00930C3D"/>
    <w:rsid w:val="00930D4D"/>
    <w:rsid w:val="00930E71"/>
    <w:rsid w:val="00931B4D"/>
    <w:rsid w:val="00931BD0"/>
    <w:rsid w:val="009320DC"/>
    <w:rsid w:val="00932631"/>
    <w:rsid w:val="00932651"/>
    <w:rsid w:val="00932B41"/>
    <w:rsid w:val="00932C45"/>
    <w:rsid w:val="009339CF"/>
    <w:rsid w:val="00933AA4"/>
    <w:rsid w:val="00933B55"/>
    <w:rsid w:val="00933CCB"/>
    <w:rsid w:val="0093436D"/>
    <w:rsid w:val="009343B0"/>
    <w:rsid w:val="00934485"/>
    <w:rsid w:val="00934C7A"/>
    <w:rsid w:val="00934CAB"/>
    <w:rsid w:val="00934CB0"/>
    <w:rsid w:val="009350DD"/>
    <w:rsid w:val="00935456"/>
    <w:rsid w:val="0093594E"/>
    <w:rsid w:val="00935BB5"/>
    <w:rsid w:val="00936863"/>
    <w:rsid w:val="0093692E"/>
    <w:rsid w:val="00936DC0"/>
    <w:rsid w:val="00936E3D"/>
    <w:rsid w:val="00937092"/>
    <w:rsid w:val="00937283"/>
    <w:rsid w:val="00940514"/>
    <w:rsid w:val="00940A09"/>
    <w:rsid w:val="00940E5C"/>
    <w:rsid w:val="00941040"/>
    <w:rsid w:val="00942B6A"/>
    <w:rsid w:val="00943982"/>
    <w:rsid w:val="00943EB7"/>
    <w:rsid w:val="00944222"/>
    <w:rsid w:val="009450EE"/>
    <w:rsid w:val="009458FE"/>
    <w:rsid w:val="00947D9B"/>
    <w:rsid w:val="009500D0"/>
    <w:rsid w:val="0095059C"/>
    <w:rsid w:val="009507CF"/>
    <w:rsid w:val="009509F7"/>
    <w:rsid w:val="00950C76"/>
    <w:rsid w:val="009512BB"/>
    <w:rsid w:val="0095278F"/>
    <w:rsid w:val="00952B9E"/>
    <w:rsid w:val="00952F76"/>
    <w:rsid w:val="00953177"/>
    <w:rsid w:val="00953A5A"/>
    <w:rsid w:val="00953EA3"/>
    <w:rsid w:val="00953F25"/>
    <w:rsid w:val="00953FC7"/>
    <w:rsid w:val="00954197"/>
    <w:rsid w:val="0095454E"/>
    <w:rsid w:val="009545A4"/>
    <w:rsid w:val="00954803"/>
    <w:rsid w:val="00954A9B"/>
    <w:rsid w:val="00954F3D"/>
    <w:rsid w:val="00955592"/>
    <w:rsid w:val="00955D84"/>
    <w:rsid w:val="00956018"/>
    <w:rsid w:val="00956050"/>
    <w:rsid w:val="0095668C"/>
    <w:rsid w:val="009573BC"/>
    <w:rsid w:val="00957ADE"/>
    <w:rsid w:val="00957DEC"/>
    <w:rsid w:val="009600A7"/>
    <w:rsid w:val="0096035A"/>
    <w:rsid w:val="009607CE"/>
    <w:rsid w:val="00960846"/>
    <w:rsid w:val="00961232"/>
    <w:rsid w:val="00961428"/>
    <w:rsid w:val="00962042"/>
    <w:rsid w:val="00962977"/>
    <w:rsid w:val="00962E0A"/>
    <w:rsid w:val="00963515"/>
    <w:rsid w:val="00963590"/>
    <w:rsid w:val="00963F11"/>
    <w:rsid w:val="00963FD2"/>
    <w:rsid w:val="00965956"/>
    <w:rsid w:val="00965D83"/>
    <w:rsid w:val="00966351"/>
    <w:rsid w:val="00967739"/>
    <w:rsid w:val="0096784B"/>
    <w:rsid w:val="009703A1"/>
    <w:rsid w:val="00970633"/>
    <w:rsid w:val="009708B7"/>
    <w:rsid w:val="00971565"/>
    <w:rsid w:val="00971ED5"/>
    <w:rsid w:val="0097236C"/>
    <w:rsid w:val="0097277C"/>
    <w:rsid w:val="00973004"/>
    <w:rsid w:val="0097335C"/>
    <w:rsid w:val="00973603"/>
    <w:rsid w:val="00973A7A"/>
    <w:rsid w:val="0097487A"/>
    <w:rsid w:val="00974A77"/>
    <w:rsid w:val="00974E5F"/>
    <w:rsid w:val="00975785"/>
    <w:rsid w:val="00975F60"/>
    <w:rsid w:val="009764F1"/>
    <w:rsid w:val="00976D20"/>
    <w:rsid w:val="009802A7"/>
    <w:rsid w:val="009808C3"/>
    <w:rsid w:val="00980B7D"/>
    <w:rsid w:val="00980B9A"/>
    <w:rsid w:val="00980E77"/>
    <w:rsid w:val="009810DE"/>
    <w:rsid w:val="009811AF"/>
    <w:rsid w:val="0098172D"/>
    <w:rsid w:val="00982411"/>
    <w:rsid w:val="00982718"/>
    <w:rsid w:val="0098298C"/>
    <w:rsid w:val="00982D6B"/>
    <w:rsid w:val="0098325E"/>
    <w:rsid w:val="0098366D"/>
    <w:rsid w:val="009838B0"/>
    <w:rsid w:val="0098399E"/>
    <w:rsid w:val="009840B1"/>
    <w:rsid w:val="009841DC"/>
    <w:rsid w:val="00984687"/>
    <w:rsid w:val="00984F27"/>
    <w:rsid w:val="00985864"/>
    <w:rsid w:val="00986812"/>
    <w:rsid w:val="00986A60"/>
    <w:rsid w:val="00986B7C"/>
    <w:rsid w:val="00986B90"/>
    <w:rsid w:val="00987AE3"/>
    <w:rsid w:val="00987C11"/>
    <w:rsid w:val="00987F5B"/>
    <w:rsid w:val="009900F9"/>
    <w:rsid w:val="00990DDC"/>
    <w:rsid w:val="00992A9F"/>
    <w:rsid w:val="00993061"/>
    <w:rsid w:val="009934DE"/>
    <w:rsid w:val="00993636"/>
    <w:rsid w:val="009941EB"/>
    <w:rsid w:val="009949B6"/>
    <w:rsid w:val="00994AFA"/>
    <w:rsid w:val="00995168"/>
    <w:rsid w:val="0099556E"/>
    <w:rsid w:val="00995784"/>
    <w:rsid w:val="00995875"/>
    <w:rsid w:val="00995E45"/>
    <w:rsid w:val="00996DBA"/>
    <w:rsid w:val="00997240"/>
    <w:rsid w:val="00997499"/>
    <w:rsid w:val="00997528"/>
    <w:rsid w:val="009A02DB"/>
    <w:rsid w:val="009A0989"/>
    <w:rsid w:val="009A1E0F"/>
    <w:rsid w:val="009A2A30"/>
    <w:rsid w:val="009A2B76"/>
    <w:rsid w:val="009A2F95"/>
    <w:rsid w:val="009A3175"/>
    <w:rsid w:val="009A31E7"/>
    <w:rsid w:val="009A3672"/>
    <w:rsid w:val="009A3BA7"/>
    <w:rsid w:val="009A4CBE"/>
    <w:rsid w:val="009A56BA"/>
    <w:rsid w:val="009A5E03"/>
    <w:rsid w:val="009A6294"/>
    <w:rsid w:val="009A6C1A"/>
    <w:rsid w:val="009A72C3"/>
    <w:rsid w:val="009B0119"/>
    <w:rsid w:val="009B0380"/>
    <w:rsid w:val="009B0932"/>
    <w:rsid w:val="009B0B02"/>
    <w:rsid w:val="009B107F"/>
    <w:rsid w:val="009B1621"/>
    <w:rsid w:val="009B18DF"/>
    <w:rsid w:val="009B2464"/>
    <w:rsid w:val="009B272D"/>
    <w:rsid w:val="009B2AE6"/>
    <w:rsid w:val="009B320C"/>
    <w:rsid w:val="009B327D"/>
    <w:rsid w:val="009B3A93"/>
    <w:rsid w:val="009B3B04"/>
    <w:rsid w:val="009B3D74"/>
    <w:rsid w:val="009B40EB"/>
    <w:rsid w:val="009B4DCB"/>
    <w:rsid w:val="009B673F"/>
    <w:rsid w:val="009B6C5A"/>
    <w:rsid w:val="009B6FEF"/>
    <w:rsid w:val="009B7408"/>
    <w:rsid w:val="009B7C5B"/>
    <w:rsid w:val="009B7D66"/>
    <w:rsid w:val="009C01CC"/>
    <w:rsid w:val="009C098F"/>
    <w:rsid w:val="009C0F02"/>
    <w:rsid w:val="009C1177"/>
    <w:rsid w:val="009C1205"/>
    <w:rsid w:val="009C155C"/>
    <w:rsid w:val="009C245F"/>
    <w:rsid w:val="009C2B71"/>
    <w:rsid w:val="009C2E4F"/>
    <w:rsid w:val="009C2F4B"/>
    <w:rsid w:val="009C3918"/>
    <w:rsid w:val="009C4075"/>
    <w:rsid w:val="009C4792"/>
    <w:rsid w:val="009C47B8"/>
    <w:rsid w:val="009C47D0"/>
    <w:rsid w:val="009C4D35"/>
    <w:rsid w:val="009C5916"/>
    <w:rsid w:val="009C6210"/>
    <w:rsid w:val="009C669C"/>
    <w:rsid w:val="009C67D1"/>
    <w:rsid w:val="009C734D"/>
    <w:rsid w:val="009C74BB"/>
    <w:rsid w:val="009C7604"/>
    <w:rsid w:val="009C7995"/>
    <w:rsid w:val="009D012B"/>
    <w:rsid w:val="009D0A36"/>
    <w:rsid w:val="009D0E16"/>
    <w:rsid w:val="009D0F95"/>
    <w:rsid w:val="009D186E"/>
    <w:rsid w:val="009D1BAB"/>
    <w:rsid w:val="009D383E"/>
    <w:rsid w:val="009D3E52"/>
    <w:rsid w:val="009D41F6"/>
    <w:rsid w:val="009D46DE"/>
    <w:rsid w:val="009D5127"/>
    <w:rsid w:val="009D52AA"/>
    <w:rsid w:val="009D6625"/>
    <w:rsid w:val="009D68F7"/>
    <w:rsid w:val="009D6A11"/>
    <w:rsid w:val="009D74B2"/>
    <w:rsid w:val="009D772A"/>
    <w:rsid w:val="009D7982"/>
    <w:rsid w:val="009D7D31"/>
    <w:rsid w:val="009E0628"/>
    <w:rsid w:val="009E095C"/>
    <w:rsid w:val="009E0FDC"/>
    <w:rsid w:val="009E211E"/>
    <w:rsid w:val="009E26FC"/>
    <w:rsid w:val="009E2813"/>
    <w:rsid w:val="009E32EC"/>
    <w:rsid w:val="009E3524"/>
    <w:rsid w:val="009E3A1C"/>
    <w:rsid w:val="009E3CD1"/>
    <w:rsid w:val="009E4430"/>
    <w:rsid w:val="009E4629"/>
    <w:rsid w:val="009E4D4F"/>
    <w:rsid w:val="009E5BCD"/>
    <w:rsid w:val="009E658D"/>
    <w:rsid w:val="009E69EB"/>
    <w:rsid w:val="009E6BB5"/>
    <w:rsid w:val="009E729D"/>
    <w:rsid w:val="009F0474"/>
    <w:rsid w:val="009F0764"/>
    <w:rsid w:val="009F0DA1"/>
    <w:rsid w:val="009F11B9"/>
    <w:rsid w:val="009F1609"/>
    <w:rsid w:val="009F299A"/>
    <w:rsid w:val="009F2A0C"/>
    <w:rsid w:val="009F35AD"/>
    <w:rsid w:val="009F379E"/>
    <w:rsid w:val="009F3CCC"/>
    <w:rsid w:val="009F427A"/>
    <w:rsid w:val="009F4BF3"/>
    <w:rsid w:val="009F4EE2"/>
    <w:rsid w:val="009F55AD"/>
    <w:rsid w:val="009F59DA"/>
    <w:rsid w:val="009F61C4"/>
    <w:rsid w:val="009F6831"/>
    <w:rsid w:val="009F68E7"/>
    <w:rsid w:val="009F68EB"/>
    <w:rsid w:val="009F68FF"/>
    <w:rsid w:val="009F6F71"/>
    <w:rsid w:val="00A00004"/>
    <w:rsid w:val="00A00175"/>
    <w:rsid w:val="00A00E97"/>
    <w:rsid w:val="00A0121B"/>
    <w:rsid w:val="00A01C81"/>
    <w:rsid w:val="00A01D71"/>
    <w:rsid w:val="00A02BF0"/>
    <w:rsid w:val="00A02DFC"/>
    <w:rsid w:val="00A030FF"/>
    <w:rsid w:val="00A03DFA"/>
    <w:rsid w:val="00A03F0D"/>
    <w:rsid w:val="00A040F2"/>
    <w:rsid w:val="00A0490A"/>
    <w:rsid w:val="00A04F91"/>
    <w:rsid w:val="00A05337"/>
    <w:rsid w:val="00A06651"/>
    <w:rsid w:val="00A0669B"/>
    <w:rsid w:val="00A067F3"/>
    <w:rsid w:val="00A069C5"/>
    <w:rsid w:val="00A06A75"/>
    <w:rsid w:val="00A073DB"/>
    <w:rsid w:val="00A07BF6"/>
    <w:rsid w:val="00A07C53"/>
    <w:rsid w:val="00A10160"/>
    <w:rsid w:val="00A10488"/>
    <w:rsid w:val="00A10DE1"/>
    <w:rsid w:val="00A1162B"/>
    <w:rsid w:val="00A11670"/>
    <w:rsid w:val="00A124E5"/>
    <w:rsid w:val="00A126C5"/>
    <w:rsid w:val="00A12724"/>
    <w:rsid w:val="00A136D1"/>
    <w:rsid w:val="00A13C6A"/>
    <w:rsid w:val="00A13FE6"/>
    <w:rsid w:val="00A14337"/>
    <w:rsid w:val="00A151DA"/>
    <w:rsid w:val="00A155FD"/>
    <w:rsid w:val="00A157FF"/>
    <w:rsid w:val="00A158A8"/>
    <w:rsid w:val="00A16833"/>
    <w:rsid w:val="00A1686F"/>
    <w:rsid w:val="00A168A8"/>
    <w:rsid w:val="00A16930"/>
    <w:rsid w:val="00A16BF3"/>
    <w:rsid w:val="00A17C6B"/>
    <w:rsid w:val="00A17FE2"/>
    <w:rsid w:val="00A202BA"/>
    <w:rsid w:val="00A20596"/>
    <w:rsid w:val="00A2077C"/>
    <w:rsid w:val="00A2082F"/>
    <w:rsid w:val="00A20972"/>
    <w:rsid w:val="00A20A7D"/>
    <w:rsid w:val="00A20B82"/>
    <w:rsid w:val="00A20CE7"/>
    <w:rsid w:val="00A212D5"/>
    <w:rsid w:val="00A21B21"/>
    <w:rsid w:val="00A21E7D"/>
    <w:rsid w:val="00A22C2D"/>
    <w:rsid w:val="00A2322E"/>
    <w:rsid w:val="00A232CF"/>
    <w:rsid w:val="00A23446"/>
    <w:rsid w:val="00A24431"/>
    <w:rsid w:val="00A2492A"/>
    <w:rsid w:val="00A24C40"/>
    <w:rsid w:val="00A250AD"/>
    <w:rsid w:val="00A256F2"/>
    <w:rsid w:val="00A25FA8"/>
    <w:rsid w:val="00A26559"/>
    <w:rsid w:val="00A2697F"/>
    <w:rsid w:val="00A26A91"/>
    <w:rsid w:val="00A301E5"/>
    <w:rsid w:val="00A3121B"/>
    <w:rsid w:val="00A32817"/>
    <w:rsid w:val="00A32E2C"/>
    <w:rsid w:val="00A34241"/>
    <w:rsid w:val="00A34361"/>
    <w:rsid w:val="00A34A78"/>
    <w:rsid w:val="00A34AE3"/>
    <w:rsid w:val="00A35139"/>
    <w:rsid w:val="00A35216"/>
    <w:rsid w:val="00A3524F"/>
    <w:rsid w:val="00A35409"/>
    <w:rsid w:val="00A35510"/>
    <w:rsid w:val="00A358F2"/>
    <w:rsid w:val="00A35C4A"/>
    <w:rsid w:val="00A35DB5"/>
    <w:rsid w:val="00A35F70"/>
    <w:rsid w:val="00A361E5"/>
    <w:rsid w:val="00A36557"/>
    <w:rsid w:val="00A36764"/>
    <w:rsid w:val="00A3676A"/>
    <w:rsid w:val="00A36936"/>
    <w:rsid w:val="00A3747A"/>
    <w:rsid w:val="00A4044B"/>
    <w:rsid w:val="00A40725"/>
    <w:rsid w:val="00A41470"/>
    <w:rsid w:val="00A414E2"/>
    <w:rsid w:val="00A41F7B"/>
    <w:rsid w:val="00A428EF"/>
    <w:rsid w:val="00A42B5F"/>
    <w:rsid w:val="00A430F5"/>
    <w:rsid w:val="00A43291"/>
    <w:rsid w:val="00A436C5"/>
    <w:rsid w:val="00A43734"/>
    <w:rsid w:val="00A438AA"/>
    <w:rsid w:val="00A43D89"/>
    <w:rsid w:val="00A451A5"/>
    <w:rsid w:val="00A464AD"/>
    <w:rsid w:val="00A4674A"/>
    <w:rsid w:val="00A46951"/>
    <w:rsid w:val="00A46DEF"/>
    <w:rsid w:val="00A47DC3"/>
    <w:rsid w:val="00A47E65"/>
    <w:rsid w:val="00A5084A"/>
    <w:rsid w:val="00A50EAC"/>
    <w:rsid w:val="00A512AA"/>
    <w:rsid w:val="00A515E0"/>
    <w:rsid w:val="00A51E92"/>
    <w:rsid w:val="00A51EEA"/>
    <w:rsid w:val="00A51FAC"/>
    <w:rsid w:val="00A52CAC"/>
    <w:rsid w:val="00A530BE"/>
    <w:rsid w:val="00A5347C"/>
    <w:rsid w:val="00A5348B"/>
    <w:rsid w:val="00A53531"/>
    <w:rsid w:val="00A5391F"/>
    <w:rsid w:val="00A53F06"/>
    <w:rsid w:val="00A54F7F"/>
    <w:rsid w:val="00A550DC"/>
    <w:rsid w:val="00A555E0"/>
    <w:rsid w:val="00A56022"/>
    <w:rsid w:val="00A56514"/>
    <w:rsid w:val="00A56CDD"/>
    <w:rsid w:val="00A5784A"/>
    <w:rsid w:val="00A57E94"/>
    <w:rsid w:val="00A60360"/>
    <w:rsid w:val="00A61394"/>
    <w:rsid w:val="00A61450"/>
    <w:rsid w:val="00A61D40"/>
    <w:rsid w:val="00A61ECA"/>
    <w:rsid w:val="00A621DA"/>
    <w:rsid w:val="00A623B3"/>
    <w:rsid w:val="00A624B5"/>
    <w:rsid w:val="00A62736"/>
    <w:rsid w:val="00A62FAF"/>
    <w:rsid w:val="00A631E2"/>
    <w:rsid w:val="00A63227"/>
    <w:rsid w:val="00A63AFD"/>
    <w:rsid w:val="00A63B3B"/>
    <w:rsid w:val="00A63C00"/>
    <w:rsid w:val="00A6426E"/>
    <w:rsid w:val="00A64DA1"/>
    <w:rsid w:val="00A64E21"/>
    <w:rsid w:val="00A651A1"/>
    <w:rsid w:val="00A655E1"/>
    <w:rsid w:val="00A6562F"/>
    <w:rsid w:val="00A65B6C"/>
    <w:rsid w:val="00A65CAD"/>
    <w:rsid w:val="00A6664C"/>
    <w:rsid w:val="00A67819"/>
    <w:rsid w:val="00A7029F"/>
    <w:rsid w:val="00A70B9F"/>
    <w:rsid w:val="00A71299"/>
    <w:rsid w:val="00A717BF"/>
    <w:rsid w:val="00A71A55"/>
    <w:rsid w:val="00A71F81"/>
    <w:rsid w:val="00A72D34"/>
    <w:rsid w:val="00A73F47"/>
    <w:rsid w:val="00A74785"/>
    <w:rsid w:val="00A74812"/>
    <w:rsid w:val="00A7482A"/>
    <w:rsid w:val="00A751D1"/>
    <w:rsid w:val="00A75DA5"/>
    <w:rsid w:val="00A771EA"/>
    <w:rsid w:val="00A773F1"/>
    <w:rsid w:val="00A7768C"/>
    <w:rsid w:val="00A77A31"/>
    <w:rsid w:val="00A8002B"/>
    <w:rsid w:val="00A80601"/>
    <w:rsid w:val="00A809E4"/>
    <w:rsid w:val="00A80A28"/>
    <w:rsid w:val="00A80ED1"/>
    <w:rsid w:val="00A81324"/>
    <w:rsid w:val="00A81B07"/>
    <w:rsid w:val="00A82318"/>
    <w:rsid w:val="00A8258E"/>
    <w:rsid w:val="00A82D79"/>
    <w:rsid w:val="00A82E11"/>
    <w:rsid w:val="00A830AC"/>
    <w:rsid w:val="00A837B4"/>
    <w:rsid w:val="00A840D4"/>
    <w:rsid w:val="00A84196"/>
    <w:rsid w:val="00A84A2E"/>
    <w:rsid w:val="00A8540F"/>
    <w:rsid w:val="00A85D8D"/>
    <w:rsid w:val="00A85E0E"/>
    <w:rsid w:val="00A85F06"/>
    <w:rsid w:val="00A8607C"/>
    <w:rsid w:val="00A863BE"/>
    <w:rsid w:val="00A8660E"/>
    <w:rsid w:val="00A866BF"/>
    <w:rsid w:val="00A86B4D"/>
    <w:rsid w:val="00A86EAC"/>
    <w:rsid w:val="00A8728D"/>
    <w:rsid w:val="00A872F8"/>
    <w:rsid w:val="00A872FB"/>
    <w:rsid w:val="00A87A9B"/>
    <w:rsid w:val="00A90E8C"/>
    <w:rsid w:val="00A91022"/>
    <w:rsid w:val="00A91F0B"/>
    <w:rsid w:val="00A91F3A"/>
    <w:rsid w:val="00A92651"/>
    <w:rsid w:val="00A928CE"/>
    <w:rsid w:val="00A92BE3"/>
    <w:rsid w:val="00A92E68"/>
    <w:rsid w:val="00A933B2"/>
    <w:rsid w:val="00A939BB"/>
    <w:rsid w:val="00A93BB9"/>
    <w:rsid w:val="00A93ED5"/>
    <w:rsid w:val="00A94C22"/>
    <w:rsid w:val="00A94C2C"/>
    <w:rsid w:val="00A94E04"/>
    <w:rsid w:val="00A9560C"/>
    <w:rsid w:val="00A96596"/>
    <w:rsid w:val="00A96AE7"/>
    <w:rsid w:val="00A97491"/>
    <w:rsid w:val="00A97D85"/>
    <w:rsid w:val="00A97EE6"/>
    <w:rsid w:val="00AA01FF"/>
    <w:rsid w:val="00AA07D6"/>
    <w:rsid w:val="00AA1301"/>
    <w:rsid w:val="00AA1464"/>
    <w:rsid w:val="00AA147E"/>
    <w:rsid w:val="00AA183A"/>
    <w:rsid w:val="00AA2355"/>
    <w:rsid w:val="00AA2DD5"/>
    <w:rsid w:val="00AA2DF2"/>
    <w:rsid w:val="00AA5524"/>
    <w:rsid w:val="00AA5FBD"/>
    <w:rsid w:val="00AA7F11"/>
    <w:rsid w:val="00AB021F"/>
    <w:rsid w:val="00AB0326"/>
    <w:rsid w:val="00AB06B7"/>
    <w:rsid w:val="00AB0DC8"/>
    <w:rsid w:val="00AB155C"/>
    <w:rsid w:val="00AB196C"/>
    <w:rsid w:val="00AB1B6F"/>
    <w:rsid w:val="00AB1BAF"/>
    <w:rsid w:val="00AB20FA"/>
    <w:rsid w:val="00AB2621"/>
    <w:rsid w:val="00AB29E5"/>
    <w:rsid w:val="00AB2AFF"/>
    <w:rsid w:val="00AB2BBE"/>
    <w:rsid w:val="00AB3B47"/>
    <w:rsid w:val="00AB46C5"/>
    <w:rsid w:val="00AB4707"/>
    <w:rsid w:val="00AB4AC5"/>
    <w:rsid w:val="00AB4CF9"/>
    <w:rsid w:val="00AB4DF3"/>
    <w:rsid w:val="00AB4F1D"/>
    <w:rsid w:val="00AB560B"/>
    <w:rsid w:val="00AB589D"/>
    <w:rsid w:val="00AB5AE2"/>
    <w:rsid w:val="00AB6D7B"/>
    <w:rsid w:val="00AB6E71"/>
    <w:rsid w:val="00AB71B0"/>
    <w:rsid w:val="00AB72E0"/>
    <w:rsid w:val="00AC00C4"/>
    <w:rsid w:val="00AC04CD"/>
    <w:rsid w:val="00AC3311"/>
    <w:rsid w:val="00AC3D18"/>
    <w:rsid w:val="00AC41F3"/>
    <w:rsid w:val="00AC4342"/>
    <w:rsid w:val="00AC4860"/>
    <w:rsid w:val="00AC4B46"/>
    <w:rsid w:val="00AC5972"/>
    <w:rsid w:val="00AC5E10"/>
    <w:rsid w:val="00AC62CB"/>
    <w:rsid w:val="00AC6552"/>
    <w:rsid w:val="00AC6BAB"/>
    <w:rsid w:val="00AC7080"/>
    <w:rsid w:val="00AC73FE"/>
    <w:rsid w:val="00AC7878"/>
    <w:rsid w:val="00AC794F"/>
    <w:rsid w:val="00AC7967"/>
    <w:rsid w:val="00AD0284"/>
    <w:rsid w:val="00AD0B48"/>
    <w:rsid w:val="00AD10A5"/>
    <w:rsid w:val="00AD1A4C"/>
    <w:rsid w:val="00AD1BD7"/>
    <w:rsid w:val="00AD1CC6"/>
    <w:rsid w:val="00AD2591"/>
    <w:rsid w:val="00AD2CBA"/>
    <w:rsid w:val="00AD32A0"/>
    <w:rsid w:val="00AD3A40"/>
    <w:rsid w:val="00AD4428"/>
    <w:rsid w:val="00AD5396"/>
    <w:rsid w:val="00AD5AC3"/>
    <w:rsid w:val="00AD6588"/>
    <w:rsid w:val="00AD66CF"/>
    <w:rsid w:val="00AD73B3"/>
    <w:rsid w:val="00AD753C"/>
    <w:rsid w:val="00AE0876"/>
    <w:rsid w:val="00AE08AD"/>
    <w:rsid w:val="00AE1D48"/>
    <w:rsid w:val="00AE256E"/>
    <w:rsid w:val="00AE35D5"/>
    <w:rsid w:val="00AE3642"/>
    <w:rsid w:val="00AE3CAB"/>
    <w:rsid w:val="00AE4929"/>
    <w:rsid w:val="00AE50B9"/>
    <w:rsid w:val="00AE51EE"/>
    <w:rsid w:val="00AE5633"/>
    <w:rsid w:val="00AE5C71"/>
    <w:rsid w:val="00AE6214"/>
    <w:rsid w:val="00AE753C"/>
    <w:rsid w:val="00AF0552"/>
    <w:rsid w:val="00AF062C"/>
    <w:rsid w:val="00AF062D"/>
    <w:rsid w:val="00AF0F43"/>
    <w:rsid w:val="00AF10CA"/>
    <w:rsid w:val="00AF10DD"/>
    <w:rsid w:val="00AF1484"/>
    <w:rsid w:val="00AF233F"/>
    <w:rsid w:val="00AF254F"/>
    <w:rsid w:val="00AF3750"/>
    <w:rsid w:val="00AF3F7E"/>
    <w:rsid w:val="00AF4B12"/>
    <w:rsid w:val="00AF4BA8"/>
    <w:rsid w:val="00AF5644"/>
    <w:rsid w:val="00AF5939"/>
    <w:rsid w:val="00AF68F1"/>
    <w:rsid w:val="00AF6D53"/>
    <w:rsid w:val="00AF7093"/>
    <w:rsid w:val="00AF72A0"/>
    <w:rsid w:val="00AF7418"/>
    <w:rsid w:val="00AF7464"/>
    <w:rsid w:val="00AF74F6"/>
    <w:rsid w:val="00AF797C"/>
    <w:rsid w:val="00AF79E9"/>
    <w:rsid w:val="00AF7CE8"/>
    <w:rsid w:val="00B00887"/>
    <w:rsid w:val="00B00A40"/>
    <w:rsid w:val="00B00CC7"/>
    <w:rsid w:val="00B0121A"/>
    <w:rsid w:val="00B0165C"/>
    <w:rsid w:val="00B01A3C"/>
    <w:rsid w:val="00B01F84"/>
    <w:rsid w:val="00B02075"/>
    <w:rsid w:val="00B0218C"/>
    <w:rsid w:val="00B02ABA"/>
    <w:rsid w:val="00B030AE"/>
    <w:rsid w:val="00B032BD"/>
    <w:rsid w:val="00B03A8E"/>
    <w:rsid w:val="00B03D8C"/>
    <w:rsid w:val="00B052BB"/>
    <w:rsid w:val="00B056CA"/>
    <w:rsid w:val="00B05BDA"/>
    <w:rsid w:val="00B0654C"/>
    <w:rsid w:val="00B06E83"/>
    <w:rsid w:val="00B104D4"/>
    <w:rsid w:val="00B1113B"/>
    <w:rsid w:val="00B11380"/>
    <w:rsid w:val="00B11A71"/>
    <w:rsid w:val="00B11DCD"/>
    <w:rsid w:val="00B124F7"/>
    <w:rsid w:val="00B125E5"/>
    <w:rsid w:val="00B12AA1"/>
    <w:rsid w:val="00B12C75"/>
    <w:rsid w:val="00B12CBD"/>
    <w:rsid w:val="00B1337B"/>
    <w:rsid w:val="00B13427"/>
    <w:rsid w:val="00B13854"/>
    <w:rsid w:val="00B145FB"/>
    <w:rsid w:val="00B14D50"/>
    <w:rsid w:val="00B150A7"/>
    <w:rsid w:val="00B15268"/>
    <w:rsid w:val="00B15800"/>
    <w:rsid w:val="00B169F4"/>
    <w:rsid w:val="00B17128"/>
    <w:rsid w:val="00B20034"/>
    <w:rsid w:val="00B206C7"/>
    <w:rsid w:val="00B20EC5"/>
    <w:rsid w:val="00B21536"/>
    <w:rsid w:val="00B21B2C"/>
    <w:rsid w:val="00B22BDD"/>
    <w:rsid w:val="00B22DEC"/>
    <w:rsid w:val="00B22FE3"/>
    <w:rsid w:val="00B23375"/>
    <w:rsid w:val="00B235BB"/>
    <w:rsid w:val="00B2393D"/>
    <w:rsid w:val="00B24914"/>
    <w:rsid w:val="00B24EBE"/>
    <w:rsid w:val="00B25313"/>
    <w:rsid w:val="00B25C66"/>
    <w:rsid w:val="00B263CB"/>
    <w:rsid w:val="00B263D3"/>
    <w:rsid w:val="00B267D9"/>
    <w:rsid w:val="00B27412"/>
    <w:rsid w:val="00B27EA9"/>
    <w:rsid w:val="00B30077"/>
    <w:rsid w:val="00B30457"/>
    <w:rsid w:val="00B3054F"/>
    <w:rsid w:val="00B30966"/>
    <w:rsid w:val="00B30A7E"/>
    <w:rsid w:val="00B31AB9"/>
    <w:rsid w:val="00B31C43"/>
    <w:rsid w:val="00B31E60"/>
    <w:rsid w:val="00B325C2"/>
    <w:rsid w:val="00B32AD6"/>
    <w:rsid w:val="00B32B4C"/>
    <w:rsid w:val="00B32E47"/>
    <w:rsid w:val="00B330D2"/>
    <w:rsid w:val="00B334AA"/>
    <w:rsid w:val="00B33506"/>
    <w:rsid w:val="00B3501C"/>
    <w:rsid w:val="00B35B3A"/>
    <w:rsid w:val="00B35FFA"/>
    <w:rsid w:val="00B360EA"/>
    <w:rsid w:val="00B365E0"/>
    <w:rsid w:val="00B36668"/>
    <w:rsid w:val="00B36C7E"/>
    <w:rsid w:val="00B36FB5"/>
    <w:rsid w:val="00B370AF"/>
    <w:rsid w:val="00B3720A"/>
    <w:rsid w:val="00B4000A"/>
    <w:rsid w:val="00B403D8"/>
    <w:rsid w:val="00B40423"/>
    <w:rsid w:val="00B40BB5"/>
    <w:rsid w:val="00B41010"/>
    <w:rsid w:val="00B4149A"/>
    <w:rsid w:val="00B415DB"/>
    <w:rsid w:val="00B4171F"/>
    <w:rsid w:val="00B419A1"/>
    <w:rsid w:val="00B42BF4"/>
    <w:rsid w:val="00B43BFF"/>
    <w:rsid w:val="00B43EB1"/>
    <w:rsid w:val="00B440CF"/>
    <w:rsid w:val="00B446CD"/>
    <w:rsid w:val="00B448AA"/>
    <w:rsid w:val="00B44F5F"/>
    <w:rsid w:val="00B44F69"/>
    <w:rsid w:val="00B45982"/>
    <w:rsid w:val="00B463A3"/>
    <w:rsid w:val="00B4647C"/>
    <w:rsid w:val="00B46695"/>
    <w:rsid w:val="00B46885"/>
    <w:rsid w:val="00B4720A"/>
    <w:rsid w:val="00B47553"/>
    <w:rsid w:val="00B47949"/>
    <w:rsid w:val="00B47C80"/>
    <w:rsid w:val="00B47DE8"/>
    <w:rsid w:val="00B504CE"/>
    <w:rsid w:val="00B50DA0"/>
    <w:rsid w:val="00B50FDB"/>
    <w:rsid w:val="00B516E7"/>
    <w:rsid w:val="00B51B3B"/>
    <w:rsid w:val="00B530F4"/>
    <w:rsid w:val="00B53197"/>
    <w:rsid w:val="00B53C7E"/>
    <w:rsid w:val="00B545A0"/>
    <w:rsid w:val="00B5493D"/>
    <w:rsid w:val="00B55546"/>
    <w:rsid w:val="00B5577B"/>
    <w:rsid w:val="00B55E0F"/>
    <w:rsid w:val="00B56638"/>
    <w:rsid w:val="00B56BCB"/>
    <w:rsid w:val="00B56D5A"/>
    <w:rsid w:val="00B56DEF"/>
    <w:rsid w:val="00B56E12"/>
    <w:rsid w:val="00B570AE"/>
    <w:rsid w:val="00B577B9"/>
    <w:rsid w:val="00B57E25"/>
    <w:rsid w:val="00B61222"/>
    <w:rsid w:val="00B6183C"/>
    <w:rsid w:val="00B6270E"/>
    <w:rsid w:val="00B62A66"/>
    <w:rsid w:val="00B62AEB"/>
    <w:rsid w:val="00B62EF5"/>
    <w:rsid w:val="00B62F2E"/>
    <w:rsid w:val="00B63A1B"/>
    <w:rsid w:val="00B64378"/>
    <w:rsid w:val="00B643B2"/>
    <w:rsid w:val="00B64F30"/>
    <w:rsid w:val="00B64FE3"/>
    <w:rsid w:val="00B662FD"/>
    <w:rsid w:val="00B6632D"/>
    <w:rsid w:val="00B66670"/>
    <w:rsid w:val="00B66FAB"/>
    <w:rsid w:val="00B672B3"/>
    <w:rsid w:val="00B6756C"/>
    <w:rsid w:val="00B6769E"/>
    <w:rsid w:val="00B67C8F"/>
    <w:rsid w:val="00B70018"/>
    <w:rsid w:val="00B7136D"/>
    <w:rsid w:val="00B714D2"/>
    <w:rsid w:val="00B716BF"/>
    <w:rsid w:val="00B721C8"/>
    <w:rsid w:val="00B7221F"/>
    <w:rsid w:val="00B72419"/>
    <w:rsid w:val="00B725ED"/>
    <w:rsid w:val="00B72A02"/>
    <w:rsid w:val="00B7337B"/>
    <w:rsid w:val="00B73457"/>
    <w:rsid w:val="00B74845"/>
    <w:rsid w:val="00B74BE5"/>
    <w:rsid w:val="00B75137"/>
    <w:rsid w:val="00B75203"/>
    <w:rsid w:val="00B75474"/>
    <w:rsid w:val="00B76882"/>
    <w:rsid w:val="00B76DFB"/>
    <w:rsid w:val="00B76EFA"/>
    <w:rsid w:val="00B76FB0"/>
    <w:rsid w:val="00B7715E"/>
    <w:rsid w:val="00B7716D"/>
    <w:rsid w:val="00B7748C"/>
    <w:rsid w:val="00B77A23"/>
    <w:rsid w:val="00B80290"/>
    <w:rsid w:val="00B80EF8"/>
    <w:rsid w:val="00B81419"/>
    <w:rsid w:val="00B8164E"/>
    <w:rsid w:val="00B81919"/>
    <w:rsid w:val="00B824D9"/>
    <w:rsid w:val="00B8263B"/>
    <w:rsid w:val="00B82696"/>
    <w:rsid w:val="00B82764"/>
    <w:rsid w:val="00B829EF"/>
    <w:rsid w:val="00B829FF"/>
    <w:rsid w:val="00B82D8A"/>
    <w:rsid w:val="00B83392"/>
    <w:rsid w:val="00B833E1"/>
    <w:rsid w:val="00B834C2"/>
    <w:rsid w:val="00B835F9"/>
    <w:rsid w:val="00B836F6"/>
    <w:rsid w:val="00B837CF"/>
    <w:rsid w:val="00B837E2"/>
    <w:rsid w:val="00B83DF4"/>
    <w:rsid w:val="00B849DF"/>
    <w:rsid w:val="00B84A64"/>
    <w:rsid w:val="00B84C8C"/>
    <w:rsid w:val="00B84CB9"/>
    <w:rsid w:val="00B85251"/>
    <w:rsid w:val="00B86D7D"/>
    <w:rsid w:val="00B87516"/>
    <w:rsid w:val="00B875CF"/>
    <w:rsid w:val="00B87CAF"/>
    <w:rsid w:val="00B9023B"/>
    <w:rsid w:val="00B90CF1"/>
    <w:rsid w:val="00B9140F"/>
    <w:rsid w:val="00B91432"/>
    <w:rsid w:val="00B916E8"/>
    <w:rsid w:val="00B916F5"/>
    <w:rsid w:val="00B91E72"/>
    <w:rsid w:val="00B91F5C"/>
    <w:rsid w:val="00B9240A"/>
    <w:rsid w:val="00B92545"/>
    <w:rsid w:val="00B9277E"/>
    <w:rsid w:val="00B93112"/>
    <w:rsid w:val="00B93194"/>
    <w:rsid w:val="00B936D7"/>
    <w:rsid w:val="00B93AD1"/>
    <w:rsid w:val="00B93F97"/>
    <w:rsid w:val="00B94411"/>
    <w:rsid w:val="00B94643"/>
    <w:rsid w:val="00B946AA"/>
    <w:rsid w:val="00B94ED1"/>
    <w:rsid w:val="00B94F27"/>
    <w:rsid w:val="00B956D0"/>
    <w:rsid w:val="00B958BD"/>
    <w:rsid w:val="00B95E4B"/>
    <w:rsid w:val="00B95FD9"/>
    <w:rsid w:val="00B9669B"/>
    <w:rsid w:val="00B96E22"/>
    <w:rsid w:val="00B97B12"/>
    <w:rsid w:val="00B97B7D"/>
    <w:rsid w:val="00B97CE5"/>
    <w:rsid w:val="00BA01DE"/>
    <w:rsid w:val="00BA06B1"/>
    <w:rsid w:val="00BA0936"/>
    <w:rsid w:val="00BA0E33"/>
    <w:rsid w:val="00BA138B"/>
    <w:rsid w:val="00BA186F"/>
    <w:rsid w:val="00BA20EE"/>
    <w:rsid w:val="00BA2FC6"/>
    <w:rsid w:val="00BA359C"/>
    <w:rsid w:val="00BA39F6"/>
    <w:rsid w:val="00BA4476"/>
    <w:rsid w:val="00BA48A8"/>
    <w:rsid w:val="00BA4ADB"/>
    <w:rsid w:val="00BA4BF4"/>
    <w:rsid w:val="00BA55FF"/>
    <w:rsid w:val="00BA56DE"/>
    <w:rsid w:val="00BA5E6D"/>
    <w:rsid w:val="00BA680A"/>
    <w:rsid w:val="00BA768F"/>
    <w:rsid w:val="00BA77DE"/>
    <w:rsid w:val="00BA7C40"/>
    <w:rsid w:val="00BB0053"/>
    <w:rsid w:val="00BB07E2"/>
    <w:rsid w:val="00BB0A4F"/>
    <w:rsid w:val="00BB0B1B"/>
    <w:rsid w:val="00BB0D34"/>
    <w:rsid w:val="00BB26B9"/>
    <w:rsid w:val="00BB2B34"/>
    <w:rsid w:val="00BB2F9C"/>
    <w:rsid w:val="00BB3F5B"/>
    <w:rsid w:val="00BB417F"/>
    <w:rsid w:val="00BB490A"/>
    <w:rsid w:val="00BB5E1C"/>
    <w:rsid w:val="00BB6B4E"/>
    <w:rsid w:val="00BB6BD4"/>
    <w:rsid w:val="00BB6DDA"/>
    <w:rsid w:val="00BB7834"/>
    <w:rsid w:val="00BB7A38"/>
    <w:rsid w:val="00BB7A6F"/>
    <w:rsid w:val="00BC106B"/>
    <w:rsid w:val="00BC1C31"/>
    <w:rsid w:val="00BC1C7B"/>
    <w:rsid w:val="00BC21EE"/>
    <w:rsid w:val="00BC2BA3"/>
    <w:rsid w:val="00BC2F04"/>
    <w:rsid w:val="00BC407E"/>
    <w:rsid w:val="00BC418F"/>
    <w:rsid w:val="00BC4337"/>
    <w:rsid w:val="00BC463B"/>
    <w:rsid w:val="00BC4A73"/>
    <w:rsid w:val="00BC5296"/>
    <w:rsid w:val="00BC54A9"/>
    <w:rsid w:val="00BC54D0"/>
    <w:rsid w:val="00BC72B7"/>
    <w:rsid w:val="00BC7444"/>
    <w:rsid w:val="00BC79E9"/>
    <w:rsid w:val="00BD1096"/>
    <w:rsid w:val="00BD1D17"/>
    <w:rsid w:val="00BD1FE1"/>
    <w:rsid w:val="00BD2263"/>
    <w:rsid w:val="00BD3682"/>
    <w:rsid w:val="00BD4E09"/>
    <w:rsid w:val="00BD55E2"/>
    <w:rsid w:val="00BD56B1"/>
    <w:rsid w:val="00BD591E"/>
    <w:rsid w:val="00BD6186"/>
    <w:rsid w:val="00BD68AD"/>
    <w:rsid w:val="00BD70EF"/>
    <w:rsid w:val="00BD7245"/>
    <w:rsid w:val="00BD7453"/>
    <w:rsid w:val="00BD7C97"/>
    <w:rsid w:val="00BD7DC5"/>
    <w:rsid w:val="00BD7F45"/>
    <w:rsid w:val="00BE0343"/>
    <w:rsid w:val="00BE12A5"/>
    <w:rsid w:val="00BE15D9"/>
    <w:rsid w:val="00BE181F"/>
    <w:rsid w:val="00BE1FA9"/>
    <w:rsid w:val="00BE26BE"/>
    <w:rsid w:val="00BE27E2"/>
    <w:rsid w:val="00BE2A9A"/>
    <w:rsid w:val="00BE2B7F"/>
    <w:rsid w:val="00BE2BA4"/>
    <w:rsid w:val="00BE3302"/>
    <w:rsid w:val="00BE4572"/>
    <w:rsid w:val="00BE4767"/>
    <w:rsid w:val="00BE4960"/>
    <w:rsid w:val="00BE4EB2"/>
    <w:rsid w:val="00BE515A"/>
    <w:rsid w:val="00BE5EF3"/>
    <w:rsid w:val="00BE67BE"/>
    <w:rsid w:val="00BE6B9A"/>
    <w:rsid w:val="00BE6D1B"/>
    <w:rsid w:val="00BE751A"/>
    <w:rsid w:val="00BE77D4"/>
    <w:rsid w:val="00BE7E91"/>
    <w:rsid w:val="00BF010E"/>
    <w:rsid w:val="00BF01DF"/>
    <w:rsid w:val="00BF04D8"/>
    <w:rsid w:val="00BF08AA"/>
    <w:rsid w:val="00BF11DF"/>
    <w:rsid w:val="00BF1E58"/>
    <w:rsid w:val="00BF1F8C"/>
    <w:rsid w:val="00BF258E"/>
    <w:rsid w:val="00BF2A09"/>
    <w:rsid w:val="00BF2EF6"/>
    <w:rsid w:val="00BF36D5"/>
    <w:rsid w:val="00BF3902"/>
    <w:rsid w:val="00BF3AEB"/>
    <w:rsid w:val="00BF3C16"/>
    <w:rsid w:val="00BF3ED0"/>
    <w:rsid w:val="00BF4251"/>
    <w:rsid w:val="00BF44FE"/>
    <w:rsid w:val="00BF53CD"/>
    <w:rsid w:val="00BF6D31"/>
    <w:rsid w:val="00BF6F32"/>
    <w:rsid w:val="00BF7226"/>
    <w:rsid w:val="00BF7359"/>
    <w:rsid w:val="00BF7508"/>
    <w:rsid w:val="00BF78F5"/>
    <w:rsid w:val="00BF7CAC"/>
    <w:rsid w:val="00C0092A"/>
    <w:rsid w:val="00C00F7C"/>
    <w:rsid w:val="00C01213"/>
    <w:rsid w:val="00C01427"/>
    <w:rsid w:val="00C0142F"/>
    <w:rsid w:val="00C01A7A"/>
    <w:rsid w:val="00C01C37"/>
    <w:rsid w:val="00C01D92"/>
    <w:rsid w:val="00C0326C"/>
    <w:rsid w:val="00C032ED"/>
    <w:rsid w:val="00C0334E"/>
    <w:rsid w:val="00C03941"/>
    <w:rsid w:val="00C039F2"/>
    <w:rsid w:val="00C03ED6"/>
    <w:rsid w:val="00C03FC2"/>
    <w:rsid w:val="00C04307"/>
    <w:rsid w:val="00C0537A"/>
    <w:rsid w:val="00C05B97"/>
    <w:rsid w:val="00C06CAB"/>
    <w:rsid w:val="00C06FF5"/>
    <w:rsid w:val="00C0753B"/>
    <w:rsid w:val="00C076D7"/>
    <w:rsid w:val="00C1010A"/>
    <w:rsid w:val="00C10147"/>
    <w:rsid w:val="00C110AE"/>
    <w:rsid w:val="00C11A32"/>
    <w:rsid w:val="00C11FCA"/>
    <w:rsid w:val="00C12CB2"/>
    <w:rsid w:val="00C12CB3"/>
    <w:rsid w:val="00C1307C"/>
    <w:rsid w:val="00C13752"/>
    <w:rsid w:val="00C14969"/>
    <w:rsid w:val="00C15952"/>
    <w:rsid w:val="00C16E12"/>
    <w:rsid w:val="00C17441"/>
    <w:rsid w:val="00C17A20"/>
    <w:rsid w:val="00C17BF8"/>
    <w:rsid w:val="00C2057D"/>
    <w:rsid w:val="00C20AE2"/>
    <w:rsid w:val="00C2127D"/>
    <w:rsid w:val="00C2249E"/>
    <w:rsid w:val="00C22A7C"/>
    <w:rsid w:val="00C22F74"/>
    <w:rsid w:val="00C2331C"/>
    <w:rsid w:val="00C23620"/>
    <w:rsid w:val="00C23A00"/>
    <w:rsid w:val="00C23D78"/>
    <w:rsid w:val="00C2470C"/>
    <w:rsid w:val="00C25286"/>
    <w:rsid w:val="00C256E5"/>
    <w:rsid w:val="00C25CE2"/>
    <w:rsid w:val="00C266CC"/>
    <w:rsid w:val="00C2700B"/>
    <w:rsid w:val="00C27F1C"/>
    <w:rsid w:val="00C309AF"/>
    <w:rsid w:val="00C30C9C"/>
    <w:rsid w:val="00C32AC6"/>
    <w:rsid w:val="00C33504"/>
    <w:rsid w:val="00C33F42"/>
    <w:rsid w:val="00C33F4E"/>
    <w:rsid w:val="00C34A83"/>
    <w:rsid w:val="00C34B12"/>
    <w:rsid w:val="00C35AF0"/>
    <w:rsid w:val="00C361C1"/>
    <w:rsid w:val="00C3631D"/>
    <w:rsid w:val="00C367C4"/>
    <w:rsid w:val="00C36C59"/>
    <w:rsid w:val="00C37C65"/>
    <w:rsid w:val="00C37DE2"/>
    <w:rsid w:val="00C37E36"/>
    <w:rsid w:val="00C37FA0"/>
    <w:rsid w:val="00C40DBA"/>
    <w:rsid w:val="00C41642"/>
    <w:rsid w:val="00C419A6"/>
    <w:rsid w:val="00C422C0"/>
    <w:rsid w:val="00C43068"/>
    <w:rsid w:val="00C43499"/>
    <w:rsid w:val="00C43ED6"/>
    <w:rsid w:val="00C449F9"/>
    <w:rsid w:val="00C44B4D"/>
    <w:rsid w:val="00C44CC0"/>
    <w:rsid w:val="00C451CA"/>
    <w:rsid w:val="00C454F5"/>
    <w:rsid w:val="00C463A7"/>
    <w:rsid w:val="00C46C9C"/>
    <w:rsid w:val="00C472F1"/>
    <w:rsid w:val="00C479D8"/>
    <w:rsid w:val="00C47EF6"/>
    <w:rsid w:val="00C504A4"/>
    <w:rsid w:val="00C509EB"/>
    <w:rsid w:val="00C51327"/>
    <w:rsid w:val="00C5155D"/>
    <w:rsid w:val="00C520C6"/>
    <w:rsid w:val="00C52134"/>
    <w:rsid w:val="00C52B83"/>
    <w:rsid w:val="00C52FE2"/>
    <w:rsid w:val="00C536BF"/>
    <w:rsid w:val="00C5453E"/>
    <w:rsid w:val="00C548F2"/>
    <w:rsid w:val="00C5539A"/>
    <w:rsid w:val="00C55523"/>
    <w:rsid w:val="00C559EC"/>
    <w:rsid w:val="00C55B11"/>
    <w:rsid w:val="00C55C5B"/>
    <w:rsid w:val="00C55F1A"/>
    <w:rsid w:val="00C55F56"/>
    <w:rsid w:val="00C56FF1"/>
    <w:rsid w:val="00C572E1"/>
    <w:rsid w:val="00C57389"/>
    <w:rsid w:val="00C57641"/>
    <w:rsid w:val="00C57FC9"/>
    <w:rsid w:val="00C61231"/>
    <w:rsid w:val="00C614F0"/>
    <w:rsid w:val="00C62407"/>
    <w:rsid w:val="00C62530"/>
    <w:rsid w:val="00C62ABA"/>
    <w:rsid w:val="00C62E86"/>
    <w:rsid w:val="00C62FF9"/>
    <w:rsid w:val="00C63065"/>
    <w:rsid w:val="00C630D3"/>
    <w:rsid w:val="00C648F7"/>
    <w:rsid w:val="00C649CC"/>
    <w:rsid w:val="00C649FF"/>
    <w:rsid w:val="00C64E57"/>
    <w:rsid w:val="00C64E96"/>
    <w:rsid w:val="00C6517C"/>
    <w:rsid w:val="00C6520F"/>
    <w:rsid w:val="00C658FD"/>
    <w:rsid w:val="00C65B03"/>
    <w:rsid w:val="00C65DEA"/>
    <w:rsid w:val="00C65E8A"/>
    <w:rsid w:val="00C66731"/>
    <w:rsid w:val="00C667A8"/>
    <w:rsid w:val="00C66C19"/>
    <w:rsid w:val="00C679ED"/>
    <w:rsid w:val="00C67D36"/>
    <w:rsid w:val="00C702C7"/>
    <w:rsid w:val="00C706A0"/>
    <w:rsid w:val="00C71141"/>
    <w:rsid w:val="00C7134B"/>
    <w:rsid w:val="00C7160C"/>
    <w:rsid w:val="00C72041"/>
    <w:rsid w:val="00C72647"/>
    <w:rsid w:val="00C73489"/>
    <w:rsid w:val="00C73BE6"/>
    <w:rsid w:val="00C73D3D"/>
    <w:rsid w:val="00C74235"/>
    <w:rsid w:val="00C75460"/>
    <w:rsid w:val="00C758AD"/>
    <w:rsid w:val="00C763B7"/>
    <w:rsid w:val="00C77662"/>
    <w:rsid w:val="00C77710"/>
    <w:rsid w:val="00C77CDB"/>
    <w:rsid w:val="00C800D3"/>
    <w:rsid w:val="00C803ED"/>
    <w:rsid w:val="00C80948"/>
    <w:rsid w:val="00C80CE1"/>
    <w:rsid w:val="00C8191E"/>
    <w:rsid w:val="00C81BC5"/>
    <w:rsid w:val="00C823E8"/>
    <w:rsid w:val="00C82576"/>
    <w:rsid w:val="00C82B0C"/>
    <w:rsid w:val="00C85B28"/>
    <w:rsid w:val="00C85E13"/>
    <w:rsid w:val="00C86C73"/>
    <w:rsid w:val="00C86CF8"/>
    <w:rsid w:val="00C86D33"/>
    <w:rsid w:val="00C86EB6"/>
    <w:rsid w:val="00C902EC"/>
    <w:rsid w:val="00C90920"/>
    <w:rsid w:val="00C90CD1"/>
    <w:rsid w:val="00C90FD8"/>
    <w:rsid w:val="00C9112F"/>
    <w:rsid w:val="00C916DE"/>
    <w:rsid w:val="00C91A8C"/>
    <w:rsid w:val="00C9263C"/>
    <w:rsid w:val="00C92729"/>
    <w:rsid w:val="00C92C4F"/>
    <w:rsid w:val="00C92DA1"/>
    <w:rsid w:val="00C9347A"/>
    <w:rsid w:val="00C93CAC"/>
    <w:rsid w:val="00C93D5F"/>
    <w:rsid w:val="00C93E8B"/>
    <w:rsid w:val="00C94148"/>
    <w:rsid w:val="00C946CD"/>
    <w:rsid w:val="00C94731"/>
    <w:rsid w:val="00C94E7A"/>
    <w:rsid w:val="00C9543C"/>
    <w:rsid w:val="00C961D9"/>
    <w:rsid w:val="00C9623C"/>
    <w:rsid w:val="00C96266"/>
    <w:rsid w:val="00C96994"/>
    <w:rsid w:val="00C96B12"/>
    <w:rsid w:val="00C971CF"/>
    <w:rsid w:val="00C97AB4"/>
    <w:rsid w:val="00CA04B9"/>
    <w:rsid w:val="00CA08A8"/>
    <w:rsid w:val="00CA1278"/>
    <w:rsid w:val="00CA155E"/>
    <w:rsid w:val="00CA17FE"/>
    <w:rsid w:val="00CA2D52"/>
    <w:rsid w:val="00CA310C"/>
    <w:rsid w:val="00CA35E4"/>
    <w:rsid w:val="00CA3B87"/>
    <w:rsid w:val="00CA452A"/>
    <w:rsid w:val="00CA4805"/>
    <w:rsid w:val="00CA5C07"/>
    <w:rsid w:val="00CA6480"/>
    <w:rsid w:val="00CA6619"/>
    <w:rsid w:val="00CA71E3"/>
    <w:rsid w:val="00CA7984"/>
    <w:rsid w:val="00CA7B25"/>
    <w:rsid w:val="00CA7EB2"/>
    <w:rsid w:val="00CB0304"/>
    <w:rsid w:val="00CB048A"/>
    <w:rsid w:val="00CB0EF9"/>
    <w:rsid w:val="00CB1167"/>
    <w:rsid w:val="00CB188F"/>
    <w:rsid w:val="00CB2907"/>
    <w:rsid w:val="00CB29FD"/>
    <w:rsid w:val="00CB3516"/>
    <w:rsid w:val="00CB390B"/>
    <w:rsid w:val="00CB3C9F"/>
    <w:rsid w:val="00CB3CD8"/>
    <w:rsid w:val="00CB406F"/>
    <w:rsid w:val="00CB44E6"/>
    <w:rsid w:val="00CB468B"/>
    <w:rsid w:val="00CB47F2"/>
    <w:rsid w:val="00CB4C06"/>
    <w:rsid w:val="00CB5A5D"/>
    <w:rsid w:val="00CB5AAC"/>
    <w:rsid w:val="00CB68BE"/>
    <w:rsid w:val="00CB69F4"/>
    <w:rsid w:val="00CB6E67"/>
    <w:rsid w:val="00CB7455"/>
    <w:rsid w:val="00CB7A30"/>
    <w:rsid w:val="00CB7CE5"/>
    <w:rsid w:val="00CC0111"/>
    <w:rsid w:val="00CC0344"/>
    <w:rsid w:val="00CC0B08"/>
    <w:rsid w:val="00CC0CAE"/>
    <w:rsid w:val="00CC1944"/>
    <w:rsid w:val="00CC1D83"/>
    <w:rsid w:val="00CC1F4C"/>
    <w:rsid w:val="00CC207F"/>
    <w:rsid w:val="00CC226C"/>
    <w:rsid w:val="00CC25E0"/>
    <w:rsid w:val="00CC2A29"/>
    <w:rsid w:val="00CC2D2A"/>
    <w:rsid w:val="00CC4346"/>
    <w:rsid w:val="00CC497F"/>
    <w:rsid w:val="00CC4F25"/>
    <w:rsid w:val="00CC5A87"/>
    <w:rsid w:val="00CC5CF6"/>
    <w:rsid w:val="00CC62A3"/>
    <w:rsid w:val="00CC6A14"/>
    <w:rsid w:val="00CC6AF7"/>
    <w:rsid w:val="00CC6B40"/>
    <w:rsid w:val="00CC756B"/>
    <w:rsid w:val="00CC75BB"/>
    <w:rsid w:val="00CC7753"/>
    <w:rsid w:val="00CC7B58"/>
    <w:rsid w:val="00CD0636"/>
    <w:rsid w:val="00CD23C1"/>
    <w:rsid w:val="00CD2728"/>
    <w:rsid w:val="00CD2F90"/>
    <w:rsid w:val="00CD33EA"/>
    <w:rsid w:val="00CD3C29"/>
    <w:rsid w:val="00CD3DE0"/>
    <w:rsid w:val="00CD4041"/>
    <w:rsid w:val="00CD57E0"/>
    <w:rsid w:val="00CD5DD9"/>
    <w:rsid w:val="00CD5FC5"/>
    <w:rsid w:val="00CD631A"/>
    <w:rsid w:val="00CD6473"/>
    <w:rsid w:val="00CD690A"/>
    <w:rsid w:val="00CD7059"/>
    <w:rsid w:val="00CD7253"/>
    <w:rsid w:val="00CD7C56"/>
    <w:rsid w:val="00CD7FFB"/>
    <w:rsid w:val="00CE0514"/>
    <w:rsid w:val="00CE0A65"/>
    <w:rsid w:val="00CE0C15"/>
    <w:rsid w:val="00CE0E00"/>
    <w:rsid w:val="00CE1338"/>
    <w:rsid w:val="00CE1784"/>
    <w:rsid w:val="00CE181D"/>
    <w:rsid w:val="00CE276B"/>
    <w:rsid w:val="00CE378A"/>
    <w:rsid w:val="00CE3838"/>
    <w:rsid w:val="00CE3A71"/>
    <w:rsid w:val="00CE4739"/>
    <w:rsid w:val="00CE4BC6"/>
    <w:rsid w:val="00CE4EA5"/>
    <w:rsid w:val="00CE50C6"/>
    <w:rsid w:val="00CE5451"/>
    <w:rsid w:val="00CE5F08"/>
    <w:rsid w:val="00CE6152"/>
    <w:rsid w:val="00CE6535"/>
    <w:rsid w:val="00CE68C0"/>
    <w:rsid w:val="00CE724F"/>
    <w:rsid w:val="00CE78B5"/>
    <w:rsid w:val="00CE7A45"/>
    <w:rsid w:val="00CE7A91"/>
    <w:rsid w:val="00CE7DD1"/>
    <w:rsid w:val="00CE7E12"/>
    <w:rsid w:val="00CF0066"/>
    <w:rsid w:val="00CF038D"/>
    <w:rsid w:val="00CF0908"/>
    <w:rsid w:val="00CF09A2"/>
    <w:rsid w:val="00CF0D8B"/>
    <w:rsid w:val="00CF128E"/>
    <w:rsid w:val="00CF12E5"/>
    <w:rsid w:val="00CF17AC"/>
    <w:rsid w:val="00CF2ABD"/>
    <w:rsid w:val="00CF2B18"/>
    <w:rsid w:val="00CF2E68"/>
    <w:rsid w:val="00CF3024"/>
    <w:rsid w:val="00CF37EC"/>
    <w:rsid w:val="00CF3CE9"/>
    <w:rsid w:val="00CF3CEF"/>
    <w:rsid w:val="00CF42A0"/>
    <w:rsid w:val="00CF496C"/>
    <w:rsid w:val="00CF513D"/>
    <w:rsid w:val="00CF5194"/>
    <w:rsid w:val="00CF5B74"/>
    <w:rsid w:val="00CF5BD0"/>
    <w:rsid w:val="00CF5E47"/>
    <w:rsid w:val="00CF6604"/>
    <w:rsid w:val="00CF6E81"/>
    <w:rsid w:val="00CF7322"/>
    <w:rsid w:val="00D002ED"/>
    <w:rsid w:val="00D00419"/>
    <w:rsid w:val="00D005DE"/>
    <w:rsid w:val="00D00DC8"/>
    <w:rsid w:val="00D0132B"/>
    <w:rsid w:val="00D0147F"/>
    <w:rsid w:val="00D01E65"/>
    <w:rsid w:val="00D02901"/>
    <w:rsid w:val="00D02F93"/>
    <w:rsid w:val="00D03CB5"/>
    <w:rsid w:val="00D03E43"/>
    <w:rsid w:val="00D03F9A"/>
    <w:rsid w:val="00D05292"/>
    <w:rsid w:val="00D05449"/>
    <w:rsid w:val="00D05462"/>
    <w:rsid w:val="00D05A12"/>
    <w:rsid w:val="00D05C60"/>
    <w:rsid w:val="00D0652A"/>
    <w:rsid w:val="00D065BB"/>
    <w:rsid w:val="00D07013"/>
    <w:rsid w:val="00D07244"/>
    <w:rsid w:val="00D07687"/>
    <w:rsid w:val="00D076D6"/>
    <w:rsid w:val="00D07F1E"/>
    <w:rsid w:val="00D105CD"/>
    <w:rsid w:val="00D107F3"/>
    <w:rsid w:val="00D10BAA"/>
    <w:rsid w:val="00D10BE6"/>
    <w:rsid w:val="00D10D14"/>
    <w:rsid w:val="00D10F5A"/>
    <w:rsid w:val="00D11658"/>
    <w:rsid w:val="00D123AF"/>
    <w:rsid w:val="00D12543"/>
    <w:rsid w:val="00D125FD"/>
    <w:rsid w:val="00D12A65"/>
    <w:rsid w:val="00D12E08"/>
    <w:rsid w:val="00D13358"/>
    <w:rsid w:val="00D13518"/>
    <w:rsid w:val="00D13A11"/>
    <w:rsid w:val="00D15504"/>
    <w:rsid w:val="00D15614"/>
    <w:rsid w:val="00D156BC"/>
    <w:rsid w:val="00D15A2C"/>
    <w:rsid w:val="00D1633F"/>
    <w:rsid w:val="00D163BB"/>
    <w:rsid w:val="00D16C1D"/>
    <w:rsid w:val="00D16C48"/>
    <w:rsid w:val="00D1725A"/>
    <w:rsid w:val="00D178E8"/>
    <w:rsid w:val="00D1796F"/>
    <w:rsid w:val="00D17D82"/>
    <w:rsid w:val="00D17ECC"/>
    <w:rsid w:val="00D17F6C"/>
    <w:rsid w:val="00D20A50"/>
    <w:rsid w:val="00D20CE8"/>
    <w:rsid w:val="00D20FA2"/>
    <w:rsid w:val="00D211EF"/>
    <w:rsid w:val="00D217A4"/>
    <w:rsid w:val="00D21F94"/>
    <w:rsid w:val="00D22233"/>
    <w:rsid w:val="00D222AD"/>
    <w:rsid w:val="00D22B2D"/>
    <w:rsid w:val="00D237B7"/>
    <w:rsid w:val="00D23C18"/>
    <w:rsid w:val="00D23DEA"/>
    <w:rsid w:val="00D24424"/>
    <w:rsid w:val="00D247CE"/>
    <w:rsid w:val="00D256CA"/>
    <w:rsid w:val="00D258A2"/>
    <w:rsid w:val="00D2742B"/>
    <w:rsid w:val="00D27456"/>
    <w:rsid w:val="00D27A3F"/>
    <w:rsid w:val="00D27C21"/>
    <w:rsid w:val="00D27E3B"/>
    <w:rsid w:val="00D30083"/>
    <w:rsid w:val="00D30CC2"/>
    <w:rsid w:val="00D30E1C"/>
    <w:rsid w:val="00D3119F"/>
    <w:rsid w:val="00D3133D"/>
    <w:rsid w:val="00D3168A"/>
    <w:rsid w:val="00D31ABB"/>
    <w:rsid w:val="00D31CBA"/>
    <w:rsid w:val="00D31FD4"/>
    <w:rsid w:val="00D32317"/>
    <w:rsid w:val="00D3239E"/>
    <w:rsid w:val="00D32EDF"/>
    <w:rsid w:val="00D33770"/>
    <w:rsid w:val="00D33A46"/>
    <w:rsid w:val="00D33DE7"/>
    <w:rsid w:val="00D3425F"/>
    <w:rsid w:val="00D3451A"/>
    <w:rsid w:val="00D34566"/>
    <w:rsid w:val="00D34C57"/>
    <w:rsid w:val="00D34D14"/>
    <w:rsid w:val="00D35C74"/>
    <w:rsid w:val="00D35FC6"/>
    <w:rsid w:val="00D36261"/>
    <w:rsid w:val="00D36745"/>
    <w:rsid w:val="00D3685F"/>
    <w:rsid w:val="00D36A32"/>
    <w:rsid w:val="00D36CCD"/>
    <w:rsid w:val="00D36E23"/>
    <w:rsid w:val="00D36FE7"/>
    <w:rsid w:val="00D4030B"/>
    <w:rsid w:val="00D40767"/>
    <w:rsid w:val="00D408DD"/>
    <w:rsid w:val="00D40BE8"/>
    <w:rsid w:val="00D40CA8"/>
    <w:rsid w:val="00D40EF1"/>
    <w:rsid w:val="00D4131D"/>
    <w:rsid w:val="00D41A8B"/>
    <w:rsid w:val="00D4269E"/>
    <w:rsid w:val="00D43094"/>
    <w:rsid w:val="00D43126"/>
    <w:rsid w:val="00D432A8"/>
    <w:rsid w:val="00D436C6"/>
    <w:rsid w:val="00D4399C"/>
    <w:rsid w:val="00D44036"/>
    <w:rsid w:val="00D44822"/>
    <w:rsid w:val="00D44A22"/>
    <w:rsid w:val="00D45002"/>
    <w:rsid w:val="00D45061"/>
    <w:rsid w:val="00D451E6"/>
    <w:rsid w:val="00D45C42"/>
    <w:rsid w:val="00D461B0"/>
    <w:rsid w:val="00D46A22"/>
    <w:rsid w:val="00D4704B"/>
    <w:rsid w:val="00D51494"/>
    <w:rsid w:val="00D5184C"/>
    <w:rsid w:val="00D51B4F"/>
    <w:rsid w:val="00D52661"/>
    <w:rsid w:val="00D5386F"/>
    <w:rsid w:val="00D53BF3"/>
    <w:rsid w:val="00D54004"/>
    <w:rsid w:val="00D541C3"/>
    <w:rsid w:val="00D54309"/>
    <w:rsid w:val="00D54A51"/>
    <w:rsid w:val="00D551E6"/>
    <w:rsid w:val="00D5537F"/>
    <w:rsid w:val="00D553FD"/>
    <w:rsid w:val="00D556DD"/>
    <w:rsid w:val="00D559B0"/>
    <w:rsid w:val="00D55C2D"/>
    <w:rsid w:val="00D56CDD"/>
    <w:rsid w:val="00D57568"/>
    <w:rsid w:val="00D600A8"/>
    <w:rsid w:val="00D60417"/>
    <w:rsid w:val="00D610B4"/>
    <w:rsid w:val="00D611A0"/>
    <w:rsid w:val="00D614AF"/>
    <w:rsid w:val="00D6187A"/>
    <w:rsid w:val="00D62036"/>
    <w:rsid w:val="00D62721"/>
    <w:rsid w:val="00D62779"/>
    <w:rsid w:val="00D62A8C"/>
    <w:rsid w:val="00D62F5A"/>
    <w:rsid w:val="00D63003"/>
    <w:rsid w:val="00D632F7"/>
    <w:rsid w:val="00D63CEC"/>
    <w:rsid w:val="00D640AB"/>
    <w:rsid w:val="00D6445A"/>
    <w:rsid w:val="00D64D85"/>
    <w:rsid w:val="00D65989"/>
    <w:rsid w:val="00D6600E"/>
    <w:rsid w:val="00D66613"/>
    <w:rsid w:val="00D6727D"/>
    <w:rsid w:val="00D67286"/>
    <w:rsid w:val="00D67433"/>
    <w:rsid w:val="00D6770B"/>
    <w:rsid w:val="00D6796F"/>
    <w:rsid w:val="00D67A05"/>
    <w:rsid w:val="00D67CB3"/>
    <w:rsid w:val="00D701B9"/>
    <w:rsid w:val="00D714F4"/>
    <w:rsid w:val="00D7238C"/>
    <w:rsid w:val="00D729CD"/>
    <w:rsid w:val="00D72AF8"/>
    <w:rsid w:val="00D7336F"/>
    <w:rsid w:val="00D7384E"/>
    <w:rsid w:val="00D73E95"/>
    <w:rsid w:val="00D73F1A"/>
    <w:rsid w:val="00D744D4"/>
    <w:rsid w:val="00D74A24"/>
    <w:rsid w:val="00D75863"/>
    <w:rsid w:val="00D75F99"/>
    <w:rsid w:val="00D76115"/>
    <w:rsid w:val="00D76F3A"/>
    <w:rsid w:val="00D80C49"/>
    <w:rsid w:val="00D80EA3"/>
    <w:rsid w:val="00D80F87"/>
    <w:rsid w:val="00D814F9"/>
    <w:rsid w:val="00D81613"/>
    <w:rsid w:val="00D8167F"/>
    <w:rsid w:val="00D81C20"/>
    <w:rsid w:val="00D824BF"/>
    <w:rsid w:val="00D82582"/>
    <w:rsid w:val="00D8262F"/>
    <w:rsid w:val="00D82C65"/>
    <w:rsid w:val="00D82CE0"/>
    <w:rsid w:val="00D83208"/>
    <w:rsid w:val="00D83779"/>
    <w:rsid w:val="00D83B7A"/>
    <w:rsid w:val="00D84743"/>
    <w:rsid w:val="00D849AE"/>
    <w:rsid w:val="00D85B4F"/>
    <w:rsid w:val="00D85E86"/>
    <w:rsid w:val="00D86040"/>
    <w:rsid w:val="00D8764A"/>
    <w:rsid w:val="00D878DA"/>
    <w:rsid w:val="00D8794A"/>
    <w:rsid w:val="00D9005B"/>
    <w:rsid w:val="00D900E9"/>
    <w:rsid w:val="00D9015E"/>
    <w:rsid w:val="00D907E2"/>
    <w:rsid w:val="00D90C76"/>
    <w:rsid w:val="00D90E13"/>
    <w:rsid w:val="00D9230F"/>
    <w:rsid w:val="00D929CF"/>
    <w:rsid w:val="00D93294"/>
    <w:rsid w:val="00D932BB"/>
    <w:rsid w:val="00D93339"/>
    <w:rsid w:val="00D9383C"/>
    <w:rsid w:val="00D93C11"/>
    <w:rsid w:val="00D93EBD"/>
    <w:rsid w:val="00D93FDC"/>
    <w:rsid w:val="00D94352"/>
    <w:rsid w:val="00D943C3"/>
    <w:rsid w:val="00D95639"/>
    <w:rsid w:val="00D95928"/>
    <w:rsid w:val="00D95D9E"/>
    <w:rsid w:val="00D9652D"/>
    <w:rsid w:val="00D96687"/>
    <w:rsid w:val="00D967A1"/>
    <w:rsid w:val="00D96976"/>
    <w:rsid w:val="00D9775A"/>
    <w:rsid w:val="00DA05BA"/>
    <w:rsid w:val="00DA0986"/>
    <w:rsid w:val="00DA191F"/>
    <w:rsid w:val="00DA1BAE"/>
    <w:rsid w:val="00DA23E3"/>
    <w:rsid w:val="00DA263A"/>
    <w:rsid w:val="00DA28F0"/>
    <w:rsid w:val="00DA29B0"/>
    <w:rsid w:val="00DA2C89"/>
    <w:rsid w:val="00DA348A"/>
    <w:rsid w:val="00DA3A22"/>
    <w:rsid w:val="00DA43AB"/>
    <w:rsid w:val="00DA49FA"/>
    <w:rsid w:val="00DA5441"/>
    <w:rsid w:val="00DA6430"/>
    <w:rsid w:val="00DA6597"/>
    <w:rsid w:val="00DA6AD0"/>
    <w:rsid w:val="00DA6EFE"/>
    <w:rsid w:val="00DA7399"/>
    <w:rsid w:val="00DA78BC"/>
    <w:rsid w:val="00DA7C44"/>
    <w:rsid w:val="00DB0214"/>
    <w:rsid w:val="00DB09E0"/>
    <w:rsid w:val="00DB131C"/>
    <w:rsid w:val="00DB16ED"/>
    <w:rsid w:val="00DB1713"/>
    <w:rsid w:val="00DB1E8F"/>
    <w:rsid w:val="00DB1F15"/>
    <w:rsid w:val="00DB22DC"/>
    <w:rsid w:val="00DB2418"/>
    <w:rsid w:val="00DB2608"/>
    <w:rsid w:val="00DB2A01"/>
    <w:rsid w:val="00DB2BE5"/>
    <w:rsid w:val="00DB3676"/>
    <w:rsid w:val="00DB3A51"/>
    <w:rsid w:val="00DB3AE2"/>
    <w:rsid w:val="00DB3E18"/>
    <w:rsid w:val="00DB45B7"/>
    <w:rsid w:val="00DB4AF8"/>
    <w:rsid w:val="00DB55E5"/>
    <w:rsid w:val="00DB573A"/>
    <w:rsid w:val="00DB663B"/>
    <w:rsid w:val="00DB6CD4"/>
    <w:rsid w:val="00DB742D"/>
    <w:rsid w:val="00DB7439"/>
    <w:rsid w:val="00DB799F"/>
    <w:rsid w:val="00DC02F2"/>
    <w:rsid w:val="00DC0359"/>
    <w:rsid w:val="00DC0BD1"/>
    <w:rsid w:val="00DC1C0C"/>
    <w:rsid w:val="00DC1F44"/>
    <w:rsid w:val="00DC207D"/>
    <w:rsid w:val="00DC2165"/>
    <w:rsid w:val="00DC369F"/>
    <w:rsid w:val="00DC3B04"/>
    <w:rsid w:val="00DC450D"/>
    <w:rsid w:val="00DC49D1"/>
    <w:rsid w:val="00DC5B06"/>
    <w:rsid w:val="00DC5B19"/>
    <w:rsid w:val="00DC67F4"/>
    <w:rsid w:val="00DC6FB8"/>
    <w:rsid w:val="00DC716F"/>
    <w:rsid w:val="00DC7218"/>
    <w:rsid w:val="00DC76C9"/>
    <w:rsid w:val="00DC7878"/>
    <w:rsid w:val="00DC799B"/>
    <w:rsid w:val="00DD0187"/>
    <w:rsid w:val="00DD09E8"/>
    <w:rsid w:val="00DD0A70"/>
    <w:rsid w:val="00DD1167"/>
    <w:rsid w:val="00DD1904"/>
    <w:rsid w:val="00DD24FA"/>
    <w:rsid w:val="00DD2C36"/>
    <w:rsid w:val="00DD3008"/>
    <w:rsid w:val="00DD32DB"/>
    <w:rsid w:val="00DD44BD"/>
    <w:rsid w:val="00DD452B"/>
    <w:rsid w:val="00DD4E43"/>
    <w:rsid w:val="00DD52D1"/>
    <w:rsid w:val="00DD53D7"/>
    <w:rsid w:val="00DD55A2"/>
    <w:rsid w:val="00DD56D9"/>
    <w:rsid w:val="00DD5BFA"/>
    <w:rsid w:val="00DD5CA6"/>
    <w:rsid w:val="00DD72B9"/>
    <w:rsid w:val="00DD78BB"/>
    <w:rsid w:val="00DD7A18"/>
    <w:rsid w:val="00DE0930"/>
    <w:rsid w:val="00DE1482"/>
    <w:rsid w:val="00DE249E"/>
    <w:rsid w:val="00DE2845"/>
    <w:rsid w:val="00DE2959"/>
    <w:rsid w:val="00DE2F53"/>
    <w:rsid w:val="00DE370B"/>
    <w:rsid w:val="00DE371A"/>
    <w:rsid w:val="00DE3D66"/>
    <w:rsid w:val="00DE42BA"/>
    <w:rsid w:val="00DE48CB"/>
    <w:rsid w:val="00DE48D9"/>
    <w:rsid w:val="00DE4C24"/>
    <w:rsid w:val="00DE53A7"/>
    <w:rsid w:val="00DE56A5"/>
    <w:rsid w:val="00DE6827"/>
    <w:rsid w:val="00DE73A0"/>
    <w:rsid w:val="00DE75FE"/>
    <w:rsid w:val="00DE77B9"/>
    <w:rsid w:val="00DE7B0A"/>
    <w:rsid w:val="00DE7B47"/>
    <w:rsid w:val="00DF0385"/>
    <w:rsid w:val="00DF13CB"/>
    <w:rsid w:val="00DF1702"/>
    <w:rsid w:val="00DF1D7F"/>
    <w:rsid w:val="00DF2375"/>
    <w:rsid w:val="00DF2450"/>
    <w:rsid w:val="00DF3707"/>
    <w:rsid w:val="00DF390D"/>
    <w:rsid w:val="00DF4045"/>
    <w:rsid w:val="00DF4627"/>
    <w:rsid w:val="00DF467E"/>
    <w:rsid w:val="00DF46DF"/>
    <w:rsid w:val="00DF4D48"/>
    <w:rsid w:val="00DF5B89"/>
    <w:rsid w:val="00DF5BBD"/>
    <w:rsid w:val="00DF5E65"/>
    <w:rsid w:val="00DF6319"/>
    <w:rsid w:val="00DF79E9"/>
    <w:rsid w:val="00DF7DAE"/>
    <w:rsid w:val="00E00209"/>
    <w:rsid w:val="00E0038A"/>
    <w:rsid w:val="00E008AF"/>
    <w:rsid w:val="00E01145"/>
    <w:rsid w:val="00E01435"/>
    <w:rsid w:val="00E02758"/>
    <w:rsid w:val="00E029B9"/>
    <w:rsid w:val="00E02F20"/>
    <w:rsid w:val="00E03598"/>
    <w:rsid w:val="00E03B56"/>
    <w:rsid w:val="00E03DD2"/>
    <w:rsid w:val="00E045A6"/>
    <w:rsid w:val="00E04FB0"/>
    <w:rsid w:val="00E05C6A"/>
    <w:rsid w:val="00E05D93"/>
    <w:rsid w:val="00E062BA"/>
    <w:rsid w:val="00E07111"/>
    <w:rsid w:val="00E07227"/>
    <w:rsid w:val="00E101F8"/>
    <w:rsid w:val="00E103E5"/>
    <w:rsid w:val="00E1052F"/>
    <w:rsid w:val="00E10AE0"/>
    <w:rsid w:val="00E1171A"/>
    <w:rsid w:val="00E11B3A"/>
    <w:rsid w:val="00E11EE0"/>
    <w:rsid w:val="00E120A1"/>
    <w:rsid w:val="00E128B8"/>
    <w:rsid w:val="00E12DFB"/>
    <w:rsid w:val="00E13E74"/>
    <w:rsid w:val="00E14413"/>
    <w:rsid w:val="00E1443F"/>
    <w:rsid w:val="00E14C36"/>
    <w:rsid w:val="00E15456"/>
    <w:rsid w:val="00E15E37"/>
    <w:rsid w:val="00E16337"/>
    <w:rsid w:val="00E1672C"/>
    <w:rsid w:val="00E16823"/>
    <w:rsid w:val="00E171AC"/>
    <w:rsid w:val="00E17504"/>
    <w:rsid w:val="00E17A4D"/>
    <w:rsid w:val="00E2005E"/>
    <w:rsid w:val="00E20240"/>
    <w:rsid w:val="00E2028F"/>
    <w:rsid w:val="00E20BBC"/>
    <w:rsid w:val="00E21000"/>
    <w:rsid w:val="00E2188B"/>
    <w:rsid w:val="00E22F3A"/>
    <w:rsid w:val="00E22FE1"/>
    <w:rsid w:val="00E23267"/>
    <w:rsid w:val="00E2382D"/>
    <w:rsid w:val="00E23831"/>
    <w:rsid w:val="00E23BD7"/>
    <w:rsid w:val="00E24002"/>
    <w:rsid w:val="00E24151"/>
    <w:rsid w:val="00E24E13"/>
    <w:rsid w:val="00E25064"/>
    <w:rsid w:val="00E25EE8"/>
    <w:rsid w:val="00E26458"/>
    <w:rsid w:val="00E265B3"/>
    <w:rsid w:val="00E271FE"/>
    <w:rsid w:val="00E275D0"/>
    <w:rsid w:val="00E30621"/>
    <w:rsid w:val="00E30808"/>
    <w:rsid w:val="00E3156B"/>
    <w:rsid w:val="00E31A3C"/>
    <w:rsid w:val="00E31AA4"/>
    <w:rsid w:val="00E32C6A"/>
    <w:rsid w:val="00E32FFA"/>
    <w:rsid w:val="00E33007"/>
    <w:rsid w:val="00E3396A"/>
    <w:rsid w:val="00E339F1"/>
    <w:rsid w:val="00E33ADF"/>
    <w:rsid w:val="00E34F41"/>
    <w:rsid w:val="00E34F71"/>
    <w:rsid w:val="00E350DE"/>
    <w:rsid w:val="00E35466"/>
    <w:rsid w:val="00E35CF8"/>
    <w:rsid w:val="00E360BF"/>
    <w:rsid w:val="00E3661A"/>
    <w:rsid w:val="00E3717D"/>
    <w:rsid w:val="00E37308"/>
    <w:rsid w:val="00E376FF"/>
    <w:rsid w:val="00E37957"/>
    <w:rsid w:val="00E379B5"/>
    <w:rsid w:val="00E379E6"/>
    <w:rsid w:val="00E4013D"/>
    <w:rsid w:val="00E402C3"/>
    <w:rsid w:val="00E413C8"/>
    <w:rsid w:val="00E41DCC"/>
    <w:rsid w:val="00E42105"/>
    <w:rsid w:val="00E42377"/>
    <w:rsid w:val="00E4306C"/>
    <w:rsid w:val="00E43D50"/>
    <w:rsid w:val="00E43D8A"/>
    <w:rsid w:val="00E445B0"/>
    <w:rsid w:val="00E449A1"/>
    <w:rsid w:val="00E455D6"/>
    <w:rsid w:val="00E45A30"/>
    <w:rsid w:val="00E45FDE"/>
    <w:rsid w:val="00E4621F"/>
    <w:rsid w:val="00E465DA"/>
    <w:rsid w:val="00E474C6"/>
    <w:rsid w:val="00E510FC"/>
    <w:rsid w:val="00E5148F"/>
    <w:rsid w:val="00E5190E"/>
    <w:rsid w:val="00E5220F"/>
    <w:rsid w:val="00E539DA"/>
    <w:rsid w:val="00E5417C"/>
    <w:rsid w:val="00E55240"/>
    <w:rsid w:val="00E5585B"/>
    <w:rsid w:val="00E56631"/>
    <w:rsid w:val="00E572A3"/>
    <w:rsid w:val="00E572E7"/>
    <w:rsid w:val="00E5770C"/>
    <w:rsid w:val="00E5789F"/>
    <w:rsid w:val="00E60010"/>
    <w:rsid w:val="00E60321"/>
    <w:rsid w:val="00E60BF8"/>
    <w:rsid w:val="00E60C25"/>
    <w:rsid w:val="00E60F2E"/>
    <w:rsid w:val="00E61126"/>
    <w:rsid w:val="00E61BC6"/>
    <w:rsid w:val="00E61C35"/>
    <w:rsid w:val="00E61F49"/>
    <w:rsid w:val="00E62395"/>
    <w:rsid w:val="00E623AD"/>
    <w:rsid w:val="00E627A0"/>
    <w:rsid w:val="00E6284B"/>
    <w:rsid w:val="00E62D6E"/>
    <w:rsid w:val="00E635A6"/>
    <w:rsid w:val="00E63AD2"/>
    <w:rsid w:val="00E63B36"/>
    <w:rsid w:val="00E63CC7"/>
    <w:rsid w:val="00E64D15"/>
    <w:rsid w:val="00E65F90"/>
    <w:rsid w:val="00E66D95"/>
    <w:rsid w:val="00E67920"/>
    <w:rsid w:val="00E67DF4"/>
    <w:rsid w:val="00E67EF2"/>
    <w:rsid w:val="00E70454"/>
    <w:rsid w:val="00E70839"/>
    <w:rsid w:val="00E709BF"/>
    <w:rsid w:val="00E70B0E"/>
    <w:rsid w:val="00E71413"/>
    <w:rsid w:val="00E71918"/>
    <w:rsid w:val="00E72CE5"/>
    <w:rsid w:val="00E73629"/>
    <w:rsid w:val="00E736F8"/>
    <w:rsid w:val="00E73B27"/>
    <w:rsid w:val="00E74098"/>
    <w:rsid w:val="00E740F1"/>
    <w:rsid w:val="00E74215"/>
    <w:rsid w:val="00E74278"/>
    <w:rsid w:val="00E74D58"/>
    <w:rsid w:val="00E76183"/>
    <w:rsid w:val="00E7695F"/>
    <w:rsid w:val="00E76FF2"/>
    <w:rsid w:val="00E774CA"/>
    <w:rsid w:val="00E778D3"/>
    <w:rsid w:val="00E77A25"/>
    <w:rsid w:val="00E77C43"/>
    <w:rsid w:val="00E77CDE"/>
    <w:rsid w:val="00E77CE9"/>
    <w:rsid w:val="00E8008C"/>
    <w:rsid w:val="00E802A9"/>
    <w:rsid w:val="00E81319"/>
    <w:rsid w:val="00E81530"/>
    <w:rsid w:val="00E81DA4"/>
    <w:rsid w:val="00E8276C"/>
    <w:rsid w:val="00E829B3"/>
    <w:rsid w:val="00E82A87"/>
    <w:rsid w:val="00E82AD6"/>
    <w:rsid w:val="00E82DA0"/>
    <w:rsid w:val="00E82DBB"/>
    <w:rsid w:val="00E83A6E"/>
    <w:rsid w:val="00E83D95"/>
    <w:rsid w:val="00E841FE"/>
    <w:rsid w:val="00E84B21"/>
    <w:rsid w:val="00E8580C"/>
    <w:rsid w:val="00E85D62"/>
    <w:rsid w:val="00E9009D"/>
    <w:rsid w:val="00E906E8"/>
    <w:rsid w:val="00E90C1C"/>
    <w:rsid w:val="00E912D4"/>
    <w:rsid w:val="00E9139D"/>
    <w:rsid w:val="00E92013"/>
    <w:rsid w:val="00E92568"/>
    <w:rsid w:val="00E92626"/>
    <w:rsid w:val="00E9279F"/>
    <w:rsid w:val="00E92FF0"/>
    <w:rsid w:val="00E936AC"/>
    <w:rsid w:val="00E93CA3"/>
    <w:rsid w:val="00E947DC"/>
    <w:rsid w:val="00E94980"/>
    <w:rsid w:val="00E94FD2"/>
    <w:rsid w:val="00E95D48"/>
    <w:rsid w:val="00E95F39"/>
    <w:rsid w:val="00E96278"/>
    <w:rsid w:val="00E96401"/>
    <w:rsid w:val="00E965A4"/>
    <w:rsid w:val="00E96807"/>
    <w:rsid w:val="00E96D04"/>
    <w:rsid w:val="00E978D8"/>
    <w:rsid w:val="00E97F24"/>
    <w:rsid w:val="00EA02D1"/>
    <w:rsid w:val="00EA0905"/>
    <w:rsid w:val="00EA0E01"/>
    <w:rsid w:val="00EA111E"/>
    <w:rsid w:val="00EA1898"/>
    <w:rsid w:val="00EA1D0A"/>
    <w:rsid w:val="00EA21E7"/>
    <w:rsid w:val="00EA2445"/>
    <w:rsid w:val="00EA2563"/>
    <w:rsid w:val="00EA2C8C"/>
    <w:rsid w:val="00EA2E6D"/>
    <w:rsid w:val="00EA3044"/>
    <w:rsid w:val="00EA3121"/>
    <w:rsid w:val="00EA31AC"/>
    <w:rsid w:val="00EA346F"/>
    <w:rsid w:val="00EA3484"/>
    <w:rsid w:val="00EA35F6"/>
    <w:rsid w:val="00EA402A"/>
    <w:rsid w:val="00EA43C3"/>
    <w:rsid w:val="00EA46F2"/>
    <w:rsid w:val="00EA4B86"/>
    <w:rsid w:val="00EA4BFA"/>
    <w:rsid w:val="00EA4ECD"/>
    <w:rsid w:val="00EA6047"/>
    <w:rsid w:val="00EA649F"/>
    <w:rsid w:val="00EA685A"/>
    <w:rsid w:val="00EA6FEC"/>
    <w:rsid w:val="00EB017D"/>
    <w:rsid w:val="00EB046F"/>
    <w:rsid w:val="00EB057F"/>
    <w:rsid w:val="00EB095F"/>
    <w:rsid w:val="00EB0C8D"/>
    <w:rsid w:val="00EB1291"/>
    <w:rsid w:val="00EB1998"/>
    <w:rsid w:val="00EB1FC3"/>
    <w:rsid w:val="00EB24B4"/>
    <w:rsid w:val="00EB3226"/>
    <w:rsid w:val="00EB3BCC"/>
    <w:rsid w:val="00EB3CC3"/>
    <w:rsid w:val="00EB408F"/>
    <w:rsid w:val="00EB4901"/>
    <w:rsid w:val="00EB4FB6"/>
    <w:rsid w:val="00EB542E"/>
    <w:rsid w:val="00EB5A00"/>
    <w:rsid w:val="00EB663C"/>
    <w:rsid w:val="00EB7168"/>
    <w:rsid w:val="00EB7578"/>
    <w:rsid w:val="00EC040A"/>
    <w:rsid w:val="00EC061A"/>
    <w:rsid w:val="00EC0A3D"/>
    <w:rsid w:val="00EC19BF"/>
    <w:rsid w:val="00EC1A61"/>
    <w:rsid w:val="00EC1C98"/>
    <w:rsid w:val="00EC1DC2"/>
    <w:rsid w:val="00EC250C"/>
    <w:rsid w:val="00EC2D15"/>
    <w:rsid w:val="00EC2D49"/>
    <w:rsid w:val="00EC2D89"/>
    <w:rsid w:val="00EC365C"/>
    <w:rsid w:val="00EC38D2"/>
    <w:rsid w:val="00EC4661"/>
    <w:rsid w:val="00EC47FB"/>
    <w:rsid w:val="00EC4AF3"/>
    <w:rsid w:val="00EC50E8"/>
    <w:rsid w:val="00EC5761"/>
    <w:rsid w:val="00EC72B3"/>
    <w:rsid w:val="00EC73DF"/>
    <w:rsid w:val="00EC749E"/>
    <w:rsid w:val="00ED02BB"/>
    <w:rsid w:val="00ED034C"/>
    <w:rsid w:val="00ED04D9"/>
    <w:rsid w:val="00ED083C"/>
    <w:rsid w:val="00ED0B3E"/>
    <w:rsid w:val="00ED0B47"/>
    <w:rsid w:val="00ED0D21"/>
    <w:rsid w:val="00ED0D58"/>
    <w:rsid w:val="00ED1F39"/>
    <w:rsid w:val="00ED25EC"/>
    <w:rsid w:val="00ED2AF1"/>
    <w:rsid w:val="00ED2B8A"/>
    <w:rsid w:val="00ED2DE2"/>
    <w:rsid w:val="00ED34F7"/>
    <w:rsid w:val="00ED3B59"/>
    <w:rsid w:val="00ED3D1B"/>
    <w:rsid w:val="00ED45A6"/>
    <w:rsid w:val="00ED4634"/>
    <w:rsid w:val="00ED5073"/>
    <w:rsid w:val="00ED5ACA"/>
    <w:rsid w:val="00ED5AD7"/>
    <w:rsid w:val="00ED5E22"/>
    <w:rsid w:val="00ED68AE"/>
    <w:rsid w:val="00ED6C47"/>
    <w:rsid w:val="00ED6EF4"/>
    <w:rsid w:val="00ED7081"/>
    <w:rsid w:val="00ED71BC"/>
    <w:rsid w:val="00ED74B4"/>
    <w:rsid w:val="00ED7AF3"/>
    <w:rsid w:val="00ED7D29"/>
    <w:rsid w:val="00EE0204"/>
    <w:rsid w:val="00EE0347"/>
    <w:rsid w:val="00EE058E"/>
    <w:rsid w:val="00EE07AC"/>
    <w:rsid w:val="00EE093F"/>
    <w:rsid w:val="00EE0B01"/>
    <w:rsid w:val="00EE1001"/>
    <w:rsid w:val="00EE113A"/>
    <w:rsid w:val="00EE198F"/>
    <w:rsid w:val="00EE1C12"/>
    <w:rsid w:val="00EE212B"/>
    <w:rsid w:val="00EE26D9"/>
    <w:rsid w:val="00EE27D7"/>
    <w:rsid w:val="00EE3B01"/>
    <w:rsid w:val="00EE3C42"/>
    <w:rsid w:val="00EE4685"/>
    <w:rsid w:val="00EE46E0"/>
    <w:rsid w:val="00EE500D"/>
    <w:rsid w:val="00EE59AE"/>
    <w:rsid w:val="00EE6365"/>
    <w:rsid w:val="00EE6901"/>
    <w:rsid w:val="00EE7225"/>
    <w:rsid w:val="00EE79A1"/>
    <w:rsid w:val="00EE79EA"/>
    <w:rsid w:val="00EE7BC2"/>
    <w:rsid w:val="00EF095E"/>
    <w:rsid w:val="00EF1740"/>
    <w:rsid w:val="00EF1875"/>
    <w:rsid w:val="00EF1A0A"/>
    <w:rsid w:val="00EF1B3C"/>
    <w:rsid w:val="00EF21BD"/>
    <w:rsid w:val="00EF248A"/>
    <w:rsid w:val="00EF29E2"/>
    <w:rsid w:val="00EF2CA0"/>
    <w:rsid w:val="00EF34BD"/>
    <w:rsid w:val="00EF6761"/>
    <w:rsid w:val="00EF7B38"/>
    <w:rsid w:val="00EF7D44"/>
    <w:rsid w:val="00F00015"/>
    <w:rsid w:val="00F004A4"/>
    <w:rsid w:val="00F005C7"/>
    <w:rsid w:val="00F00771"/>
    <w:rsid w:val="00F01066"/>
    <w:rsid w:val="00F01938"/>
    <w:rsid w:val="00F01A6A"/>
    <w:rsid w:val="00F01AE0"/>
    <w:rsid w:val="00F02AF0"/>
    <w:rsid w:val="00F02BF1"/>
    <w:rsid w:val="00F033C1"/>
    <w:rsid w:val="00F03625"/>
    <w:rsid w:val="00F03D45"/>
    <w:rsid w:val="00F0450E"/>
    <w:rsid w:val="00F05CE7"/>
    <w:rsid w:val="00F05FBF"/>
    <w:rsid w:val="00F0661D"/>
    <w:rsid w:val="00F06FE4"/>
    <w:rsid w:val="00F07472"/>
    <w:rsid w:val="00F10194"/>
    <w:rsid w:val="00F101EF"/>
    <w:rsid w:val="00F10358"/>
    <w:rsid w:val="00F109B8"/>
    <w:rsid w:val="00F109BF"/>
    <w:rsid w:val="00F110E1"/>
    <w:rsid w:val="00F11788"/>
    <w:rsid w:val="00F11C15"/>
    <w:rsid w:val="00F11D0D"/>
    <w:rsid w:val="00F1383A"/>
    <w:rsid w:val="00F13DA9"/>
    <w:rsid w:val="00F141CC"/>
    <w:rsid w:val="00F14497"/>
    <w:rsid w:val="00F14522"/>
    <w:rsid w:val="00F147D5"/>
    <w:rsid w:val="00F1519D"/>
    <w:rsid w:val="00F160FD"/>
    <w:rsid w:val="00F169F7"/>
    <w:rsid w:val="00F16B09"/>
    <w:rsid w:val="00F16B0A"/>
    <w:rsid w:val="00F16BF2"/>
    <w:rsid w:val="00F16D4A"/>
    <w:rsid w:val="00F21035"/>
    <w:rsid w:val="00F212B1"/>
    <w:rsid w:val="00F214F0"/>
    <w:rsid w:val="00F236BB"/>
    <w:rsid w:val="00F237D3"/>
    <w:rsid w:val="00F23C73"/>
    <w:rsid w:val="00F24BC5"/>
    <w:rsid w:val="00F25497"/>
    <w:rsid w:val="00F25A71"/>
    <w:rsid w:val="00F262AC"/>
    <w:rsid w:val="00F2663B"/>
    <w:rsid w:val="00F272E9"/>
    <w:rsid w:val="00F27C48"/>
    <w:rsid w:val="00F30230"/>
    <w:rsid w:val="00F302C9"/>
    <w:rsid w:val="00F30A9A"/>
    <w:rsid w:val="00F311C6"/>
    <w:rsid w:val="00F31BF5"/>
    <w:rsid w:val="00F31F3E"/>
    <w:rsid w:val="00F3203E"/>
    <w:rsid w:val="00F3238E"/>
    <w:rsid w:val="00F3354E"/>
    <w:rsid w:val="00F33C71"/>
    <w:rsid w:val="00F33D8B"/>
    <w:rsid w:val="00F3447F"/>
    <w:rsid w:val="00F34549"/>
    <w:rsid w:val="00F34728"/>
    <w:rsid w:val="00F35269"/>
    <w:rsid w:val="00F352C1"/>
    <w:rsid w:val="00F3558B"/>
    <w:rsid w:val="00F361A4"/>
    <w:rsid w:val="00F362F9"/>
    <w:rsid w:val="00F36A1F"/>
    <w:rsid w:val="00F36F57"/>
    <w:rsid w:val="00F3739D"/>
    <w:rsid w:val="00F3777F"/>
    <w:rsid w:val="00F377C8"/>
    <w:rsid w:val="00F378A3"/>
    <w:rsid w:val="00F37C29"/>
    <w:rsid w:val="00F40442"/>
    <w:rsid w:val="00F405DA"/>
    <w:rsid w:val="00F40824"/>
    <w:rsid w:val="00F40CA4"/>
    <w:rsid w:val="00F40CEE"/>
    <w:rsid w:val="00F41817"/>
    <w:rsid w:val="00F41843"/>
    <w:rsid w:val="00F41C73"/>
    <w:rsid w:val="00F43270"/>
    <w:rsid w:val="00F44128"/>
    <w:rsid w:val="00F44532"/>
    <w:rsid w:val="00F452EC"/>
    <w:rsid w:val="00F453DC"/>
    <w:rsid w:val="00F45611"/>
    <w:rsid w:val="00F4566E"/>
    <w:rsid w:val="00F46261"/>
    <w:rsid w:val="00F464E6"/>
    <w:rsid w:val="00F4654D"/>
    <w:rsid w:val="00F469F7"/>
    <w:rsid w:val="00F46A91"/>
    <w:rsid w:val="00F46F4A"/>
    <w:rsid w:val="00F478F8"/>
    <w:rsid w:val="00F500D5"/>
    <w:rsid w:val="00F50182"/>
    <w:rsid w:val="00F503EB"/>
    <w:rsid w:val="00F516D5"/>
    <w:rsid w:val="00F519B6"/>
    <w:rsid w:val="00F53145"/>
    <w:rsid w:val="00F5363F"/>
    <w:rsid w:val="00F53A02"/>
    <w:rsid w:val="00F53F4D"/>
    <w:rsid w:val="00F54A14"/>
    <w:rsid w:val="00F54CF8"/>
    <w:rsid w:val="00F55984"/>
    <w:rsid w:val="00F55D47"/>
    <w:rsid w:val="00F5605F"/>
    <w:rsid w:val="00F562E4"/>
    <w:rsid w:val="00F56416"/>
    <w:rsid w:val="00F56960"/>
    <w:rsid w:val="00F56AD6"/>
    <w:rsid w:val="00F56B70"/>
    <w:rsid w:val="00F57083"/>
    <w:rsid w:val="00F577BA"/>
    <w:rsid w:val="00F57AD7"/>
    <w:rsid w:val="00F57CB4"/>
    <w:rsid w:val="00F57DF4"/>
    <w:rsid w:val="00F61137"/>
    <w:rsid w:val="00F615D6"/>
    <w:rsid w:val="00F61A99"/>
    <w:rsid w:val="00F61F0F"/>
    <w:rsid w:val="00F62025"/>
    <w:rsid w:val="00F64B8A"/>
    <w:rsid w:val="00F6519A"/>
    <w:rsid w:val="00F65513"/>
    <w:rsid w:val="00F65EAB"/>
    <w:rsid w:val="00F66049"/>
    <w:rsid w:val="00F66433"/>
    <w:rsid w:val="00F6647A"/>
    <w:rsid w:val="00F668A1"/>
    <w:rsid w:val="00F66A2A"/>
    <w:rsid w:val="00F66D51"/>
    <w:rsid w:val="00F66EC8"/>
    <w:rsid w:val="00F66FC5"/>
    <w:rsid w:val="00F67036"/>
    <w:rsid w:val="00F673DB"/>
    <w:rsid w:val="00F676E0"/>
    <w:rsid w:val="00F67A51"/>
    <w:rsid w:val="00F70024"/>
    <w:rsid w:val="00F708AC"/>
    <w:rsid w:val="00F70B96"/>
    <w:rsid w:val="00F70C2F"/>
    <w:rsid w:val="00F70D3D"/>
    <w:rsid w:val="00F710A8"/>
    <w:rsid w:val="00F726EC"/>
    <w:rsid w:val="00F728F0"/>
    <w:rsid w:val="00F72EA7"/>
    <w:rsid w:val="00F7306F"/>
    <w:rsid w:val="00F74C6E"/>
    <w:rsid w:val="00F7582C"/>
    <w:rsid w:val="00F75901"/>
    <w:rsid w:val="00F7592B"/>
    <w:rsid w:val="00F75BDA"/>
    <w:rsid w:val="00F76013"/>
    <w:rsid w:val="00F76394"/>
    <w:rsid w:val="00F7694B"/>
    <w:rsid w:val="00F76A32"/>
    <w:rsid w:val="00F76D90"/>
    <w:rsid w:val="00F77F64"/>
    <w:rsid w:val="00F8023F"/>
    <w:rsid w:val="00F803E4"/>
    <w:rsid w:val="00F80535"/>
    <w:rsid w:val="00F80A0A"/>
    <w:rsid w:val="00F81449"/>
    <w:rsid w:val="00F814C5"/>
    <w:rsid w:val="00F816BC"/>
    <w:rsid w:val="00F81764"/>
    <w:rsid w:val="00F81E27"/>
    <w:rsid w:val="00F8214C"/>
    <w:rsid w:val="00F82B71"/>
    <w:rsid w:val="00F82B7B"/>
    <w:rsid w:val="00F83D02"/>
    <w:rsid w:val="00F840D3"/>
    <w:rsid w:val="00F84193"/>
    <w:rsid w:val="00F843A8"/>
    <w:rsid w:val="00F8444D"/>
    <w:rsid w:val="00F844E1"/>
    <w:rsid w:val="00F84B4A"/>
    <w:rsid w:val="00F8630D"/>
    <w:rsid w:val="00F86A4C"/>
    <w:rsid w:val="00F87157"/>
    <w:rsid w:val="00F871F7"/>
    <w:rsid w:val="00F875F9"/>
    <w:rsid w:val="00F8775C"/>
    <w:rsid w:val="00F878A9"/>
    <w:rsid w:val="00F87975"/>
    <w:rsid w:val="00F879CC"/>
    <w:rsid w:val="00F87EA3"/>
    <w:rsid w:val="00F90730"/>
    <w:rsid w:val="00F90A98"/>
    <w:rsid w:val="00F91329"/>
    <w:rsid w:val="00F915AF"/>
    <w:rsid w:val="00F91649"/>
    <w:rsid w:val="00F9177F"/>
    <w:rsid w:val="00F91D83"/>
    <w:rsid w:val="00F92846"/>
    <w:rsid w:val="00F93004"/>
    <w:rsid w:val="00F93090"/>
    <w:rsid w:val="00F93B73"/>
    <w:rsid w:val="00F944F3"/>
    <w:rsid w:val="00F948D6"/>
    <w:rsid w:val="00F94A71"/>
    <w:rsid w:val="00F94B56"/>
    <w:rsid w:val="00F94D0E"/>
    <w:rsid w:val="00F950C3"/>
    <w:rsid w:val="00F953FC"/>
    <w:rsid w:val="00F9558F"/>
    <w:rsid w:val="00F95BB6"/>
    <w:rsid w:val="00F970A9"/>
    <w:rsid w:val="00F974CD"/>
    <w:rsid w:val="00F97884"/>
    <w:rsid w:val="00F97AEA"/>
    <w:rsid w:val="00F97E39"/>
    <w:rsid w:val="00FA0AC1"/>
    <w:rsid w:val="00FA159C"/>
    <w:rsid w:val="00FA190E"/>
    <w:rsid w:val="00FA1CD4"/>
    <w:rsid w:val="00FA210F"/>
    <w:rsid w:val="00FA2BBD"/>
    <w:rsid w:val="00FA2C90"/>
    <w:rsid w:val="00FA2ECA"/>
    <w:rsid w:val="00FA4EB6"/>
    <w:rsid w:val="00FA4F06"/>
    <w:rsid w:val="00FA4FA7"/>
    <w:rsid w:val="00FA5813"/>
    <w:rsid w:val="00FA5C24"/>
    <w:rsid w:val="00FA5F3D"/>
    <w:rsid w:val="00FA618D"/>
    <w:rsid w:val="00FA6E9D"/>
    <w:rsid w:val="00FA6EDA"/>
    <w:rsid w:val="00FA72D0"/>
    <w:rsid w:val="00FA73AA"/>
    <w:rsid w:val="00FA7649"/>
    <w:rsid w:val="00FA7A1E"/>
    <w:rsid w:val="00FB0591"/>
    <w:rsid w:val="00FB0A4B"/>
    <w:rsid w:val="00FB0E6A"/>
    <w:rsid w:val="00FB1C5B"/>
    <w:rsid w:val="00FB1DD3"/>
    <w:rsid w:val="00FB30CF"/>
    <w:rsid w:val="00FB39D5"/>
    <w:rsid w:val="00FB3C11"/>
    <w:rsid w:val="00FB409C"/>
    <w:rsid w:val="00FB458B"/>
    <w:rsid w:val="00FB48A4"/>
    <w:rsid w:val="00FB4A63"/>
    <w:rsid w:val="00FB4B86"/>
    <w:rsid w:val="00FB4BD1"/>
    <w:rsid w:val="00FB56FF"/>
    <w:rsid w:val="00FB6D1D"/>
    <w:rsid w:val="00FB6E11"/>
    <w:rsid w:val="00FB785F"/>
    <w:rsid w:val="00FB7B14"/>
    <w:rsid w:val="00FC0932"/>
    <w:rsid w:val="00FC0F8C"/>
    <w:rsid w:val="00FC1577"/>
    <w:rsid w:val="00FC1E19"/>
    <w:rsid w:val="00FC25BB"/>
    <w:rsid w:val="00FC3720"/>
    <w:rsid w:val="00FC38DB"/>
    <w:rsid w:val="00FC3C1C"/>
    <w:rsid w:val="00FC3E0A"/>
    <w:rsid w:val="00FC4C37"/>
    <w:rsid w:val="00FC4D0E"/>
    <w:rsid w:val="00FC5132"/>
    <w:rsid w:val="00FC5BB6"/>
    <w:rsid w:val="00FC6687"/>
    <w:rsid w:val="00FC7473"/>
    <w:rsid w:val="00FD03C4"/>
    <w:rsid w:val="00FD09AB"/>
    <w:rsid w:val="00FD1207"/>
    <w:rsid w:val="00FD12FE"/>
    <w:rsid w:val="00FD1991"/>
    <w:rsid w:val="00FD2847"/>
    <w:rsid w:val="00FD2E4D"/>
    <w:rsid w:val="00FD34BB"/>
    <w:rsid w:val="00FD3C91"/>
    <w:rsid w:val="00FD3E77"/>
    <w:rsid w:val="00FD43C2"/>
    <w:rsid w:val="00FD44AF"/>
    <w:rsid w:val="00FD4FBC"/>
    <w:rsid w:val="00FD54D6"/>
    <w:rsid w:val="00FD55DF"/>
    <w:rsid w:val="00FD5ABC"/>
    <w:rsid w:val="00FD615D"/>
    <w:rsid w:val="00FD6544"/>
    <w:rsid w:val="00FD6CFC"/>
    <w:rsid w:val="00FD724A"/>
    <w:rsid w:val="00FD73FD"/>
    <w:rsid w:val="00FD7679"/>
    <w:rsid w:val="00FD79B4"/>
    <w:rsid w:val="00FD7A94"/>
    <w:rsid w:val="00FD7C11"/>
    <w:rsid w:val="00FD7FAD"/>
    <w:rsid w:val="00FE07D0"/>
    <w:rsid w:val="00FE09C3"/>
    <w:rsid w:val="00FE0D2C"/>
    <w:rsid w:val="00FE12C8"/>
    <w:rsid w:val="00FE1500"/>
    <w:rsid w:val="00FE1EC9"/>
    <w:rsid w:val="00FE367A"/>
    <w:rsid w:val="00FE459E"/>
    <w:rsid w:val="00FE4EA2"/>
    <w:rsid w:val="00FE5B2B"/>
    <w:rsid w:val="00FE5D98"/>
    <w:rsid w:val="00FE640E"/>
    <w:rsid w:val="00FE6579"/>
    <w:rsid w:val="00FE68F6"/>
    <w:rsid w:val="00FE6F15"/>
    <w:rsid w:val="00FE752C"/>
    <w:rsid w:val="00FE7D8E"/>
    <w:rsid w:val="00FF01AC"/>
    <w:rsid w:val="00FF1669"/>
    <w:rsid w:val="00FF1881"/>
    <w:rsid w:val="00FF1956"/>
    <w:rsid w:val="00FF199B"/>
    <w:rsid w:val="00FF2602"/>
    <w:rsid w:val="00FF2908"/>
    <w:rsid w:val="00FF2DEC"/>
    <w:rsid w:val="00FF327B"/>
    <w:rsid w:val="00FF374C"/>
    <w:rsid w:val="00FF3D19"/>
    <w:rsid w:val="00FF3EBB"/>
    <w:rsid w:val="00FF42E4"/>
    <w:rsid w:val="00FF4483"/>
    <w:rsid w:val="00FF4551"/>
    <w:rsid w:val="00FF472E"/>
    <w:rsid w:val="00FF475F"/>
    <w:rsid w:val="00FF4766"/>
    <w:rsid w:val="00FF6132"/>
    <w:rsid w:val="00FF64E9"/>
    <w:rsid w:val="00FF6ED6"/>
    <w:rsid w:val="00FF76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2FD917FC"/>
  <w15:docId w15:val="{679FAA8C-7032-4B51-BB5C-D72AA1C5D1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l-GR" w:eastAsia="el-G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5" w:semiHidden="1" w:unhideWhenUsed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56006"/>
    <w:pPr>
      <w:spacing w:after="200" w:line="276" w:lineRule="auto"/>
      <w:jc w:val="both"/>
    </w:pPr>
    <w:rPr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D1335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17365D" w:themeColor="text2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3521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47626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41843"/>
    <w:pPr>
      <w:keepNext/>
      <w:keepLines/>
      <w:spacing w:before="40" w:after="0"/>
      <w:outlineLvl w:val="3"/>
    </w:pPr>
    <w:rPr>
      <w:rFonts w:asciiTheme="minorHAnsi" w:eastAsiaTheme="majorEastAsia" w:hAnsiTheme="minorHAnsi" w:cstheme="majorBidi"/>
      <w:iCs/>
      <w:color w:val="C0504D" w:themeColor="accent2"/>
      <w:sz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F378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F378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C6B40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C6B40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CC6B40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C6B40"/>
    <w:rPr>
      <w:sz w:val="22"/>
      <w:szCs w:val="22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6B4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6B40"/>
    <w:rPr>
      <w:rFonts w:ascii="Tahoma" w:hAnsi="Tahoma" w:cs="Tahoma"/>
      <w:sz w:val="16"/>
      <w:szCs w:val="16"/>
      <w:lang w:eastAsia="en-US"/>
    </w:rPr>
  </w:style>
  <w:style w:type="table" w:styleId="TableGrid">
    <w:name w:val="Table Grid"/>
    <w:basedOn w:val="TableNormal"/>
    <w:rsid w:val="00B516E7"/>
    <w:rPr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FootnoteText">
    <w:name w:val="footnote text"/>
    <w:basedOn w:val="Normal"/>
    <w:link w:val="FootnoteTextChar"/>
    <w:uiPriority w:val="99"/>
    <w:unhideWhenUsed/>
    <w:rsid w:val="00FD54D6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D54D6"/>
    <w:rPr>
      <w:lang w:val="el-GR"/>
    </w:rPr>
  </w:style>
  <w:style w:type="character" w:styleId="FootnoteReference">
    <w:name w:val="footnote reference"/>
    <w:basedOn w:val="DefaultParagraphFont"/>
    <w:uiPriority w:val="99"/>
    <w:semiHidden/>
    <w:unhideWhenUsed/>
    <w:rsid w:val="00FD54D6"/>
    <w:rPr>
      <w:vertAlign w:val="superscript"/>
    </w:rPr>
  </w:style>
  <w:style w:type="character" w:customStyle="1" w:styleId="allcontents">
    <w:name w:val="allcontents"/>
    <w:basedOn w:val="DefaultParagraphFont"/>
    <w:rsid w:val="00DD56D9"/>
  </w:style>
  <w:style w:type="character" w:styleId="Hyperlink">
    <w:name w:val="Hyperlink"/>
    <w:basedOn w:val="DefaultParagraphFont"/>
    <w:uiPriority w:val="99"/>
    <w:unhideWhenUsed/>
    <w:rsid w:val="007D6A31"/>
    <w:rPr>
      <w:color w:val="0000FF"/>
      <w:u w:val="single"/>
    </w:rPr>
  </w:style>
  <w:style w:type="character" w:customStyle="1" w:styleId="style3">
    <w:name w:val="style3"/>
    <w:basedOn w:val="DefaultParagraphFont"/>
    <w:rsid w:val="00845C83"/>
  </w:style>
  <w:style w:type="character" w:customStyle="1" w:styleId="spelle">
    <w:name w:val="spelle"/>
    <w:basedOn w:val="DefaultParagraphFont"/>
    <w:rsid w:val="007F6474"/>
  </w:style>
  <w:style w:type="character" w:customStyle="1" w:styleId="dynfieldvalue">
    <w:name w:val="dynfieldvalue"/>
    <w:basedOn w:val="DefaultParagraphFont"/>
    <w:rsid w:val="009F1609"/>
  </w:style>
  <w:style w:type="paragraph" w:styleId="ListParagraph">
    <w:name w:val="List Paragraph"/>
    <w:basedOn w:val="Normal"/>
    <w:uiPriority w:val="34"/>
    <w:qFormat/>
    <w:rsid w:val="00E045A6"/>
    <w:pPr>
      <w:ind w:left="720"/>
      <w:contextualSpacing/>
    </w:pPr>
  </w:style>
  <w:style w:type="paragraph" w:styleId="BodyText">
    <w:name w:val="Body Text"/>
    <w:basedOn w:val="Normal"/>
    <w:link w:val="BodyTextChar"/>
    <w:rsid w:val="000633AB"/>
    <w:pPr>
      <w:spacing w:after="0" w:line="240" w:lineRule="auto"/>
    </w:pPr>
    <w:rPr>
      <w:rFonts w:ascii="Times New Roman" w:eastAsia="Times New Roman" w:hAnsi="Times New Roman"/>
      <w:sz w:val="24"/>
      <w:szCs w:val="20"/>
    </w:rPr>
  </w:style>
  <w:style w:type="character" w:customStyle="1" w:styleId="BodyTextChar">
    <w:name w:val="Body Text Char"/>
    <w:basedOn w:val="DefaultParagraphFont"/>
    <w:link w:val="BodyText"/>
    <w:rsid w:val="000633AB"/>
    <w:rPr>
      <w:rFonts w:ascii="Times New Roman" w:eastAsia="Times New Roman" w:hAnsi="Times New Roman"/>
      <w:sz w:val="24"/>
      <w:lang w:eastAsia="en-US"/>
    </w:rPr>
  </w:style>
  <w:style w:type="paragraph" w:customStyle="1" w:styleId="Default">
    <w:name w:val="Default"/>
    <w:rsid w:val="00035943"/>
    <w:pPr>
      <w:tabs>
        <w:tab w:val="left" w:pos="709"/>
      </w:tabs>
      <w:suppressAutoHyphens/>
      <w:spacing w:after="200" w:line="276" w:lineRule="auto"/>
    </w:pPr>
    <w:rPr>
      <w:rFonts w:ascii="Cambria" w:eastAsia="DejaVu Sans" w:hAnsi="Cambria" w:cstheme="minorBidi"/>
      <w:sz w:val="24"/>
      <w:szCs w:val="24"/>
      <w:lang w:val="en-US" w:eastAsia="ja-JP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7607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l-G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7607C"/>
    <w:rPr>
      <w:rFonts w:ascii="Courier New" w:eastAsia="Times New Roman" w:hAnsi="Courier New" w:cs="Courier New"/>
    </w:rPr>
  </w:style>
  <w:style w:type="character" w:customStyle="1" w:styleId="ptbrand">
    <w:name w:val="ptbrand"/>
    <w:basedOn w:val="DefaultParagraphFont"/>
    <w:rsid w:val="005334F2"/>
  </w:style>
  <w:style w:type="character" w:styleId="Emphasis">
    <w:name w:val="Emphasis"/>
    <w:basedOn w:val="DefaultParagraphFont"/>
    <w:uiPriority w:val="20"/>
    <w:qFormat/>
    <w:rsid w:val="00B849DF"/>
    <w:rPr>
      <w:i/>
      <w:iCs/>
    </w:rPr>
  </w:style>
  <w:style w:type="paragraph" w:styleId="NormalWeb">
    <w:name w:val="Normal (Web)"/>
    <w:basedOn w:val="Normal"/>
    <w:uiPriority w:val="99"/>
    <w:unhideWhenUsed/>
    <w:rsid w:val="009808C3"/>
    <w:pPr>
      <w:spacing w:before="100" w:beforeAutospacing="1" w:after="100" w:afterAutospacing="1" w:line="240" w:lineRule="auto"/>
    </w:pPr>
    <w:rPr>
      <w:rFonts w:ascii="Times New Roman" w:hAnsi="Times New Roman"/>
      <w:color w:val="000000"/>
      <w:sz w:val="24"/>
      <w:szCs w:val="24"/>
      <w:lang w:eastAsia="el-GR"/>
    </w:rPr>
  </w:style>
  <w:style w:type="character" w:customStyle="1" w:styleId="hps">
    <w:name w:val="hps"/>
    <w:basedOn w:val="DefaultParagraphFont"/>
    <w:rsid w:val="005E6E9F"/>
  </w:style>
  <w:style w:type="character" w:styleId="FollowedHyperlink">
    <w:name w:val="FollowedHyperlink"/>
    <w:basedOn w:val="DefaultParagraphFont"/>
    <w:uiPriority w:val="99"/>
    <w:semiHidden/>
    <w:unhideWhenUsed/>
    <w:rsid w:val="00F31F3E"/>
    <w:rPr>
      <w:color w:val="800080" w:themeColor="followedHyperlink"/>
      <w:u w:val="single"/>
    </w:rPr>
  </w:style>
  <w:style w:type="character" w:customStyle="1" w:styleId="inplacedisplayid4siteid0">
    <w:name w:val="inplacedisplayid4siteid0"/>
    <w:basedOn w:val="DefaultParagraphFont"/>
    <w:rsid w:val="000D6A45"/>
  </w:style>
  <w:style w:type="character" w:customStyle="1" w:styleId="st">
    <w:name w:val="st"/>
    <w:basedOn w:val="DefaultParagraphFont"/>
    <w:rsid w:val="00747841"/>
  </w:style>
  <w:style w:type="character" w:customStyle="1" w:styleId="pln">
    <w:name w:val="pln"/>
    <w:basedOn w:val="DefaultParagraphFont"/>
    <w:rsid w:val="009E4D4F"/>
  </w:style>
  <w:style w:type="character" w:customStyle="1" w:styleId="pun">
    <w:name w:val="pun"/>
    <w:basedOn w:val="DefaultParagraphFont"/>
    <w:rsid w:val="009E4D4F"/>
  </w:style>
  <w:style w:type="character" w:customStyle="1" w:styleId="com">
    <w:name w:val="com"/>
    <w:basedOn w:val="DefaultParagraphFont"/>
    <w:rsid w:val="009E4D4F"/>
  </w:style>
  <w:style w:type="paragraph" w:styleId="NoSpacing">
    <w:name w:val="No Spacing"/>
    <w:uiPriority w:val="1"/>
    <w:qFormat/>
    <w:rsid w:val="00FC1577"/>
    <w:rPr>
      <w:sz w:val="22"/>
      <w:szCs w:val="22"/>
      <w:lang w:eastAsia="en-US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F54A14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54A14"/>
    <w:rPr>
      <w:lang w:eastAsia="en-US"/>
    </w:rPr>
  </w:style>
  <w:style w:type="character" w:styleId="EndnoteReference">
    <w:name w:val="endnote reference"/>
    <w:basedOn w:val="DefaultParagraphFont"/>
    <w:uiPriority w:val="99"/>
    <w:semiHidden/>
    <w:unhideWhenUsed/>
    <w:rsid w:val="00F54A14"/>
    <w:rPr>
      <w:vertAlign w:val="superscript"/>
    </w:rPr>
  </w:style>
  <w:style w:type="paragraph" w:styleId="Revision">
    <w:name w:val="Revision"/>
    <w:hidden/>
    <w:uiPriority w:val="99"/>
    <w:semiHidden/>
    <w:rsid w:val="00E271FE"/>
    <w:rPr>
      <w:sz w:val="22"/>
      <w:szCs w:val="22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D13358"/>
    <w:rPr>
      <w:rFonts w:asciiTheme="majorHAnsi" w:eastAsiaTheme="majorEastAsia" w:hAnsiTheme="majorHAnsi" w:cstheme="majorBidi"/>
      <w:color w:val="17365D" w:themeColor="text2" w:themeShade="BF"/>
      <w:sz w:val="32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A35216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US"/>
    </w:rPr>
  </w:style>
  <w:style w:type="character" w:customStyle="1" w:styleId="1">
    <w:name w:val="Ανεπίλυτη αναφορά1"/>
    <w:basedOn w:val="DefaultParagraphFont"/>
    <w:uiPriority w:val="99"/>
    <w:semiHidden/>
    <w:unhideWhenUsed/>
    <w:rsid w:val="00527541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rsid w:val="00476269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US"/>
    </w:rPr>
  </w:style>
  <w:style w:type="character" w:styleId="Strong">
    <w:name w:val="Strong"/>
    <w:basedOn w:val="DefaultParagraphFont"/>
    <w:uiPriority w:val="22"/>
    <w:qFormat/>
    <w:rsid w:val="00932631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rsid w:val="00F41843"/>
    <w:rPr>
      <w:rFonts w:asciiTheme="minorHAnsi" w:eastAsiaTheme="majorEastAsia" w:hAnsiTheme="minorHAnsi" w:cstheme="majorBidi"/>
      <w:iCs/>
      <w:color w:val="C0504D" w:themeColor="accent2"/>
      <w:sz w:val="24"/>
      <w:szCs w:val="22"/>
      <w:lang w:eastAsia="en-US"/>
    </w:rPr>
  </w:style>
  <w:style w:type="character" w:customStyle="1" w:styleId="lrzxr">
    <w:name w:val="lrzxr"/>
    <w:basedOn w:val="DefaultParagraphFont"/>
    <w:rsid w:val="00C65B03"/>
  </w:style>
  <w:style w:type="character" w:styleId="HTMLCite">
    <w:name w:val="HTML Cite"/>
    <w:basedOn w:val="DefaultParagraphFont"/>
    <w:uiPriority w:val="99"/>
    <w:semiHidden/>
    <w:unhideWhenUsed/>
    <w:rsid w:val="00C65B03"/>
    <w:rPr>
      <w:i/>
      <w:iCs/>
    </w:rPr>
  </w:style>
  <w:style w:type="character" w:customStyle="1" w:styleId="reference-text">
    <w:name w:val="reference-text"/>
    <w:basedOn w:val="DefaultParagraphFont"/>
    <w:rsid w:val="00C65B03"/>
  </w:style>
  <w:style w:type="character" w:customStyle="1" w:styleId="InternetLink">
    <w:name w:val="Internet Link"/>
    <w:basedOn w:val="DefaultParagraphFont"/>
    <w:uiPriority w:val="99"/>
    <w:unhideWhenUsed/>
    <w:rsid w:val="004A0B1E"/>
    <w:rPr>
      <w:color w:val="0000FF" w:themeColor="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331C89"/>
    <w:pPr>
      <w:spacing w:line="259" w:lineRule="auto"/>
      <w:outlineLvl w:val="9"/>
    </w:pPr>
    <w:rPr>
      <w:lang w:eastAsia="el-GR"/>
    </w:rPr>
  </w:style>
  <w:style w:type="paragraph" w:styleId="TOC1">
    <w:name w:val="toc 1"/>
    <w:basedOn w:val="Normal"/>
    <w:next w:val="Normal"/>
    <w:autoRedefine/>
    <w:uiPriority w:val="39"/>
    <w:unhideWhenUsed/>
    <w:rsid w:val="00DE4C24"/>
    <w:pPr>
      <w:tabs>
        <w:tab w:val="right" w:leader="underscore" w:pos="9628"/>
      </w:tabs>
      <w:spacing w:before="120" w:after="0"/>
      <w:jc w:val="left"/>
    </w:pPr>
    <w:rPr>
      <w:rFonts w:asciiTheme="minorHAnsi" w:hAnsiTheme="minorHAnsi" w:cstheme="minorHAnsi"/>
      <w:b/>
      <w:bCs/>
      <w:i/>
      <w:iCs/>
      <w:noProof/>
      <w:color w:val="C0504D" w:themeColor="accent2"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DE4C24"/>
    <w:pPr>
      <w:tabs>
        <w:tab w:val="right" w:leader="underscore" w:pos="9628"/>
      </w:tabs>
      <w:spacing w:before="120" w:after="0"/>
      <w:ind w:left="220"/>
      <w:jc w:val="left"/>
    </w:pPr>
    <w:rPr>
      <w:rFonts w:asciiTheme="minorHAnsi" w:hAnsiTheme="minorHAnsi" w:cstheme="minorHAnsi"/>
      <w:b/>
      <w:bCs/>
      <w:noProof/>
      <w:color w:val="4F81BD" w:themeColor="accent1"/>
    </w:rPr>
  </w:style>
  <w:style w:type="paragraph" w:styleId="TOC3">
    <w:name w:val="toc 3"/>
    <w:basedOn w:val="Normal"/>
    <w:next w:val="Normal"/>
    <w:autoRedefine/>
    <w:uiPriority w:val="39"/>
    <w:unhideWhenUsed/>
    <w:rsid w:val="00331C89"/>
    <w:pPr>
      <w:spacing w:after="0"/>
      <w:ind w:left="440"/>
      <w:jc w:val="left"/>
    </w:pPr>
    <w:rPr>
      <w:rFonts w:asciiTheme="minorHAnsi" w:hAnsiTheme="minorHAnsi" w:cstheme="minorHAnsi"/>
      <w:sz w:val="20"/>
      <w:szCs w:val="20"/>
    </w:rPr>
  </w:style>
  <w:style w:type="table" w:customStyle="1" w:styleId="TableGrid10">
    <w:name w:val="Table Grid10"/>
    <w:basedOn w:val="TableNormal"/>
    <w:next w:val="TableGrid"/>
    <w:uiPriority w:val="59"/>
    <w:rsid w:val="00A0669B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IntenseQuote">
    <w:name w:val="Intense Quote"/>
    <w:basedOn w:val="Normal"/>
    <w:next w:val="Normal"/>
    <w:link w:val="IntenseQuoteChar"/>
    <w:uiPriority w:val="30"/>
    <w:qFormat/>
    <w:rsid w:val="00B5493D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 w:line="259" w:lineRule="auto"/>
      <w:ind w:left="864" w:right="864"/>
      <w:jc w:val="center"/>
    </w:pPr>
    <w:rPr>
      <w:rFonts w:asciiTheme="minorHAnsi" w:eastAsiaTheme="minorHAnsi" w:hAnsiTheme="minorHAnsi" w:cstheme="minorBidi"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5493D"/>
    <w:rPr>
      <w:rFonts w:asciiTheme="minorHAnsi" w:eastAsiaTheme="minorHAnsi" w:hAnsiTheme="minorHAnsi" w:cstheme="minorBidi"/>
      <w:i/>
      <w:iCs/>
      <w:color w:val="4F81BD" w:themeColor="accent1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F378E"/>
    <w:rPr>
      <w:rFonts w:asciiTheme="majorHAnsi" w:eastAsiaTheme="majorEastAsia" w:hAnsiTheme="majorHAnsi" w:cstheme="majorBidi"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F378E"/>
    <w:rPr>
      <w:rFonts w:asciiTheme="majorHAnsi" w:eastAsiaTheme="majorEastAsia" w:hAnsiTheme="majorHAnsi" w:cstheme="majorBidi"/>
      <w:color w:val="243F60" w:themeColor="accent1" w:themeShade="7F"/>
      <w:sz w:val="22"/>
      <w:szCs w:val="22"/>
      <w:lang w:eastAsia="en-US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0F378E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F378E"/>
    <w:rPr>
      <w:sz w:val="22"/>
      <w:szCs w:val="22"/>
      <w:lang w:eastAsia="en-US"/>
    </w:rPr>
  </w:style>
  <w:style w:type="character" w:styleId="IntenseReference">
    <w:name w:val="Intense Reference"/>
    <w:basedOn w:val="DefaultParagraphFont"/>
    <w:uiPriority w:val="32"/>
    <w:qFormat/>
    <w:rsid w:val="00B956D0"/>
    <w:rPr>
      <w:b/>
      <w:bCs/>
      <w:smallCaps/>
      <w:color w:val="4F81BD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BC79E9"/>
    <w:rPr>
      <w:b/>
      <w:bCs/>
      <w:i/>
      <w:iCs/>
      <w:spacing w:val="5"/>
    </w:rPr>
  </w:style>
  <w:style w:type="character" w:styleId="IntenseEmphasis">
    <w:name w:val="Intense Emphasis"/>
    <w:basedOn w:val="DefaultParagraphFont"/>
    <w:uiPriority w:val="21"/>
    <w:qFormat/>
    <w:rsid w:val="00A71F81"/>
    <w:rPr>
      <w:i/>
      <w:iCs/>
      <w:color w:val="4F81BD" w:themeColor="accent1"/>
    </w:rPr>
  </w:style>
  <w:style w:type="paragraph" w:styleId="CommentText">
    <w:name w:val="annotation text"/>
    <w:basedOn w:val="Normal"/>
    <w:link w:val="CommentTextChar"/>
    <w:uiPriority w:val="99"/>
    <w:unhideWhenUsed/>
    <w:rsid w:val="00E82A87"/>
    <w:pPr>
      <w:spacing w:line="240" w:lineRule="auto"/>
      <w:jc w:val="left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82A87"/>
    <w:rPr>
      <w:sz w:val="24"/>
      <w:szCs w:val="24"/>
      <w:lang w:eastAsia="en-US"/>
    </w:rPr>
  </w:style>
  <w:style w:type="character" w:customStyle="1" w:styleId="2">
    <w:name w:val="Ανεπίλυτη αναφορά2"/>
    <w:basedOn w:val="DefaultParagraphFont"/>
    <w:uiPriority w:val="99"/>
    <w:semiHidden/>
    <w:unhideWhenUsed/>
    <w:rsid w:val="00E82A87"/>
    <w:rPr>
      <w:color w:val="605E5C"/>
      <w:shd w:val="clear" w:color="auto" w:fill="E1DFDD"/>
    </w:rPr>
  </w:style>
  <w:style w:type="paragraph" w:styleId="TOC4">
    <w:name w:val="toc 4"/>
    <w:basedOn w:val="Normal"/>
    <w:next w:val="Normal"/>
    <w:autoRedefine/>
    <w:uiPriority w:val="39"/>
    <w:unhideWhenUsed/>
    <w:rsid w:val="00DE4C24"/>
    <w:pPr>
      <w:spacing w:after="0"/>
      <w:ind w:left="660"/>
      <w:jc w:val="left"/>
    </w:pPr>
    <w:rPr>
      <w:rFonts w:asciiTheme="minorHAnsi" w:hAnsiTheme="minorHAnsi"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DE4C24"/>
    <w:pPr>
      <w:spacing w:after="0"/>
      <w:ind w:left="880"/>
      <w:jc w:val="left"/>
    </w:pPr>
    <w:rPr>
      <w:rFonts w:asciiTheme="minorHAnsi" w:hAnsiTheme="minorHAnsi"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DE4C24"/>
    <w:pPr>
      <w:spacing w:after="0"/>
      <w:ind w:left="1100"/>
      <w:jc w:val="left"/>
    </w:pPr>
    <w:rPr>
      <w:rFonts w:asciiTheme="minorHAnsi" w:hAnsiTheme="minorHAnsi"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DE4C24"/>
    <w:pPr>
      <w:spacing w:after="0"/>
      <w:ind w:left="1320"/>
      <w:jc w:val="left"/>
    </w:pPr>
    <w:rPr>
      <w:rFonts w:asciiTheme="minorHAnsi" w:hAnsiTheme="minorHAnsi"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DE4C24"/>
    <w:pPr>
      <w:spacing w:after="0"/>
      <w:ind w:left="1540"/>
      <w:jc w:val="left"/>
    </w:pPr>
    <w:rPr>
      <w:rFonts w:asciiTheme="minorHAnsi" w:hAnsiTheme="minorHAnsi"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DE4C24"/>
    <w:pPr>
      <w:spacing w:after="0"/>
      <w:ind w:left="1760"/>
      <w:jc w:val="left"/>
    </w:pPr>
    <w:rPr>
      <w:rFonts w:asciiTheme="minorHAnsi" w:hAnsiTheme="minorHAnsi" w:cstheme="minorHAnsi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8348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31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7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9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5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49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799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10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70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9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56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05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29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8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65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54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4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02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19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99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3384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0008822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7245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734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258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71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71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39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42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1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7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7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68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84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56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36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54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98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56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4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61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23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53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04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61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67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91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84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39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32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06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75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9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96B7EB7-679F-4C2E-BD14-EF2444EB45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163</Words>
  <Characters>885</Characters>
  <Application>Microsoft Office Word</Application>
  <DocSecurity>0</DocSecurity>
  <Lines>7</Lines>
  <Paragraphs>2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1046</CharactersWithSpaces>
  <SharedDoc>false</SharedDoc>
  <HLinks>
    <vt:vector size="6" baseType="variant">
      <vt:variant>
        <vt:i4>4194345</vt:i4>
      </vt:variant>
      <vt:variant>
        <vt:i4>0</vt:i4>
      </vt:variant>
      <vt:variant>
        <vt:i4>0</vt:i4>
      </vt:variant>
      <vt:variant>
        <vt:i4>5</vt:i4>
      </vt:variant>
      <vt:variant>
        <vt:lpwstr>mailto:drspanos@math.upatras.g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ikolasT</dc:creator>
  <cp:lastModifiedBy>Nikolas Tsantas</cp:lastModifiedBy>
  <cp:revision>4</cp:revision>
  <cp:lastPrinted>2019-06-12T11:11:00Z</cp:lastPrinted>
  <dcterms:created xsi:type="dcterms:W3CDTF">2019-09-10T21:58:00Z</dcterms:created>
  <dcterms:modified xsi:type="dcterms:W3CDTF">2020-02-17T18:32:00Z</dcterms:modified>
</cp:coreProperties>
</file>